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68" w:rsidP="15095868" w:rsidRDefault="00EC1D68" w14:paraId="6F33A136" w14:textId="62D44CB0">
      <w:pPr>
        <w:pStyle w:val="Normal"/>
        <w:rPr>
          <w:rFonts w:ascii="Calibri" w:hAnsi="Calibri" w:eastAsia="Times New Roman" w:cs="Times New Roman"/>
          <w:color w:val="000000" w:themeColor="text1" w:themeTint="FF" w:themeShade="FF"/>
        </w:rPr>
      </w:pPr>
    </w:p>
    <w:p w:rsidR="003F4EE6" w:rsidP="000021CC" w:rsidRDefault="003F4EE6" w14:paraId="058EE571" w14:textId="77777777">
      <w:pPr>
        <w:rPr>
          <w:rFonts w:ascii="Calibri" w:hAnsi="Calibri" w:eastAsia="Times New Roman" w:cs="Times New Roman"/>
          <w:color w:val="000000"/>
        </w:rPr>
      </w:pPr>
    </w:p>
    <w:p w:rsidRPr="003947C8" w:rsidR="008A2BAE" w:rsidP="5FDA52B9" w:rsidRDefault="00FD1286" w14:paraId="3D448271" w14:textId="0BD2F5A8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29CF4CB2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29CF4CB2" w:rsidR="406493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pened </w:t>
      </w:r>
      <w:r w:rsidRPr="29CF4CB2" w:rsidR="4076673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7:00</w:t>
      </w:r>
      <w:r w:rsidRPr="29CF4CB2" w:rsidR="251EF4D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m</w:t>
      </w:r>
    </w:p>
    <w:p w:rsidR="005B5CFA" w:rsidP="003E3480" w:rsidRDefault="005B5CFA" w14:paraId="41F84B3E" w14:textId="5604C9EF">
      <w:pPr>
        <w:rPr>
          <w:rFonts w:eastAsia="Times New Roman" w:cs="Times New Roman" w:asciiTheme="majorHAnsi" w:hAnsiTheme="majorHAnsi"/>
          <w:color w:val="000000"/>
        </w:rPr>
      </w:pPr>
    </w:p>
    <w:p w:rsidRPr="003947C8" w:rsidR="003F4EE6" w:rsidP="003E3480" w:rsidRDefault="003F4EE6" w14:paraId="10C3C446" w14:textId="77777777">
      <w:pPr>
        <w:rPr>
          <w:rFonts w:eastAsia="Times New Roman" w:cs="Times New Roman" w:asciiTheme="majorHAnsi" w:hAnsiTheme="majorHAnsi"/>
          <w:color w:val="000000"/>
        </w:rPr>
      </w:pPr>
    </w:p>
    <w:p w:rsidRPr="00251300" w:rsidR="005B5CFA" w:rsidP="003E3480" w:rsidRDefault="005B5CFA" w14:paraId="6D6B744B" w14:textId="77777777">
      <w:pPr>
        <w:rPr>
          <w:rFonts w:eastAsia="Times New Roman" w:cs="Times New Roman" w:asciiTheme="majorHAnsi" w:hAnsiTheme="majorHAnsi"/>
          <w:b/>
          <w:color w:val="000000"/>
        </w:rPr>
      </w:pPr>
      <w:r w:rsidRPr="00251300">
        <w:rPr>
          <w:rFonts w:eastAsia="Times New Roman" w:cs="Times New Roman" w:asciiTheme="majorHAnsi" w:hAnsiTheme="majorHAnsi"/>
          <w:b/>
          <w:color w:val="000000"/>
        </w:rPr>
        <w:t>Roll Call:</w:t>
      </w:r>
    </w:p>
    <w:tbl>
      <w:tblPr>
        <w:tblStyle w:val="GridTable4-Accent1"/>
        <w:tblW w:w="9180" w:type="dxa"/>
        <w:tblInd w:w="-95" w:type="dxa"/>
        <w:tblLook w:val="04A0" w:firstRow="1" w:lastRow="0" w:firstColumn="1" w:lastColumn="0" w:noHBand="0" w:noVBand="1"/>
      </w:tblPr>
      <w:tblGrid>
        <w:gridCol w:w="4140"/>
        <w:gridCol w:w="3240"/>
        <w:gridCol w:w="1800"/>
      </w:tblGrid>
      <w:tr w:rsidRPr="003947C8" w:rsidR="00251300" w:rsidTr="29CF4CB2" w14:paraId="777CC3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Pr="003947C8" w:rsidR="00251300" w:rsidP="005B5CFA" w:rsidRDefault="00251300" w14:paraId="2B3B95A1" w14:textId="022860B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Board Position(s)</w:t>
            </w:r>
          </w:p>
        </w:tc>
        <w:tc>
          <w:tcPr>
            <w:tcW w:w="3240" w:type="dxa"/>
            <w:noWrap/>
            <w:tcMar/>
          </w:tcPr>
          <w:p w:rsidRPr="003947C8" w:rsidR="00251300" w:rsidP="005B5CFA" w:rsidRDefault="00251300" w14:paraId="27E81350" w14:textId="62139F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Name</w:t>
            </w:r>
          </w:p>
        </w:tc>
        <w:tc>
          <w:tcPr>
            <w:tcW w:w="1800" w:type="dxa"/>
            <w:tcMar/>
          </w:tcPr>
          <w:p w:rsidRPr="003947C8" w:rsidR="00251300" w:rsidP="005B5CFA" w:rsidRDefault="00251300" w14:paraId="0D39A507" w14:textId="6B45DF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atus</w:t>
            </w:r>
          </w:p>
        </w:tc>
      </w:tr>
      <w:tr w:rsidRPr="003947C8" w:rsidR="005B5CFA" w:rsidTr="29CF4CB2" w14:paraId="5618FA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5B5CFA" w:rsidP="00D87EF6" w:rsidRDefault="005B5CFA" w14:paraId="4E595B3B" w14:textId="2A104539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President</w:t>
            </w:r>
            <w:r w:rsidR="005F4834">
              <w:rPr>
                <w:rFonts w:eastAsia="Times New Roman" w:cs="Times New Roman" w:asciiTheme="majorHAnsi" w:hAnsiTheme="majorHAnsi"/>
                <w:color w:val="000000"/>
              </w:rPr>
              <w:t>/</w:t>
            </w:r>
            <w:r w:rsidRPr="003947C8" w:rsidR="00D87EF6">
              <w:rPr>
                <w:rFonts w:eastAsia="Times New Roman" w:cs="Times New Roman" w:asciiTheme="majorHAnsi" w:hAnsiTheme="majorHAnsi"/>
                <w:color w:val="000000"/>
              </w:rPr>
              <w:t xml:space="preserve"> Little League President</w:t>
            </w:r>
          </w:p>
        </w:tc>
        <w:tc>
          <w:tcPr>
            <w:tcW w:w="3240" w:type="dxa"/>
            <w:noWrap/>
            <w:tcMar/>
            <w:hideMark/>
          </w:tcPr>
          <w:p w:rsidRPr="003947C8" w:rsidR="005B5CFA" w:rsidP="71A9BDA3" w:rsidRDefault="00775ED8" w14:paraId="550DB52F" w14:textId="624C8C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ED3E043" w:rsidR="152881C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hrystal Carmen</w:t>
            </w:r>
          </w:p>
        </w:tc>
        <w:tc>
          <w:tcPr>
            <w:tcW w:w="1800" w:type="dxa"/>
            <w:tcMar/>
            <w:hideMark/>
          </w:tcPr>
          <w:p w:rsidRPr="003947C8" w:rsidR="005B5CFA" w:rsidP="71A9BDA3" w:rsidRDefault="1A291258" w14:paraId="09ECA23F" w14:textId="53E7F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4FEAD60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5B5CFA" w:rsidTr="29CF4CB2" w14:paraId="2AC29860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5B5CFA" w:rsidP="005B5CFA" w:rsidRDefault="005B5CFA" w14:paraId="173C4EF6" w14:textId="68548F9B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Vice President</w:t>
            </w:r>
            <w:r w:rsidR="00CE7EFB">
              <w:rPr>
                <w:rFonts w:eastAsia="Times New Roman" w:cs="Times New Roman" w:asciiTheme="majorHAnsi" w:hAnsiTheme="majorHAnsi"/>
                <w:color w:val="000000"/>
              </w:rPr>
              <w:t>/Player Agent</w:t>
            </w:r>
          </w:p>
        </w:tc>
        <w:tc>
          <w:tcPr>
            <w:tcW w:w="3240" w:type="dxa"/>
            <w:noWrap/>
            <w:tcMar/>
            <w:hideMark/>
          </w:tcPr>
          <w:p w:rsidRPr="003947C8" w:rsidR="005B5CFA" w:rsidP="45DE2458" w:rsidRDefault="00E57C67" w14:paraId="7FADEF3B" w14:textId="65B75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81A7D5" w:rsidR="73EF504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ndy Fruncek</w:t>
            </w:r>
          </w:p>
        </w:tc>
        <w:tc>
          <w:tcPr>
            <w:tcW w:w="1800" w:type="dxa"/>
            <w:tcMar/>
            <w:hideMark/>
          </w:tcPr>
          <w:p w:rsidRPr="003947C8" w:rsidR="005B5CFA" w:rsidP="69A8EA6C" w:rsidRDefault="2D866089" w14:paraId="4EBFAFA8" w14:textId="4147F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29CF4CB2" w14:paraId="63EBD3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065C5446" w14:textId="7777777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Treasur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1F19BA27" w14:textId="6DE103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5DB7094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an Obiecunas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003411E" w14:paraId="390730E7" w14:textId="3464B0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58D9CE8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29CF4CB2" w14:paraId="1C86BDB7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6918F253" w14:textId="6DEEFE86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ecretary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0003411E" w:rsidRDefault="00E57C67" w14:paraId="7D153BEE" w14:textId="3140E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Stephanie Headley</w:t>
            </w:r>
          </w:p>
        </w:tc>
        <w:tc>
          <w:tcPr>
            <w:tcW w:w="1800" w:type="dxa"/>
            <w:tcMar/>
            <w:hideMark/>
          </w:tcPr>
          <w:p w:rsidRPr="003947C8" w:rsidR="0003411E" w:rsidP="69A8EA6C" w:rsidRDefault="563C4188" w14:paraId="32A91B3D" w14:textId="456CAF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 w:rsidRPr="69A8EA6C">
              <w:rPr>
                <w:rFonts w:eastAsia="Times New Roman" w:cs="Times New Roman" w:asciiTheme="majorHAnsi" w:hAnsiTheme="majorHAnsi"/>
                <w:color w:val="000000" w:themeColor="text1"/>
              </w:rPr>
              <w:t>Present</w:t>
            </w:r>
          </w:p>
        </w:tc>
      </w:tr>
      <w:tr w:rsidRPr="003947C8" w:rsidR="0003411E" w:rsidTr="29CF4CB2" w14:paraId="7EB3E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71A9BDA3" w:rsidRDefault="0003411E" w14:paraId="7828E50D" w14:textId="444E3015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71A9BDA3" w:rsidR="0003411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Concession Chair</w:t>
            </w:r>
          </w:p>
        </w:tc>
        <w:tc>
          <w:tcPr>
            <w:tcW w:w="3240" w:type="dxa"/>
            <w:noWrap/>
            <w:tcMar/>
            <w:hideMark/>
          </w:tcPr>
          <w:p w:rsidR="0003411E" w:rsidP="71A9BDA3" w:rsidRDefault="0003411E" w14:paraId="6B90B015" w14:textId="6B4F78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1A30F9B4" w:rsidRDefault="00323E10" w14:paraId="53E8202D" w14:textId="4054F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1800" w:type="dxa"/>
            <w:tcMar/>
            <w:hideMark/>
          </w:tcPr>
          <w:p w:rsidR="0003411E" w:rsidP="1A30F9B4" w:rsidRDefault="22A172A7" w14:paraId="78A8343C" w14:textId="181817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  <w:p w:rsidRPr="003947C8" w:rsidR="00323E10" w:rsidP="0003411E" w:rsidRDefault="00323E10" w14:paraId="0B275350" w14:textId="1F3B77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  <w:tr w:rsidRPr="003947C8" w:rsidR="0003411E" w:rsidTr="29CF4CB2" w14:paraId="2D6F3F9E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E30725" w:rsidR="0003411E" w:rsidP="0003411E" w:rsidRDefault="00E57C67" w14:paraId="577CD6FB" w14:textId="6621691A">
            <w:pPr>
              <w:rPr>
                <w:rFonts w:eastAsia="Times New Roman" w:cs="Times New Roman" w:asciiTheme="majorHAnsi" w:hAnsiTheme="majorHAnsi"/>
                <w:b w:val="0"/>
                <w:bCs w:val="0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Youth Baseball Operations (4-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6B503E03" w14:textId="3E92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7B1B5D6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Mike Bianc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0E65AA3E" w:rsidRDefault="620E3381" w14:paraId="0067E956" w14:textId="545C93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75C70ADF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Not </w:t>
            </w:r>
            <w:r w:rsidRPr="29CF4CB2" w:rsidR="727AE2A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29CF4CB2" w14:paraId="420607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="0003411E" w:rsidP="0003411E" w:rsidRDefault="00E57C67" w14:paraId="1D13CC04" w14:textId="336239BC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Junior Baseball Operations (9-12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40" w:type="dxa"/>
            <w:noWrap/>
            <w:tcMar/>
          </w:tcPr>
          <w:p w:rsidR="0003411E" w:rsidP="45DE2458" w:rsidRDefault="00E57C67" w14:paraId="1B8688B3" w14:textId="526D8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yan McClis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540E4F65" w14:paraId="13370D4D" w14:textId="3DA1A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ECFDCA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29CF4CB2" w14:paraId="41AD3C71" w14:textId="77777777">
        <w:trPr>
          <w:trHeight w:val="324"/>
        </w:trPr>
        <w:tc>
          <w:tcPr>
            <w:tcW w:w="4140" w:type="dxa"/>
            <w:noWrap/>
            <w:tcMar/>
          </w:tcPr>
          <w:p w:rsidR="00E57C67" w:rsidP="0003411E" w:rsidRDefault="00E57C67" w14:paraId="0D063B36" w14:textId="708B890F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Director of Senior Baseball Operations (13-18 </w:t>
            </w: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yrs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old)</w:t>
            </w:r>
          </w:p>
        </w:tc>
        <w:tc>
          <w:tcPr>
            <w:tcW w:w="3240" w:type="dxa"/>
            <w:noWrap/>
            <w:tcMar/>
          </w:tcPr>
          <w:p w:rsidR="00E57C67" w:rsidP="4581A7D5" w:rsidRDefault="00E57C67" w14:paraId="431A45EF" w14:textId="72979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1800" w:type="dxa"/>
            <w:tcMar/>
          </w:tcPr>
          <w:p w:rsidR="00E57C67" w:rsidP="5FDA52B9" w:rsidRDefault="605F8FA9" w14:paraId="61F9A7F5" w14:textId="3CA85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</w:tr>
      <w:tr w:rsidRPr="003947C8" w:rsidR="0003411E" w:rsidTr="29CF4CB2" w14:paraId="19A642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E57C67" w14:paraId="1FE84CCB" w14:textId="641D77E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Fields &amp; Projects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81A7D5" w:rsidRDefault="00E57C67" w14:paraId="2DD6D90B" w14:textId="75AD3A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Nick Blough</w:t>
            </w:r>
          </w:p>
        </w:tc>
        <w:tc>
          <w:tcPr>
            <w:tcW w:w="1800" w:type="dxa"/>
            <w:tcMar/>
            <w:hideMark/>
          </w:tcPr>
          <w:p w:rsidRPr="003947C8" w:rsidR="0003411E" w:rsidP="71A9BDA3" w:rsidRDefault="001C17D0" w14:paraId="265157E9" w14:textId="6DBD0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2D80795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29CF4CB2" w14:paraId="28C95E4A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1A431C6B" w14:textId="6ECEA857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Equipment Manag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E57C67" w14:paraId="1BA5EC19" w14:textId="65D13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6EC9C484" w:rsidR="1646869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oe Andrie</w:t>
            </w:r>
          </w:p>
        </w:tc>
        <w:tc>
          <w:tcPr>
            <w:tcW w:w="1800" w:type="dxa"/>
            <w:tcMar/>
            <w:hideMark/>
          </w:tcPr>
          <w:p w:rsidRPr="003947C8" w:rsidR="0003411E" w:rsidP="5FDA52B9" w:rsidRDefault="001C17D0" w14:paraId="475F298A" w14:textId="478E7B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6C8405" w:rsidR="05664DFB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456C8405" w:rsidR="4A13A7B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03411E" w:rsidTr="29CF4CB2" w14:paraId="581990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0003411E" w:rsidRDefault="0003411E" w14:paraId="5032F77A" w14:textId="06A67C92">
            <w:pPr>
              <w:rPr>
                <w:rFonts w:eastAsia="Times New Roman" w:cs="Times New Roman" w:asciiTheme="majorHAnsi" w:hAnsiTheme="majorHAnsi"/>
                <w:color w:val="000000"/>
              </w:rPr>
            </w:pPr>
            <w:r w:rsidRPr="003947C8">
              <w:rPr>
                <w:rFonts w:eastAsia="Times New Roman" w:cs="Times New Roman" w:asciiTheme="majorHAnsi" w:hAnsiTheme="majorHAnsi"/>
                <w:color w:val="000000"/>
              </w:rPr>
              <w:t>Safety Officer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0003411E" w:rsidRDefault="0003411E" w14:paraId="4E4CDECF" w14:textId="796FFC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Tom Far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01C17D0" w14:paraId="760C7CB8" w14:textId="215025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4D69E33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29CF4CB2" w:rsidR="0E58BE8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29CF4CB2" w14:paraId="2F81A85C" w14:textId="77777777">
        <w:trPr>
          <w:trHeight w:val="324"/>
        </w:trPr>
        <w:tc>
          <w:tcPr>
            <w:tcW w:w="4140" w:type="dxa"/>
            <w:noWrap/>
            <w:tcMar/>
            <w:hideMark/>
          </w:tcPr>
          <w:p w:rsidRPr="003947C8" w:rsidR="0003411E" w:rsidP="3BBBD4AC" w:rsidRDefault="00E57C67" w14:paraId="042F99FA" w14:textId="6996BDB2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3CD3F906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Director of Sponsorships</w:t>
            </w:r>
            <w:r w:rsidRPr="3BBBD4AC" w:rsidR="75E5C47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and </w:t>
            </w:r>
            <w:r w:rsidRPr="3BBBD4AC" w:rsidR="20542757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undraising</w:t>
            </w:r>
          </w:p>
        </w:tc>
        <w:tc>
          <w:tcPr>
            <w:tcW w:w="3240" w:type="dxa"/>
            <w:noWrap/>
            <w:tcMar/>
            <w:hideMark/>
          </w:tcPr>
          <w:p w:rsidRPr="003947C8" w:rsidR="0003411E" w:rsidP="45DE2458" w:rsidRDefault="00A46512" w14:paraId="3132BC00" w14:textId="6100B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1F4391E2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Tessa Seigwor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  <w:hideMark/>
          </w:tcPr>
          <w:p w:rsidRPr="003947C8" w:rsidR="0003411E" w:rsidP="5FDA52B9" w:rsidRDefault="0D3914D4" w14:paraId="02631DFA" w14:textId="78404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0B75AFA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29CF4CB2" w:rsidR="716EE181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  <w:r w:rsidRPr="29CF4CB2" w:rsidR="12220EC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29CF4CB2" w14:paraId="000FE83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tcW w:w="4140" w:type="dxa"/>
            <w:noWrap/>
            <w:tcMar/>
          </w:tcPr>
          <w:p w:rsidRPr="003947C8" w:rsidR="0003411E" w:rsidP="0003411E" w:rsidRDefault="00C148CA" w14:paraId="534C986C" w14:textId="5A6C8F4E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Co-</w:t>
            </w:r>
            <w:r w:rsidR="0003411E">
              <w:rPr>
                <w:rFonts w:eastAsia="Times New Roman" w:cs="Times New Roman" w:asciiTheme="majorHAnsi" w:hAnsiTheme="majorHAnsi"/>
                <w:color w:val="000000"/>
              </w:rPr>
              <w:t>Tournament Director</w:t>
            </w:r>
            <w:r>
              <w:rPr>
                <w:rFonts w:eastAsia="Times New Roman" w:cs="Times New Roman" w:asciiTheme="majorHAnsi" w:hAnsiTheme="majorHAnsi"/>
                <w:color w:val="000000"/>
              </w:rPr>
              <w:t>s</w:t>
            </w:r>
          </w:p>
        </w:tc>
        <w:tc>
          <w:tcPr>
            <w:tcW w:w="3240" w:type="dxa"/>
            <w:noWrap/>
            <w:tcMar/>
          </w:tcPr>
          <w:p w:rsidR="0003411E" w:rsidP="45DE2458" w:rsidRDefault="17929C37" w14:paraId="71B2A631" w14:textId="3197D5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45DE2458" w:rsidR="06BB7534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eff Rommes</w:t>
            </w:r>
          </w:p>
          <w:p w:rsidR="00C148CA" w:rsidP="71A9BDA3" w:rsidRDefault="00C148CA" w14:paraId="3C8053F5" w14:textId="7A1645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14B64560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James Mey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4B7F484B" w14:paraId="2221A6FC" w14:textId="480501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5FB366FC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29CF4CB2" w:rsidR="67E1A4C9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29CF4CB2" w14:paraId="69348186" w14:textId="77777777">
        <w:trPr>
          <w:trHeight w:val="332"/>
        </w:trPr>
        <w:tc>
          <w:tcPr>
            <w:tcW w:w="4140" w:type="dxa"/>
            <w:noWrap/>
            <w:tcMar/>
          </w:tcPr>
          <w:p w:rsidRPr="003947C8" w:rsidR="0003411E" w:rsidP="3BBBD4AC" w:rsidRDefault="0003411E" w14:paraId="3E43643D" w14:textId="2A6A1B30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Fall Baseball Director</w:t>
            </w:r>
          </w:p>
        </w:tc>
        <w:tc>
          <w:tcPr>
            <w:tcW w:w="3240" w:type="dxa"/>
            <w:noWrap/>
            <w:tcMar/>
          </w:tcPr>
          <w:p w:rsidR="0003411E" w:rsidP="45DE2458" w:rsidRDefault="001C17D0" w14:paraId="3A6947F6" w14:textId="7FEE58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3BBBD4AC" w:rsidR="0D3336FE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eith Krau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03411E" w:rsidP="5FDA52B9" w:rsidRDefault="001C17D0" w14:paraId="73FA6D00" w14:textId="71485C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9CF4CB2" w:rsidR="11B54B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</w:p>
        </w:tc>
      </w:tr>
      <w:tr w:rsidRPr="003947C8" w:rsidR="00E57C67" w:rsidTr="29CF4CB2" w14:paraId="0F4001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tcW w:w="4140" w:type="dxa"/>
            <w:noWrap/>
            <w:tcMar/>
          </w:tcPr>
          <w:p w:rsidR="00E57C67" w:rsidP="0003411E" w:rsidRDefault="00E57C67" w14:paraId="74E28B7C" w14:textId="2C24B045">
            <w:pPr>
              <w:rPr>
                <w:rFonts w:eastAsia="Times New Roman" w:cs="Times New Roman" w:asciiTheme="majorHAnsi" w:hAnsiTheme="majorHAnsi"/>
                <w:color w:val="000000"/>
              </w:rPr>
            </w:pPr>
            <w:r>
              <w:rPr>
                <w:rFonts w:eastAsia="Times New Roman" w:cs="Times New Roman" w:asciiTheme="majorHAnsi" w:hAnsiTheme="majorHAnsi"/>
                <w:color w:val="000000"/>
              </w:rPr>
              <w:t>Director of Media &amp; Public Relations</w:t>
            </w:r>
          </w:p>
        </w:tc>
        <w:tc>
          <w:tcPr>
            <w:tcW w:w="3240" w:type="dxa"/>
            <w:noWrap/>
            <w:tcMar/>
          </w:tcPr>
          <w:p w:rsidR="00E57C67" w:rsidP="0003411E" w:rsidRDefault="00130CD4" w14:paraId="320E068A" w14:textId="4DCE4C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 w:asciiTheme="majorHAnsi" w:hAnsiTheme="majorHAnsi"/>
                <w:color w:val="000000"/>
              </w:rPr>
            </w:pPr>
            <w:proofErr w:type="spellStart"/>
            <w:r>
              <w:rPr>
                <w:rFonts w:eastAsia="Times New Roman" w:cs="Times New Roman" w:asciiTheme="majorHAnsi" w:hAnsiTheme="majorHAnsi"/>
                <w:color w:val="000000"/>
              </w:rPr>
              <w:t>Miste</w:t>
            </w:r>
            <w:proofErr w:type="spellEnd"/>
            <w:r>
              <w:rPr>
                <w:rFonts w:eastAsia="Times New Roman" w:cs="Times New Roman" w:asciiTheme="majorHAnsi" w:hAnsiTheme="majorHAnsi"/>
                <w:color w:val="000000"/>
              </w:rPr>
              <w:t xml:space="preserve"> Wiegand</w:t>
            </w:r>
          </w:p>
        </w:tc>
        <w:tc>
          <w:tcPr>
            <w:tcW w:w="1800" w:type="dxa"/>
            <w:tcMar/>
          </w:tcPr>
          <w:p w:rsidRPr="0F8A73E2" w:rsidR="00E57C67" w:rsidP="0E65AA3E" w:rsidRDefault="2A7D63B1" w14:paraId="5F1DA496" w14:textId="7326B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 w:themeColor="text1"/>
              </w:rPr>
            </w:pPr>
            <w:r w:rsidRPr="1A30F9B4" w:rsidR="3C8BA64A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resent</w:t>
            </w:r>
            <w:r w:rsidRPr="1A30F9B4" w:rsidR="731CD2B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 </w:t>
            </w:r>
          </w:p>
        </w:tc>
      </w:tr>
      <w:tr w:rsidRPr="003947C8" w:rsidR="0003411E" w:rsidTr="29CF4CB2" w14:paraId="4722F6C7" w14:textId="77777777">
        <w:trPr>
          <w:trHeight w:val="332"/>
        </w:trPr>
        <w:tc>
          <w:tcPr>
            <w:tcW w:w="4140" w:type="dxa"/>
            <w:noWrap/>
            <w:tcMar/>
          </w:tcPr>
          <w:p w:rsidR="0003411E" w:rsidP="2F9FA412" w:rsidRDefault="0003411E" w14:paraId="698E69C4" w14:textId="3AEE42AE">
            <w:pPr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ll Abilities Director</w:t>
            </w:r>
          </w:p>
        </w:tc>
        <w:tc>
          <w:tcPr>
            <w:tcW w:w="3240" w:type="dxa"/>
            <w:noWrap/>
            <w:tcMar/>
          </w:tcPr>
          <w:p w:rsidR="0003411E" w:rsidP="2F9FA412" w:rsidRDefault="0003411E" w14:paraId="177C7C04" w14:textId="18F9CB7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</w:pP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Kaitlyn Domsl</w:t>
            </w:r>
            <w:r w:rsidRPr="2F9FA412" w:rsidR="29E9CC5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aw</w:t>
            </w:r>
            <w:r w:rsidRPr="2F9FA412" w:rsidR="4CA06B95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ski</w:t>
            </w:r>
          </w:p>
        </w:tc>
        <w:tc>
          <w:tcPr>
            <w:tcW w:w="1800" w:type="dxa"/>
            <w:tcMar/>
          </w:tcPr>
          <w:p w:rsidR="0003411E" w:rsidP="5FDA52B9" w:rsidRDefault="0003411E" w14:paraId="1DAE69F1" w14:textId="72B89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  <w:r w:rsidRPr="081AA720" w:rsidR="2E896F4D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 xml:space="preserve">Not </w:t>
            </w:r>
            <w:r w:rsidRPr="081AA720" w:rsidR="543DB593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P</w:t>
            </w:r>
            <w:r w:rsidRPr="081AA720" w:rsidR="5D7AEAE8">
              <w:rPr>
                <w:rFonts w:ascii="Calibri" w:hAnsi="Calibri" w:eastAsia="Times New Roman" w:cs="Times New Roman" w:asciiTheme="majorAscii" w:hAnsiTheme="majorAscii"/>
                <w:color w:val="000000" w:themeColor="text1" w:themeTint="FF" w:themeShade="FF"/>
              </w:rPr>
              <w:t>resent</w:t>
            </w:r>
          </w:p>
        </w:tc>
      </w:tr>
    </w:tbl>
    <w:tbl>
      <w:tblPr>
        <w:tblW w:w="7300" w:type="dxa"/>
        <w:tblInd w:w="93" w:type="dxa"/>
        <w:tblLook w:val="04A0" w:firstRow="1" w:lastRow="0" w:firstColumn="1" w:lastColumn="0" w:noHBand="0" w:noVBand="1"/>
      </w:tblPr>
      <w:tblGrid>
        <w:gridCol w:w="3080"/>
        <w:gridCol w:w="4220"/>
      </w:tblGrid>
      <w:tr w:rsidRPr="003947C8" w:rsidR="007D3964" w:rsidTr="66270630" w14:paraId="64FE1E99" w14:textId="77777777">
        <w:trPr>
          <w:trHeight w:val="306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66480" w:rsidP="66270630" w:rsidRDefault="00766480" w14:paraId="028CBA12" w14:textId="4BED7FA0">
            <w:pPr>
              <w:pStyle w:val="Normal"/>
              <w:rPr>
                <w:rFonts w:ascii="Calibri" w:hAnsi="Calibri" w:eastAsia="Times New Roman" w:cs="Times New Roman" w:asciiTheme="majorAscii" w:hAnsiTheme="majorAscii"/>
                <w:color w:val="000000"/>
              </w:rPr>
            </w:pPr>
          </w:p>
        </w:tc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</w:tcPr>
          <w:p w:rsidRPr="003947C8" w:rsidR="007D3964" w:rsidP="005B5CFA" w:rsidRDefault="007D3964" w14:paraId="6BCAFAA3" w14:textId="4439CC75">
            <w:pPr>
              <w:rPr>
                <w:rFonts w:eastAsia="Times New Roman" w:cs="Times New Roman" w:asciiTheme="majorHAnsi" w:hAnsiTheme="majorHAnsi"/>
                <w:color w:val="000000"/>
              </w:rPr>
            </w:pPr>
          </w:p>
        </w:tc>
      </w:tr>
    </w:tbl>
    <w:p w:rsidR="71A9BDA3" w:rsidP="71A9BDA3" w:rsidRDefault="71A9BDA3" w14:paraId="3A687D9F" w14:textId="5DDA2E3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  <w:u w:val="single"/>
        </w:rPr>
      </w:pPr>
    </w:p>
    <w:p w:rsidRPr="003E580D" w:rsidR="00201A96" w:rsidP="00967AA7" w:rsidRDefault="003E580D" w14:paraId="189A077F" w14:textId="45D724F8">
      <w:pPr>
        <w:rPr>
          <w:rFonts w:eastAsia="Times New Roman" w:cs="Times New Roman" w:asciiTheme="majorHAnsi" w:hAnsiTheme="majorHAnsi"/>
          <w:b/>
          <w:color w:val="000000"/>
          <w:u w:val="single"/>
        </w:rPr>
      </w:pPr>
      <w:r>
        <w:rPr>
          <w:rFonts w:eastAsia="Times New Roman" w:cs="Times New Roman" w:asciiTheme="majorHAnsi" w:hAnsiTheme="majorHAnsi"/>
          <w:b/>
          <w:color w:val="000000"/>
          <w:u w:val="single"/>
        </w:rPr>
        <w:t>President Opens &amp; Calls for Approval of the Previous Meeting Minutes</w:t>
      </w:r>
    </w:p>
    <w:p w:rsidRPr="00323E10" w:rsidR="00057827" w:rsidP="5FDA52B9" w:rsidRDefault="00FB5FCA" w14:paraId="736A056F" w14:textId="34BC9E8F">
      <w:pPr>
        <w:rPr>
          <w:rFonts w:ascii="Calibri" w:hAnsi="Calibri" w:eastAsia="Times New Roman" w:cs="Times New Roman" w:asciiTheme="majorAscii" w:hAnsiTheme="majorAscii"/>
          <w:color w:val="000000"/>
        </w:rPr>
      </w:pPr>
      <w:r w:rsidRPr="29CF4CB2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1CEE1A3C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iste Weigand </w:t>
      </w:r>
      <w:r w:rsidRPr="29CF4CB2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otion</w:t>
      </w:r>
      <w:r w:rsidRPr="29CF4CB2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nd</w:t>
      </w:r>
      <w:r w:rsidRPr="29CF4CB2" w:rsidR="473D728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0FE930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essa Seigworth</w:t>
      </w:r>
      <w:r w:rsidRPr="29CF4CB2" w:rsidR="3CB68E8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66D4F83A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econd</w:t>
      </w:r>
      <w:r w:rsidRPr="29CF4CB2" w:rsidR="7B716548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1022C49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to </w:t>
      </w:r>
      <w:r w:rsidRPr="29CF4CB2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approve</w:t>
      </w:r>
      <w:r w:rsidRPr="29CF4CB2" w:rsidR="338E7C2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2AA92FC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</w:t>
      </w:r>
      <w:r w:rsidRPr="29CF4CB2" w:rsidR="6196813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3031213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October</w:t>
      </w:r>
      <w:r w:rsidRPr="29CF4CB2" w:rsidR="139B7C0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5228075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202</w:t>
      </w:r>
      <w:r w:rsidRPr="29CF4CB2" w:rsidR="49EC7D03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5</w:t>
      </w:r>
      <w:r w:rsidRPr="29CF4CB2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51497CD9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29CF4CB2" w:rsidR="67E69AD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0B7389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  <w:r w:rsidRPr="29CF4CB2" w:rsidR="540B812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inutes.</w:t>
      </w:r>
    </w:p>
    <w:p w:rsidR="69A8EA6C" w:rsidP="29CF4CB2" w:rsidRDefault="69A8EA6C" w14:paraId="3D3B67F7" w14:textId="2562E412">
      <w:pPr>
        <w:pStyle w:val="Normal"/>
        <w:rPr>
          <w:rFonts w:ascii="Calibri" w:hAnsi="Calibri" w:eastAsia="Times New Roman" w:cs="Times New Roman" w:asciiTheme="majorAscii" w:hAnsiTheme="majorAscii"/>
          <w:color w:val="000000" w:themeColor="text1"/>
        </w:rPr>
      </w:pPr>
    </w:p>
    <w:p w:rsidR="4581A7D5" w:rsidP="4581A7D5" w:rsidRDefault="4581A7D5" w14:paraId="5CBEA055" w14:textId="1831ED46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43B8F6C6" w14:textId="3DB6A06B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60C0B12B" w14:textId="51F832F2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5C8B2DD4" w14:textId="2B7AF46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4581A7D5" w:rsidP="4581A7D5" w:rsidRDefault="4581A7D5" w14:paraId="1FCF442E" w14:textId="6BFA2E44">
      <w:pPr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054235" w:rsidR="00054235" w:rsidP="2FE2E512" w:rsidRDefault="000021CC" w14:paraId="244C5932" w14:textId="6B5D98E4">
      <w:pPr>
        <w:rPr>
          <w:rFonts w:eastAsia="Times New Roman" w:cs="Times New Roman" w:asciiTheme="majorHAnsi" w:hAnsiTheme="majorHAnsi"/>
          <w:b/>
          <w:bCs/>
          <w:color w:val="000000"/>
        </w:rPr>
      </w:pPr>
      <w:r w:rsidRPr="5FDA52B9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reasure</w:t>
      </w:r>
      <w:r w:rsidRPr="5FDA52B9" w:rsidR="003C33C6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r</w:t>
      </w:r>
    </w:p>
    <w:p w:rsidR="680458A4" w:rsidP="29CF4CB2" w:rsidRDefault="680458A4" w14:paraId="4BFCF380" w14:textId="65226192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29CF4CB2" w:rsidR="02AF8A08">
        <w:rPr>
          <w:rFonts w:ascii="Calibri" w:hAnsi="Calibri" w:eastAsia="ＭＳ ゴシック" w:cs="" w:asciiTheme="majorAscii" w:hAnsiTheme="majorAscii" w:eastAsiaTheme="majorEastAsia" w:cstheme="majorBidi"/>
        </w:rPr>
        <w:t>Budget increased around 5% from last year.</w:t>
      </w:r>
    </w:p>
    <w:p w:rsidR="02AF8A08" w:rsidP="29CF4CB2" w:rsidRDefault="02AF8A08" w14:paraId="7B8388A1" w14:textId="02102CAC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  <w:r w:rsidRPr="29CF4CB2" w:rsidR="02AF8A08">
        <w:rPr>
          <w:rFonts w:ascii="Calibri" w:hAnsi="Calibri" w:eastAsia="ＭＳ ゴシック" w:cs="" w:asciiTheme="majorAscii" w:hAnsiTheme="majorAscii" w:eastAsiaTheme="majorEastAsia" w:cstheme="majorBidi"/>
        </w:rPr>
        <w:t>$18,000 operating account, going to move some over to project fund to keep it around $10,000.</w:t>
      </w:r>
    </w:p>
    <w:p w:rsidR="02391993" w:rsidP="456C8405" w:rsidRDefault="02391993" w14:paraId="370F4ABF" w14:textId="593FF035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058E3872" w:rsidP="058E3872" w:rsidRDefault="058E3872" w14:paraId="66101AEE" w14:textId="5B52A5E5">
      <w:pPr>
        <w:pStyle w:val="ListParagraph"/>
        <w:bidi w:val="0"/>
        <w:spacing w:before="0" w:beforeAutospacing="off" w:after="0" w:afterAutospacing="off" w:line="259" w:lineRule="auto"/>
        <w:ind w:left="72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</w:rPr>
      </w:pPr>
    </w:p>
    <w:p w:rsidR="23900BC2" w:rsidP="4581A7D5" w:rsidRDefault="23900BC2" w14:paraId="23DA10D9" w14:textId="40BE2691">
      <w:pPr>
        <w:pStyle w:val="Normal"/>
        <w:spacing w:line="259" w:lineRule="auto"/>
        <w:rPr>
          <w:rFonts w:ascii="Calibri" w:hAnsi="Calibri" w:asciiTheme="majorAscii" w:hAnsiTheme="majorAscii"/>
          <w:b w:val="1"/>
          <w:bCs w:val="1"/>
        </w:rPr>
      </w:pPr>
      <w:r w:rsidRPr="4581A7D5" w:rsidR="476AA62B">
        <w:rPr>
          <w:rFonts w:ascii="Calibri" w:hAnsi="Calibri" w:asciiTheme="majorAscii" w:hAnsiTheme="majorAscii"/>
          <w:b w:val="1"/>
          <w:bCs w:val="1"/>
        </w:rPr>
        <w:t>President / Little League President</w:t>
      </w:r>
    </w:p>
    <w:p w:rsidR="669FFDDB" w:rsidP="29CF4CB2" w:rsidRDefault="669FFDDB" w14:paraId="6EFFD5C7" w14:textId="275000AF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Waiting for approval for tee ball clinics in the schools</w:t>
      </w:r>
    </w:p>
    <w:p w:rsidR="407B457F" w:rsidP="29CF4CB2" w:rsidRDefault="407B457F" w14:paraId="6075EB1C" w14:textId="08A93435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Stacy Gray pictures, May 3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rd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407B457F" w:rsidP="29CF4CB2" w:rsidRDefault="407B457F" w14:paraId="4A1BC664" w14:textId="1A77BE50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AED’s ordered.</w:t>
      </w:r>
    </w:p>
    <w:p w:rsidR="407B457F" w:rsidP="29CF4CB2" w:rsidRDefault="407B457F" w14:paraId="060A8B73" w14:textId="33D4D3DC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41 kids signed up so far, mostly new kids.</w:t>
      </w:r>
    </w:p>
    <w:p w:rsidR="407B457F" w:rsidP="29CF4CB2" w:rsidRDefault="407B457F" w14:paraId="661765D0" w14:textId="16D9B95D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eed a flyer for Pony/Colt divisions.</w:t>
      </w:r>
    </w:p>
    <w:p w:rsidR="407B457F" w:rsidP="29CF4CB2" w:rsidRDefault="407B457F" w14:paraId="3C4B66F7" w14:textId="7B5F4531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HS Baseball will be doing a baseball fest on May 2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  <w:vertAlign w:val="superscript"/>
        </w:rPr>
        <w:t>nd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, looking for all abilities 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team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to 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participate</w:t>
      </w:r>
      <w:r w:rsidRPr="29CF4CB2" w:rsidR="407B457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. Looking to have a coach pitch game. </w:t>
      </w:r>
    </w:p>
    <w:p w:rsidR="285C200F" w:rsidP="29CF4CB2" w:rsidRDefault="285C200F" w14:paraId="67DE32A1" w14:textId="715ED982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285C20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Looking to do a youth night for HS Baseball.</w:t>
      </w:r>
    </w:p>
    <w:p w:rsidR="285C200F" w:rsidP="29CF4CB2" w:rsidRDefault="285C200F" w14:paraId="11534CC4" w14:textId="17537AFA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285C20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New mounds need </w:t>
      </w:r>
      <w:r w:rsidRPr="29CF4CB2" w:rsidR="285C20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ordered</w:t>
      </w:r>
      <w:r w:rsidRPr="29CF4CB2" w:rsidR="285C200F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. </w:t>
      </w:r>
    </w:p>
    <w:p w:rsidR="12EEEFE3" w:rsidP="29CF4CB2" w:rsidRDefault="12EEEFE3" w14:paraId="5213A3A6" w14:textId="26BB5E9B">
      <w:pPr>
        <w:pStyle w:val="ListParagraph"/>
        <w:numPr>
          <w:ilvl w:val="0"/>
          <w:numId w:val="44"/>
        </w:numPr>
        <w:spacing w:line="259" w:lineRule="auto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12EEEFE3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eed sign up for clinics on Monday nights, cap at 30 for now at each level.</w:t>
      </w:r>
    </w:p>
    <w:p w:rsidR="3BBBD4AC" w:rsidP="3BBBD4AC" w:rsidRDefault="3BBBD4AC" w14:paraId="6074E458" w14:textId="7E01598E">
      <w:pPr>
        <w:pStyle w:val="ListParagraph"/>
        <w:spacing w:line="259" w:lineRule="auto"/>
        <w:ind w:left="720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359662B8" w:rsidP="359662B8" w:rsidRDefault="359662B8" w14:paraId="45170EFC" w14:textId="31D1816D">
      <w:pPr>
        <w:pStyle w:val="Normal"/>
        <w:rPr>
          <w:rFonts w:ascii="Calibri" w:hAnsi="Calibri" w:asciiTheme="majorAscii" w:hAnsiTheme="majorAscii"/>
          <w:b w:val="1"/>
          <w:bCs w:val="1"/>
        </w:rPr>
      </w:pPr>
    </w:p>
    <w:p w:rsidR="000021CC" w:rsidP="71A9BDA3" w:rsidRDefault="000021CC" w14:paraId="7A1D0979" w14:textId="62DE2D0B">
      <w:pPr>
        <w:pStyle w:val="Normal"/>
        <w:rPr>
          <w:rFonts w:ascii="Calibri" w:hAnsi="Calibri" w:asciiTheme="majorAscii" w:hAnsiTheme="majorAscii"/>
          <w:b w:val="1"/>
          <w:bCs w:val="1"/>
        </w:rPr>
      </w:pPr>
      <w:r w:rsidRPr="6EC9C484" w:rsidR="000021CC">
        <w:rPr>
          <w:rFonts w:ascii="Calibri" w:hAnsi="Calibri" w:asciiTheme="majorAscii" w:hAnsiTheme="majorAscii"/>
          <w:b w:val="1"/>
          <w:bCs w:val="1"/>
        </w:rPr>
        <w:t>Vice President</w:t>
      </w:r>
      <w:r w:rsidRPr="6EC9C484" w:rsidR="006958CA">
        <w:rPr>
          <w:rFonts w:ascii="Calibri" w:hAnsi="Calibri" w:asciiTheme="majorAscii" w:hAnsiTheme="majorAscii"/>
          <w:b w:val="1"/>
          <w:bCs w:val="1"/>
        </w:rPr>
        <w:t xml:space="preserve"> / Player Agent</w:t>
      </w:r>
    </w:p>
    <w:p w:rsidR="2794612A" w:rsidP="29CF4CB2" w:rsidRDefault="2794612A" w14:paraId="1325C2FB" w14:textId="584BE9CB">
      <w:pPr>
        <w:pStyle w:val="ListParagraph"/>
        <w:numPr>
          <w:ilvl w:val="0"/>
          <w:numId w:val="52"/>
        </w:numPr>
        <w:suppressLineNumbers w:val="0"/>
        <w:bidi w:val="0"/>
        <w:spacing w:before="0" w:beforeAutospacing="off" w:after="0" w:afterAutospacing="off" w:line="259" w:lineRule="auto"/>
        <w:ind/>
        <w:rPr>
          <w:rFonts w:ascii="Calibri" w:hAnsi="Calibri" w:asciiTheme="majorAscii" w:hAnsiTheme="majorAscii"/>
        </w:rPr>
      </w:pPr>
      <w:r w:rsidRPr="29CF4CB2" w:rsidR="5325983B">
        <w:rPr>
          <w:rFonts w:ascii="Calibri" w:hAnsi="Calibri" w:asciiTheme="majorAscii" w:hAnsiTheme="majorAscii"/>
        </w:rPr>
        <w:t xml:space="preserve">Need </w:t>
      </w:r>
      <w:r w:rsidRPr="29CF4CB2" w:rsidR="5325983B">
        <w:rPr>
          <w:rFonts w:ascii="Calibri" w:hAnsi="Calibri" w:asciiTheme="majorAscii" w:hAnsiTheme="majorAscii"/>
        </w:rPr>
        <w:t>man power</w:t>
      </w:r>
      <w:r w:rsidRPr="29CF4CB2" w:rsidR="5325983B">
        <w:rPr>
          <w:rFonts w:ascii="Calibri" w:hAnsi="Calibri" w:asciiTheme="majorAscii" w:hAnsiTheme="majorAscii"/>
        </w:rPr>
        <w:t xml:space="preserve"> for the upcoming clinics. </w:t>
      </w:r>
    </w:p>
    <w:p w:rsidR="1A26BE9F" w:rsidP="29CF4CB2" w:rsidRDefault="1A26BE9F" w14:paraId="319C395C" w14:textId="39D35912">
      <w:pPr>
        <w:pStyle w:val="ListParagraph"/>
        <w:numPr>
          <w:ilvl w:val="0"/>
          <w:numId w:val="52"/>
        </w:numPr>
        <w:spacing w:before="0" w:beforeAutospacing="off" w:after="0" w:afterAutospacing="off" w:line="259" w:lineRule="auto"/>
        <w:rPr>
          <w:rFonts w:ascii="Calibri" w:hAnsi="Calibri" w:asciiTheme="majorAscii" w:hAnsiTheme="majorAscii"/>
        </w:rPr>
      </w:pPr>
      <w:r w:rsidRPr="29CF4CB2" w:rsidR="1A26BE9F">
        <w:rPr>
          <w:rFonts w:ascii="Calibri" w:hAnsi="Calibri" w:asciiTheme="majorAscii" w:hAnsiTheme="majorAscii"/>
        </w:rPr>
        <w:t>Need balls and tees if we can get to the sheds.</w:t>
      </w:r>
    </w:p>
    <w:p w:rsidR="456C8405" w:rsidP="456C8405" w:rsidRDefault="456C8405" w14:paraId="2E44CC25" w14:textId="3D5D4A89">
      <w:pPr>
        <w:pStyle w:val="ListParagraph"/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asciiTheme="majorAscii" w:hAnsiTheme="majorAscii"/>
        </w:rPr>
      </w:pPr>
    </w:p>
    <w:p w:rsidR="4581A7D5" w:rsidP="4581A7D5" w:rsidRDefault="4581A7D5" w14:paraId="2A4460AC" w14:textId="4AB73FFD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asciiTheme="majorAscii" w:hAnsiTheme="majorAscii"/>
        </w:rPr>
      </w:pPr>
    </w:p>
    <w:p w:rsidR="00DF3A0F" w:rsidP="4581A7D5" w:rsidRDefault="00DF3A0F" w14:paraId="226BD622" w14:textId="115AF88A">
      <w:pPr>
        <w:pStyle w:val="Normal"/>
        <w:spacing w:before="0" w:beforeAutospacing="off" w:after="0" w:afterAutospacing="off" w:line="259" w:lineRule="auto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DF3A0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ecretary </w:t>
      </w:r>
    </w:p>
    <w:p w:rsidR="1B280219" w:rsidP="265FB288" w:rsidRDefault="1B280219" w14:paraId="266E7703" w14:textId="2868ADD1">
      <w:pPr>
        <w:pStyle w:val="ListParagraph"/>
        <w:numPr>
          <w:ilvl w:val="0"/>
          <w:numId w:val="54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1A30F9B4" w:rsidR="06598CB7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</w:t>
      </w:r>
    </w:p>
    <w:p w:rsidR="0F8A73E2" w:rsidP="0F8A73E2" w:rsidRDefault="0F8A73E2" w14:paraId="76170674" w14:textId="2F7A48EB">
      <w:pPr>
        <w:rPr>
          <w:rFonts w:eastAsia="Times New Roman" w:cs="Times New Roman" w:asciiTheme="majorHAnsi" w:hAnsiTheme="majorHAnsi"/>
          <w:b/>
          <w:bCs/>
          <w:color w:val="000000" w:themeColor="text1"/>
        </w:rPr>
      </w:pPr>
    </w:p>
    <w:p w:rsidR="24E29E1A" w:rsidP="4581A7D5" w:rsidRDefault="24E29E1A" w14:paraId="4D3AA3AD" w14:textId="0199CD44">
      <w:pPr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59F8E91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oncession Chair</w:t>
      </w:r>
    </w:p>
    <w:p w:rsidR="1C13D21A" w:rsidP="04360041" w:rsidRDefault="1C13D21A" w14:paraId="2B574D23" w14:textId="6370EFF8">
      <w:pPr>
        <w:pStyle w:val="ListParagraph"/>
        <w:numPr>
          <w:ilvl w:val="0"/>
          <w:numId w:val="23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Looking</w:t>
      </w:r>
      <w:r w:rsidRPr="29CF4CB2" w:rsidR="0EFF521C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 xml:space="preserve"> concession person</w:t>
      </w:r>
      <w:r w:rsidRPr="29CF4CB2" w:rsidR="7A57FCB3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.</w:t>
      </w:r>
    </w:p>
    <w:p w:rsidR="43B95A04" w:rsidP="456C8405" w:rsidRDefault="43B95A04" w14:paraId="689A65EB" w14:textId="09EEECFB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="46E05FC0" w:rsidP="4581A7D5" w:rsidRDefault="46E05FC0" w14:paraId="6F5C7405" w14:textId="31993809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</w:p>
    <w:p w:rsidRPr="001D4231" w:rsidR="00527D0E" w:rsidP="456C8405" w:rsidRDefault="001D4231" w14:paraId="2262FB51" w14:textId="11DB16FB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Director of Youth Baseball Operations (4-8 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6C8405" w:rsidR="001D4231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p w:rsidR="5E35F1B2" w:rsidP="456C8405" w:rsidRDefault="5E35F1B2" w14:paraId="712C780B" w14:textId="63286A41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D69CAC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 present</w:t>
      </w:r>
    </w:p>
    <w:p w:rsidR="3D69CACF" w:rsidP="29CF4CB2" w:rsidRDefault="3D69CACF" w14:paraId="7B4DF920" w14:textId="5878C0FE">
      <w:pPr>
        <w:pStyle w:val="ListParagraph"/>
        <w:numPr>
          <w:ilvl w:val="0"/>
          <w:numId w:val="59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D69CAC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Just needs some guidance.</w:t>
      </w:r>
    </w:p>
    <w:p w:rsidR="3ACEE9F5" w:rsidP="3ACEE9F5" w:rsidRDefault="3ACEE9F5" w14:paraId="24E1BF46" w14:textId="264825C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2F9FA412" w:rsidP="2F9FA412" w:rsidRDefault="2F9FA412" w14:paraId="5F917C84" w14:textId="1A6FEB2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555CA1" w:rsidP="2F9FA412" w:rsidRDefault="00555CA1" w14:paraId="1C03D7B5" w14:textId="3566C0F8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bookmarkStart w:name="_Hlk35352447" w:id="0"/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Baseball Operations (9-</w:t>
      </w:r>
      <w:r w:rsidRPr="4581A7D5" w:rsidR="72DCD145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16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yrs</w:t>
      </w:r>
      <w:r w:rsidRPr="4581A7D5" w:rsidR="6A37EDE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old)</w:t>
      </w:r>
    </w:p>
    <w:bookmarkEnd w:id="0"/>
    <w:p w:rsidR="3E89AE25" w:rsidP="01803405" w:rsidRDefault="3E89AE25" w14:paraId="7E839793" w14:textId="761B12BD">
      <w:pPr>
        <w:pStyle w:val="ListParagraph"/>
        <w:numPr>
          <w:ilvl w:val="0"/>
          <w:numId w:val="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6F08475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Welcome Ryan McClish as our new Director of Baseball Operations.</w:t>
      </w:r>
    </w:p>
    <w:p w:rsidR="1A30F9B4" w:rsidP="1A30F9B4" w:rsidRDefault="1A30F9B4" w14:paraId="2244259A" w14:textId="4E69C0A7">
      <w:pPr>
        <w:pStyle w:val="Normal"/>
        <w:ind w:left="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7A83279" w:rsidP="1A30F9B4" w:rsidRDefault="07A83279" w14:paraId="16A9C814" w14:textId="0EC7CB80">
      <w:pPr>
        <w:pStyle w:val="Normal"/>
        <w:ind w:left="0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1A30F9B4" w:rsidR="07A8327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 of Fall Baseball</w:t>
      </w:r>
    </w:p>
    <w:p w:rsidR="07A83279" w:rsidP="1A30F9B4" w:rsidRDefault="07A83279" w14:paraId="58F2357F" w14:textId="58A240E9">
      <w:pPr>
        <w:pStyle w:val="ListParagraph"/>
        <w:numPr>
          <w:ilvl w:val="0"/>
          <w:numId w:val="62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</w:pPr>
      <w:r w:rsidRPr="29CF4CB2" w:rsidR="461F14E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N</w:t>
      </w:r>
      <w:r w:rsidRPr="29CF4CB2" w:rsidR="15202C5B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  <w:sz w:val="24"/>
          <w:szCs w:val="24"/>
        </w:rPr>
        <w:t>/A</w:t>
      </w:r>
    </w:p>
    <w:p w:rsidR="3BBBD4AC" w:rsidP="3BBBD4AC" w:rsidRDefault="3BBBD4AC" w14:paraId="384B8E58" w14:textId="22B226AB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45DE2458" w:rsidP="45DE2458" w:rsidRDefault="45DE2458" w14:paraId="77F05D6E" w14:textId="3EBF1637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1227A2" w:rsidP="3BE6B974" w:rsidRDefault="00F37A29" w14:paraId="5F10BA90" w14:textId="7566CC2A">
      <w:pPr>
        <w:pStyle w:val="Normal"/>
        <w:rPr>
          <w:rFonts w:ascii="Calibri" w:hAnsi="Calibri" w:eastAsia="Times New Roman" w:cs="Times New Roman" w:asciiTheme="majorAscii" w:hAnsiTheme="majorAscii"/>
          <w:color w:val="000000"/>
        </w:rPr>
      </w:pPr>
      <w:r w:rsidRPr="3BE6B974" w:rsidR="00F37A2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Social Media Director </w:t>
      </w:r>
    </w:p>
    <w:p w:rsidR="031055D0" w:rsidP="456C8405" w:rsidRDefault="031055D0" w14:paraId="16CF033F" w14:textId="727FD459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Website</w:t>
      </w: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 is updated. </w:t>
      </w:r>
    </w:p>
    <w:p w:rsidR="310D2341" w:rsidP="29CF4CB2" w:rsidRDefault="310D2341" w14:paraId="054FA5EB" w14:textId="77376E27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Apparel </w:t>
      </w: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sale is</w:t>
      </w: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 xml:space="preserve"> on the website.</w:t>
      </w:r>
    </w:p>
    <w:p w:rsidR="310D2341" w:rsidP="29CF4CB2" w:rsidRDefault="310D2341" w14:paraId="5570A70C" w14:textId="7BBB783A">
      <w:pPr>
        <w:pStyle w:val="ListParagraph"/>
        <w:numPr>
          <w:ilvl w:val="0"/>
          <w:numId w:val="61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  <w:r w:rsidRPr="29CF4CB2" w:rsidR="310D2341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  <w:t>Email blast will go out to the schools about baseball registration.</w:t>
      </w:r>
    </w:p>
    <w:p w:rsidR="04360041" w:rsidP="04360041" w:rsidRDefault="04360041" w14:paraId="44FC86AA" w14:textId="3B4584D8">
      <w:pPr>
        <w:pStyle w:val="ListParagraph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  <w:sz w:val="24"/>
          <w:szCs w:val="24"/>
        </w:rPr>
      </w:pPr>
    </w:p>
    <w:p w:rsidR="3BE6B974" w:rsidP="3BE6B974" w:rsidRDefault="3BE6B974" w14:paraId="1DB5B6BE" w14:textId="4AE9A0DF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659280C9" w:rsidP="265FB288" w:rsidRDefault="000021CC" w14:paraId="7E777D04" w14:textId="5771143B">
      <w:pPr>
        <w:spacing w:line="259" w:lineRule="auto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/>
        </w:rPr>
      </w:pPr>
      <w:r w:rsidRPr="265FB288" w:rsidR="4D5A3C7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Equipment</w:t>
      </w:r>
      <w:r w:rsidRPr="265FB288" w:rsidR="32B65DB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Manager</w:t>
      </w:r>
    </w:p>
    <w:p w:rsidR="40F6425B" w:rsidP="3BBBD4AC" w:rsidRDefault="40F6425B" w14:paraId="18F93C10" w14:textId="0642E736">
      <w:pPr>
        <w:pStyle w:val="ListParagraph"/>
        <w:numPr>
          <w:ilvl w:val="0"/>
          <w:numId w:val="4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1838D7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</w:t>
      </w:r>
      <w:r w:rsidRPr="29CF4CB2" w:rsidR="38FC6D1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/A</w:t>
      </w:r>
    </w:p>
    <w:p w:rsidR="01766FE1" w:rsidP="01766FE1" w:rsidRDefault="01766FE1" w14:paraId="405DCD26" w14:textId="5B125223">
      <w:pPr>
        <w:pStyle w:val="ListParagraph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Pr="004B749B" w:rsidR="00F637DE" w:rsidP="009773F6" w:rsidRDefault="00F637DE" w14:paraId="0444AB73" w14:textId="77777777">
      <w:pPr>
        <w:rPr>
          <w:rFonts w:eastAsia="Times New Roman" w:cs="Times New Roman" w:asciiTheme="majorHAnsi" w:hAnsiTheme="majorHAnsi"/>
          <w:color w:val="000000"/>
        </w:rPr>
      </w:pPr>
    </w:p>
    <w:p w:rsidR="00B7737C" w:rsidP="058E3872" w:rsidRDefault="000021CC" w14:paraId="13AD468E" w14:textId="5FA76A0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afety</w:t>
      </w:r>
      <w:r w:rsidRPr="2E2FD956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Director</w:t>
      </w:r>
    </w:p>
    <w:p w:rsidR="375E0EF1" w:rsidP="1A30F9B4" w:rsidRDefault="375E0EF1" w14:paraId="17907F66" w14:textId="443201FA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29CF4CB2" w:rsidR="36A648A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Paperwork needs updated to 2026.</w:t>
      </w:r>
    </w:p>
    <w:p w:rsidR="36A648AC" w:rsidP="29CF4CB2" w:rsidRDefault="36A648AC" w14:paraId="64C38CC2" w14:textId="3C744362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29CF4CB2" w:rsidR="36A648A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Can eliminate </w:t>
      </w:r>
      <w:r w:rsidRPr="29CF4CB2" w:rsidR="64B5673F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basic</w:t>
      </w:r>
      <w:r w:rsidRPr="29CF4CB2" w:rsidR="36A648A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 xml:space="preserve"> form without social security number.</w:t>
      </w:r>
    </w:p>
    <w:p w:rsidR="24452F5C" w:rsidP="29CF4CB2" w:rsidRDefault="24452F5C" w14:paraId="1AD7E2B6" w14:textId="34C60750">
      <w:pPr>
        <w:pStyle w:val="ListParagraph"/>
        <w:numPr>
          <w:ilvl w:val="0"/>
          <w:numId w:val="58"/>
        </w:numPr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</w:pPr>
      <w:r w:rsidRPr="29CF4CB2" w:rsidR="24452F5C">
        <w:rPr>
          <w:rFonts w:ascii="Calibri" w:hAnsi="Calibri" w:eastAsia="Times New Roman" w:cs="Times New Roman" w:asciiTheme="majorAscii" w:hAnsiTheme="majorAscii"/>
          <w:b w:val="0"/>
          <w:bCs w:val="0"/>
          <w:color w:val="000000" w:themeColor="text1" w:themeTint="FF" w:themeShade="FF"/>
        </w:rPr>
        <w:t>See if we can get a link to make clearances easier.</w:t>
      </w:r>
    </w:p>
    <w:p w:rsidR="01766FE1" w:rsidP="01766FE1" w:rsidRDefault="01766FE1" w14:paraId="6FEEF407" w14:textId="452D4082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5D1A0909" w:rsidP="2E2FD956" w:rsidRDefault="5D1A0909" w14:paraId="1B77E281" w14:textId="24D6E0D1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C0FC0" w:rsidP="265FB288" w:rsidRDefault="007C0FC0" w14:paraId="1D6BF2A8" w14:textId="6EDA6571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E2FD956" w:rsidR="47911A3B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Project Director</w:t>
      </w:r>
    </w:p>
    <w:p w:rsidR="20430000" w:rsidP="01803405" w:rsidRDefault="20430000" w14:paraId="17867890" w14:textId="6F766D65">
      <w:pPr>
        <w:pStyle w:val="ListParagraph"/>
        <w:numPr>
          <w:ilvl w:val="0"/>
          <w:numId w:val="57"/>
        </w:numPr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181BEC8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Nothing until spring.</w:t>
      </w:r>
    </w:p>
    <w:p w:rsidRPr="0004024B" w:rsidR="0004024B" w:rsidP="0004024B" w:rsidRDefault="0004024B" w14:paraId="2E9ADDF0" w14:textId="77777777">
      <w:pPr>
        <w:rPr>
          <w:rFonts w:eastAsia="Times New Roman" w:cs="Times New Roman" w:asciiTheme="majorHAnsi" w:hAnsiTheme="majorHAnsi"/>
          <w:b/>
          <w:color w:val="000000"/>
        </w:rPr>
      </w:pPr>
    </w:p>
    <w:p w:rsidR="058E3872" w:rsidP="058E3872" w:rsidRDefault="058E3872" w14:paraId="0E2C2C6E" w14:textId="571510F7">
      <w:pPr>
        <w:tabs>
          <w:tab w:val="left" w:leader="none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="00B74868" w:rsidP="359662B8" w:rsidRDefault="000021CC" w14:paraId="046E8668" w14:textId="0DAB8FFF">
      <w:pPr>
        <w:pStyle w:val="Normal"/>
        <w:tabs>
          <w:tab w:val="left" w:pos="2342"/>
        </w:tabs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4581A7D5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Tournament</w:t>
      </w:r>
      <w:r w:rsidRPr="4581A7D5" w:rsidR="002F5319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4581A7D5" w:rsidR="0066525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Director</w:t>
      </w:r>
    </w:p>
    <w:p w:rsidR="149265EE" w:rsidP="01803405" w:rsidRDefault="149265EE" w14:paraId="2A07481B" w14:textId="037A459D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Nothing yet, </w:t>
      </w:r>
      <w:r w:rsidRPr="29CF4CB2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alked</w:t>
      </w:r>
      <w:r w:rsidRPr="29CF4CB2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to Jeff to get basic information.</w:t>
      </w:r>
    </w:p>
    <w:p w:rsidR="2D682244" w:rsidP="29CF4CB2" w:rsidRDefault="2D682244" w14:paraId="3788903B" w14:textId="16AEDA30">
      <w:pPr>
        <w:pStyle w:val="ListParagraph"/>
        <w:numPr>
          <w:ilvl w:val="0"/>
          <w:numId w:val="25"/>
        </w:numPr>
        <w:tabs>
          <w:tab w:val="left" w:leader="none" w:pos="2342"/>
        </w:tabs>
        <w:spacing w:line="259" w:lineRule="auto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2D682244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here will be price changes for registration for Freedom Classic.</w:t>
      </w:r>
    </w:p>
    <w:p w:rsidR="081AA720" w:rsidP="081AA720" w:rsidRDefault="081AA720" w14:paraId="188893EA" w14:textId="7295E671">
      <w:pPr>
        <w:pStyle w:val="ListParagraph"/>
        <w:tabs>
          <w:tab w:val="left" w:leader="none" w:pos="2342"/>
        </w:tabs>
        <w:spacing w:line="259" w:lineRule="auto"/>
        <w:ind w:left="720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0075071E" w:rsidP="29CF4CB2" w:rsidRDefault="000021CC" w14:paraId="0F43B27C" w14:textId="0E139049">
      <w:pPr>
        <w:pStyle w:val="Normal"/>
        <w:rPr>
          <w:rFonts w:ascii="Calibri" w:hAnsi="Calibri" w:eastAsia="Times New Roman" w:cs="Times New Roman" w:asciiTheme="majorAscii" w:hAnsiTheme="majorAscii"/>
          <w:b w:val="1"/>
          <w:bCs w:val="1"/>
          <w:color w:val="000000"/>
        </w:rPr>
      </w:pPr>
      <w:r w:rsidRPr="29CF4CB2" w:rsidR="000021CC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Sponsorship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</w:t>
      </w:r>
      <w:r w:rsidRPr="29CF4CB2" w:rsidR="0A56679E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&amp; Fundraising </w:t>
      </w:r>
      <w:r w:rsidRPr="29CF4CB2" w:rsidR="0057327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Chair</w:t>
      </w:r>
    </w:p>
    <w:p w:rsidR="133D4E34" w:rsidP="456C8405" w:rsidRDefault="133D4E34" w14:paraId="5F6C8DD4" w14:textId="31D0522B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bookmarkStart w:name="_Hlk35352178" w:id="1"/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Sponsorship email sent, have 3 already.</w:t>
      </w:r>
    </w:p>
    <w:p w:rsidR="386A80E0" w:rsidP="29CF4CB2" w:rsidRDefault="386A80E0" w14:paraId="3D0CAA92" w14:textId="3F558CF2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Mailers 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to go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out.</w:t>
      </w:r>
    </w:p>
    <w:p w:rsidR="386A80E0" w:rsidP="29CF4CB2" w:rsidRDefault="386A80E0" w14:paraId="1E8ADB2B" w14:textId="2A6F7A26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Apparel sale is 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year round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nd 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delivery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to your house.</w:t>
      </w:r>
    </w:p>
    <w:p w:rsidR="386A80E0" w:rsidP="29CF4CB2" w:rsidRDefault="386A80E0" w14:paraId="30A38E2C" w14:textId="71D3A862">
      <w:pPr>
        <w:pStyle w:val="ListParagraph"/>
        <w:numPr>
          <w:ilvl w:val="0"/>
          <w:numId w:val="35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Dine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to Donates coming up, 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robably on</w:t>
      </w:r>
      <w:r w:rsidRPr="29CF4CB2" w:rsidR="386A80E0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the same days as the clinics.</w:t>
      </w:r>
    </w:p>
    <w:p w:rsidR="081AA720" w:rsidP="081AA720" w:rsidRDefault="081AA720" w14:paraId="28DF704C" w14:textId="65BDCC29">
      <w:pPr>
        <w:pStyle w:val="ListParagraph"/>
        <w:bidi w:val="0"/>
        <w:spacing w:before="0" w:beforeAutospacing="off" w:after="0" w:afterAutospacing="off" w:line="259" w:lineRule="auto"/>
        <w:ind w:left="360" w:right="0" w:hanging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p w:rsidR="5FECFF2B" w:rsidP="01766FE1" w:rsidRDefault="5FECFF2B" w14:paraId="43B1F34D" w14:textId="7744B4FF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</w:p>
    <w:bookmarkEnd w:id="1"/>
    <w:p w:rsidR="510D0B39" w:rsidP="4581A7D5" w:rsidRDefault="510D0B39" w14:paraId="3AB7296E" w14:textId="79C71A00">
      <w:pPr>
        <w:pStyle w:val="Normal"/>
        <w:bidi w:val="0"/>
        <w:spacing w:before="0" w:beforeAutospacing="off" w:after="0" w:afterAutospacing="off" w:line="259" w:lineRule="auto"/>
        <w:ind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  <w:r w:rsidRPr="4581A7D5" w:rsidR="06FF7733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New Business</w:t>
      </w:r>
    </w:p>
    <w:p w:rsidR="710366C0" w:rsidP="1A30F9B4" w:rsidRDefault="710366C0" w14:paraId="36277E2E" w14:textId="1D6A9641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</w:pPr>
      <w:r w:rsidRPr="29CF4CB2" w:rsidR="7842E397">
        <w:rPr>
          <w:rFonts w:ascii="Calibri" w:hAnsi="Calibri" w:eastAsia="ＭＳ ゴシック" w:cs="" w:asciiTheme="majorAscii" w:hAnsiTheme="majorAscii" w:eastAsiaTheme="majorEastAsia" w:cstheme="majorBidi"/>
          <w:color w:val="000000" w:themeColor="text1" w:themeTint="FF" w:themeShade="FF"/>
        </w:rPr>
        <w:t>None.</w:t>
      </w:r>
    </w:p>
    <w:p w:rsidR="29CF4CB2" w:rsidP="29CF4CB2" w:rsidRDefault="29CF4CB2" w14:paraId="24374A35" w14:textId="0E26A02D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</w:pPr>
    </w:p>
    <w:p w:rsidRPr="0064318B" w:rsidR="009E7881" w:rsidP="29CF4CB2" w:rsidRDefault="003E6DD7" w14:paraId="7980B110" w14:textId="49B4298F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</w:pP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Good and </w:t>
      </w:r>
      <w:r w:rsidRPr="29CF4CB2" w:rsidR="006B017F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>Welfare</w:t>
      </w:r>
      <w:r w:rsidRPr="29CF4CB2" w:rsidR="60343BE8">
        <w:rPr>
          <w:rFonts w:ascii="Calibri" w:hAnsi="Calibri" w:eastAsia="Times New Roman" w:cs="Times New Roman" w:asciiTheme="majorAscii" w:hAnsiTheme="majorAscii"/>
          <w:b w:val="1"/>
          <w:bCs w:val="1"/>
          <w:color w:val="000000" w:themeColor="text1" w:themeTint="FF" w:themeShade="FF"/>
        </w:rPr>
        <w:t xml:space="preserve">  </w:t>
      </w:r>
    </w:p>
    <w:p w:rsidRPr="0064318B" w:rsidR="009E7881" w:rsidP="29CF4CB2" w:rsidRDefault="003E6DD7" w14:paraId="1E3CF808" w14:textId="774C5955">
      <w:pPr>
        <w:pStyle w:val="Normal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Times New Roman" w:cs="Times New Roman" w:asciiTheme="majorAscii" w:hAnsiTheme="majorAscii"/>
          <w:color w:val="000000"/>
        </w:rPr>
      </w:pPr>
      <w:r w:rsidRPr="29CF4CB2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eeting</w:t>
      </w:r>
      <w:r w:rsidRPr="29CF4CB2" w:rsidR="6D507FDD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closure</w:t>
      </w:r>
      <w:r w:rsidRPr="29CF4CB2" w:rsidR="14AEB36F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at</w:t>
      </w:r>
      <w:r w:rsidRPr="29CF4CB2" w:rsidR="03742885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 xml:space="preserve"> </w:t>
      </w:r>
      <w:r w:rsidRPr="29CF4CB2" w:rsidR="7BFF5042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7:40</w:t>
      </w:r>
      <w:r w:rsidRPr="29CF4CB2" w:rsidR="0A5D881E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p</w:t>
      </w:r>
      <w:r w:rsidRPr="29CF4CB2" w:rsidR="1164C496">
        <w:rPr>
          <w:rFonts w:ascii="Calibri" w:hAnsi="Calibri" w:eastAsia="Times New Roman" w:cs="Times New Roman" w:asciiTheme="majorAscii" w:hAnsiTheme="majorAscii"/>
          <w:color w:val="000000" w:themeColor="text1" w:themeTint="FF" w:themeShade="FF"/>
        </w:rPr>
        <w:t>m</w:t>
      </w:r>
    </w:p>
    <w:sectPr w:rsidRPr="0064318B" w:rsidR="009E7881" w:rsidSect="00B719F9">
      <w:headerReference w:type="default" r:id="rId11"/>
      <w:footerReference w:type="default" r:id="rId12"/>
      <w:pgSz w:w="12240" w:h="15840" w:orient="portrait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7750" w:rsidP="003E3480" w:rsidRDefault="00107750" w14:paraId="48CA4975" w14:textId="77777777">
      <w:r>
        <w:separator/>
      </w:r>
    </w:p>
  </w:endnote>
  <w:endnote w:type="continuationSeparator" w:id="0">
    <w:p w:rsidR="00107750" w:rsidP="003E3480" w:rsidRDefault="00107750" w14:paraId="6B12078A" w14:textId="77777777">
      <w:r>
        <w:continuationSeparator/>
      </w:r>
    </w:p>
  </w:endnote>
  <w:endnote w:type="continuationNotice" w:id="1">
    <w:p w:rsidR="00107750" w:rsidRDefault="00107750" w14:paraId="0BA5563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F8A73E2" w:rsidTr="0F8A73E2" w14:paraId="66547489" w14:textId="77777777">
      <w:tc>
        <w:tcPr>
          <w:tcW w:w="2880" w:type="dxa"/>
        </w:tcPr>
        <w:p w:rsidR="0F8A73E2" w:rsidP="0F8A73E2" w:rsidRDefault="0F8A73E2" w14:paraId="78BB69A3" w14:textId="323ECB5A">
          <w:pPr>
            <w:pStyle w:val="Header"/>
            <w:ind w:left="-115"/>
          </w:pPr>
        </w:p>
      </w:tc>
      <w:tc>
        <w:tcPr>
          <w:tcW w:w="2880" w:type="dxa"/>
        </w:tcPr>
        <w:p w:rsidR="0F8A73E2" w:rsidP="0F8A73E2" w:rsidRDefault="0F8A73E2" w14:paraId="2D8F55A5" w14:textId="268ECB8E">
          <w:pPr>
            <w:pStyle w:val="Header"/>
            <w:jc w:val="center"/>
          </w:pPr>
        </w:p>
      </w:tc>
      <w:tc>
        <w:tcPr>
          <w:tcW w:w="2880" w:type="dxa"/>
        </w:tcPr>
        <w:p w:rsidR="0F8A73E2" w:rsidP="0F8A73E2" w:rsidRDefault="0F8A73E2" w14:paraId="65DA3E56" w14:textId="4783A294">
          <w:pPr>
            <w:pStyle w:val="Header"/>
            <w:ind w:right="-115"/>
            <w:jc w:val="right"/>
          </w:pPr>
        </w:p>
      </w:tc>
    </w:tr>
  </w:tbl>
  <w:p w:rsidR="0F8A73E2" w:rsidP="0F8A73E2" w:rsidRDefault="0F8A73E2" w14:paraId="4C2AAE82" w14:textId="060D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7750" w:rsidP="003E3480" w:rsidRDefault="00107750" w14:paraId="144D7739" w14:textId="77777777">
      <w:r>
        <w:separator/>
      </w:r>
    </w:p>
  </w:footnote>
  <w:footnote w:type="continuationSeparator" w:id="0">
    <w:p w:rsidR="00107750" w:rsidP="003E3480" w:rsidRDefault="00107750" w14:paraId="05A6BAFD" w14:textId="77777777">
      <w:r>
        <w:continuationSeparator/>
      </w:r>
    </w:p>
  </w:footnote>
  <w:footnote w:type="continuationNotice" w:id="1">
    <w:p w:rsidR="00107750" w:rsidRDefault="00107750" w14:paraId="4D8534F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093D" w:rsidP="00D4636E" w:rsidRDefault="00284EF1" w14:paraId="3DDB3F8F" w14:textId="3B236331">
    <w:pPr>
      <w:pStyle w:val="Header"/>
      <w:jc w:val="center"/>
    </w:pPr>
    <w:r w:rsidR="5F403212">
      <w:rPr/>
      <w:t>Deer Lakes Youth Baseball Association</w:t>
    </w:r>
  </w:p>
  <w:p w:rsidR="00DA093D" w:rsidP="00D4636E" w:rsidRDefault="00284EF1" w14:paraId="080D479E" w14:textId="39EDAD77">
    <w:pPr>
      <w:pStyle w:val="Header"/>
      <w:jc w:val="center"/>
    </w:pPr>
    <w:r w:rsidR="29CF4CB2">
      <w:rPr/>
      <w:t>January 26, 2026</w:t>
    </w:r>
    <w:r w:rsidR="29CF4CB2">
      <w:rPr/>
      <w:t xml:space="preserve"> </w:t>
    </w:r>
    <w:r w:rsidR="29CF4CB2">
      <w:rPr/>
      <w:t>Minutes</w:t>
    </w:r>
  </w:p>
  <w:p w:rsidR="003E580D" w:rsidP="003E580D" w:rsidRDefault="00284EF1" w14:paraId="1444CFB5" w14:textId="350BB8BD">
    <w:pPr>
      <w:pStyle w:val="Header"/>
      <w:jc w:val="center"/>
    </w:pPr>
    <w:r w:rsidR="29CF4CB2">
      <w:rPr/>
      <w:t>Zoom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1">
    <w:nsid w:val="52b3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cdca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6e92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19ed9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0a74e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2ec24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5ec09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7059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855b0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51757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22fc15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042c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19c3d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d39c2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51008"/>
    <w:multiLevelType w:val="hybridMultilevel"/>
    <w:tmpl w:val="8C401E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5C1C24"/>
    <w:multiLevelType w:val="hybridMultilevel"/>
    <w:tmpl w:val="B5C49F88"/>
    <w:lvl w:ilvl="0" w:tplc="04090001">
      <w:start w:val="1"/>
      <w:numFmt w:val="bullet"/>
      <w:lvlText w:val=""/>
      <w:lvlJc w:val="left"/>
      <w:pPr>
        <w:ind w:left="18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hint="default" w:ascii="Wingdings" w:hAnsi="Wingdings"/>
      </w:rPr>
    </w:lvl>
  </w:abstractNum>
  <w:abstractNum w:abstractNumId="2" w15:restartNumberingAfterBreak="0">
    <w:nsid w:val="12A57E24"/>
    <w:multiLevelType w:val="hybridMultilevel"/>
    <w:tmpl w:val="ED2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2CD788A"/>
    <w:multiLevelType w:val="hybridMultilevel"/>
    <w:tmpl w:val="F3F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0B05C6"/>
    <w:multiLevelType w:val="hybridMultilevel"/>
    <w:tmpl w:val="4E769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9D2E11"/>
    <w:multiLevelType w:val="hybridMultilevel"/>
    <w:tmpl w:val="13261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AC3129"/>
    <w:multiLevelType w:val="hybridMultilevel"/>
    <w:tmpl w:val="102E0EAC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8B3C5D"/>
    <w:multiLevelType w:val="hybridMultilevel"/>
    <w:tmpl w:val="0BC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75332C"/>
    <w:multiLevelType w:val="hybridMultilevel"/>
    <w:tmpl w:val="ABF8D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763E69"/>
    <w:multiLevelType w:val="hybridMultilevel"/>
    <w:tmpl w:val="61766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B06AF1"/>
    <w:multiLevelType w:val="hybridMultilevel"/>
    <w:tmpl w:val="2264B6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3D010B"/>
    <w:multiLevelType w:val="hybridMultilevel"/>
    <w:tmpl w:val="64AA6B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6F21FE"/>
    <w:multiLevelType w:val="hybridMultilevel"/>
    <w:tmpl w:val="A628C0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887B70"/>
    <w:multiLevelType w:val="hybridMultilevel"/>
    <w:tmpl w:val="7B922A22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5556F2"/>
    <w:multiLevelType w:val="hybridMultilevel"/>
    <w:tmpl w:val="B2C6E0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31B23C"/>
    <w:multiLevelType w:val="hybridMultilevel"/>
    <w:tmpl w:val="C43A70C0"/>
    <w:lvl w:ilvl="0" w:tplc="074E8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0EAB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A224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1A03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5C58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CC51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38D4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5610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EE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23536F"/>
    <w:multiLevelType w:val="hybridMultilevel"/>
    <w:tmpl w:val="74401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A972B74"/>
    <w:multiLevelType w:val="hybridMultilevel"/>
    <w:tmpl w:val="F81603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2850F9"/>
    <w:multiLevelType w:val="hybridMultilevel"/>
    <w:tmpl w:val="64B04C4E"/>
    <w:lvl w:ilvl="0" w:tplc="2B1AE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012189"/>
    <w:multiLevelType w:val="hybridMultilevel"/>
    <w:tmpl w:val="C52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E608C8"/>
    <w:multiLevelType w:val="hybridMultilevel"/>
    <w:tmpl w:val="0702115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31F3010B"/>
    <w:multiLevelType w:val="hybridMultilevel"/>
    <w:tmpl w:val="70086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3F91CF5"/>
    <w:multiLevelType w:val="hybridMultilevel"/>
    <w:tmpl w:val="2DE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504049"/>
    <w:multiLevelType w:val="hybridMultilevel"/>
    <w:tmpl w:val="EE501BA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24" w15:restartNumberingAfterBreak="0">
    <w:nsid w:val="37CF2C31"/>
    <w:multiLevelType w:val="hybridMultilevel"/>
    <w:tmpl w:val="E47E62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9AC42AD"/>
    <w:multiLevelType w:val="hybridMultilevel"/>
    <w:tmpl w:val="6E74E1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2642EA"/>
    <w:multiLevelType w:val="hybridMultilevel"/>
    <w:tmpl w:val="1BCE0A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875BE"/>
    <w:multiLevelType w:val="hybridMultilevel"/>
    <w:tmpl w:val="9CF62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D830D2"/>
    <w:multiLevelType w:val="hybridMultilevel"/>
    <w:tmpl w:val="7D605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45053DD"/>
    <w:multiLevelType w:val="hybridMultilevel"/>
    <w:tmpl w:val="00E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EC5405"/>
    <w:multiLevelType w:val="hybridMultilevel"/>
    <w:tmpl w:val="2B748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60C8B8">
      <w:numFmt w:val="bullet"/>
      <w:lvlText w:val="-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C9A5BA9"/>
    <w:multiLevelType w:val="hybridMultilevel"/>
    <w:tmpl w:val="3C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D25776"/>
    <w:multiLevelType w:val="hybridMultilevel"/>
    <w:tmpl w:val="2CF66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A26E33"/>
    <w:multiLevelType w:val="hybridMultilevel"/>
    <w:tmpl w:val="4DB23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639A6600"/>
    <w:multiLevelType w:val="hybridMultilevel"/>
    <w:tmpl w:val="B8065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7E729F"/>
    <w:multiLevelType w:val="hybridMultilevel"/>
    <w:tmpl w:val="2C563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152855"/>
    <w:multiLevelType w:val="hybridMultilevel"/>
    <w:tmpl w:val="F0162812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37" w15:restartNumberingAfterBreak="0">
    <w:nsid w:val="6CDC1334"/>
    <w:multiLevelType w:val="hybridMultilevel"/>
    <w:tmpl w:val="EEDC03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FB42B70"/>
    <w:multiLevelType w:val="hybridMultilevel"/>
    <w:tmpl w:val="545A58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4A7F6E"/>
    <w:multiLevelType w:val="hybridMultilevel"/>
    <w:tmpl w:val="FFD662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3083F75"/>
    <w:multiLevelType w:val="hybridMultilevel"/>
    <w:tmpl w:val="4DC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4C57E33"/>
    <w:multiLevelType w:val="hybridMultilevel"/>
    <w:tmpl w:val="7DAEE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2E340F"/>
    <w:multiLevelType w:val="hybridMultilevel"/>
    <w:tmpl w:val="B94E970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83F54F0"/>
    <w:multiLevelType w:val="hybridMultilevel"/>
    <w:tmpl w:val="E8129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7979EC"/>
    <w:multiLevelType w:val="hybridMultilevel"/>
    <w:tmpl w:val="33E68D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A718C2"/>
    <w:multiLevelType w:val="hybridMultilevel"/>
    <w:tmpl w:val="0D9E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EB52F2"/>
    <w:multiLevelType w:val="hybridMultilevel"/>
    <w:tmpl w:val="858A8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F25E96"/>
    <w:multiLevelType w:val="hybridMultilevel"/>
    <w:tmpl w:val="9BB85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1" w16cid:durableId="820466158">
    <w:abstractNumId w:val="15"/>
  </w:num>
  <w:num w:numId="2" w16cid:durableId="696388438">
    <w:abstractNumId w:val="43"/>
  </w:num>
  <w:num w:numId="3" w16cid:durableId="1897164415">
    <w:abstractNumId w:val="10"/>
  </w:num>
  <w:num w:numId="4" w16cid:durableId="1327245041">
    <w:abstractNumId w:val="1"/>
  </w:num>
  <w:num w:numId="5" w16cid:durableId="235633924">
    <w:abstractNumId w:val="30"/>
  </w:num>
  <w:num w:numId="6" w16cid:durableId="1982347393">
    <w:abstractNumId w:val="44"/>
  </w:num>
  <w:num w:numId="7" w16cid:durableId="1465854432">
    <w:abstractNumId w:val="19"/>
  </w:num>
  <w:num w:numId="8" w16cid:durableId="1956793942">
    <w:abstractNumId w:val="24"/>
  </w:num>
  <w:num w:numId="9" w16cid:durableId="1766269813">
    <w:abstractNumId w:val="4"/>
  </w:num>
  <w:num w:numId="10" w16cid:durableId="641929543">
    <w:abstractNumId w:val="46"/>
  </w:num>
  <w:num w:numId="11" w16cid:durableId="316342774">
    <w:abstractNumId w:val="20"/>
  </w:num>
  <w:num w:numId="12" w16cid:durableId="2128350047">
    <w:abstractNumId w:val="2"/>
  </w:num>
  <w:num w:numId="13" w16cid:durableId="1057900033">
    <w:abstractNumId w:val="7"/>
  </w:num>
  <w:num w:numId="14" w16cid:durableId="452988285">
    <w:abstractNumId w:val="29"/>
  </w:num>
  <w:num w:numId="15" w16cid:durableId="1390149893">
    <w:abstractNumId w:val="17"/>
  </w:num>
  <w:num w:numId="16" w16cid:durableId="395444871">
    <w:abstractNumId w:val="5"/>
  </w:num>
  <w:num w:numId="17" w16cid:durableId="276522727">
    <w:abstractNumId w:val="42"/>
  </w:num>
  <w:num w:numId="18" w16cid:durableId="714084427">
    <w:abstractNumId w:val="34"/>
  </w:num>
  <w:num w:numId="19" w16cid:durableId="1838619407">
    <w:abstractNumId w:val="23"/>
  </w:num>
  <w:num w:numId="20" w16cid:durableId="1853454490">
    <w:abstractNumId w:val="14"/>
  </w:num>
  <w:num w:numId="21" w16cid:durableId="1201668355">
    <w:abstractNumId w:val="8"/>
  </w:num>
  <w:num w:numId="22" w16cid:durableId="1133060432">
    <w:abstractNumId w:val="33"/>
  </w:num>
  <w:num w:numId="23" w16cid:durableId="873732417">
    <w:abstractNumId w:val="9"/>
  </w:num>
  <w:num w:numId="24" w16cid:durableId="1032877431">
    <w:abstractNumId w:val="45"/>
  </w:num>
  <w:num w:numId="25" w16cid:durableId="2109426506">
    <w:abstractNumId w:val="16"/>
  </w:num>
  <w:num w:numId="26" w16cid:durableId="2070807326">
    <w:abstractNumId w:val="12"/>
  </w:num>
  <w:num w:numId="27" w16cid:durableId="1306928480">
    <w:abstractNumId w:val="41"/>
  </w:num>
  <w:num w:numId="28" w16cid:durableId="298000155">
    <w:abstractNumId w:val="39"/>
  </w:num>
  <w:num w:numId="29" w16cid:durableId="200628419">
    <w:abstractNumId w:val="27"/>
  </w:num>
  <w:num w:numId="30" w16cid:durableId="1924803509">
    <w:abstractNumId w:val="28"/>
  </w:num>
  <w:num w:numId="31" w16cid:durableId="1465927871">
    <w:abstractNumId w:val="25"/>
  </w:num>
  <w:num w:numId="32" w16cid:durableId="199365487">
    <w:abstractNumId w:val="36"/>
  </w:num>
  <w:num w:numId="33" w16cid:durableId="1332566543">
    <w:abstractNumId w:val="37"/>
  </w:num>
  <w:num w:numId="34" w16cid:durableId="364913132">
    <w:abstractNumId w:val="31"/>
  </w:num>
  <w:num w:numId="35" w16cid:durableId="1361317145">
    <w:abstractNumId w:val="3"/>
  </w:num>
  <w:num w:numId="36" w16cid:durableId="118643454">
    <w:abstractNumId w:val="21"/>
  </w:num>
  <w:num w:numId="37" w16cid:durableId="236407055">
    <w:abstractNumId w:val="26"/>
  </w:num>
  <w:num w:numId="38" w16cid:durableId="241373326">
    <w:abstractNumId w:val="47"/>
  </w:num>
  <w:num w:numId="39" w16cid:durableId="980698087">
    <w:abstractNumId w:val="35"/>
  </w:num>
  <w:num w:numId="40" w16cid:durableId="467821181">
    <w:abstractNumId w:val="11"/>
  </w:num>
  <w:num w:numId="41" w16cid:durableId="897400161">
    <w:abstractNumId w:val="22"/>
  </w:num>
  <w:num w:numId="42" w16cid:durableId="1342195806">
    <w:abstractNumId w:val="40"/>
  </w:num>
  <w:num w:numId="43" w16cid:durableId="1274900694">
    <w:abstractNumId w:val="38"/>
  </w:num>
  <w:num w:numId="44" w16cid:durableId="250282077">
    <w:abstractNumId w:val="6"/>
  </w:num>
  <w:num w:numId="45" w16cid:durableId="1543593684">
    <w:abstractNumId w:val="18"/>
  </w:num>
  <w:num w:numId="46" w16cid:durableId="924386820">
    <w:abstractNumId w:val="13"/>
  </w:num>
  <w:num w:numId="47" w16cid:durableId="1958369668">
    <w:abstractNumId w:val="32"/>
  </w:num>
  <w:num w:numId="48" w16cid:durableId="76002878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QxsDQyMTSyMDBU0lEKTi0uzszPAykwrAUAcBZoWywAAAA="/>
  </w:docVars>
  <w:rsids>
    <w:rsidRoot w:val="000021CC"/>
    <w:rsid w:val="0000056F"/>
    <w:rsid w:val="000021CC"/>
    <w:rsid w:val="00003D22"/>
    <w:rsid w:val="0001008E"/>
    <w:rsid w:val="00011E25"/>
    <w:rsid w:val="000244D5"/>
    <w:rsid w:val="000329C1"/>
    <w:rsid w:val="0003411E"/>
    <w:rsid w:val="00035585"/>
    <w:rsid w:val="000370FE"/>
    <w:rsid w:val="0004024B"/>
    <w:rsid w:val="0004043E"/>
    <w:rsid w:val="00040563"/>
    <w:rsid w:val="00042A72"/>
    <w:rsid w:val="000466E7"/>
    <w:rsid w:val="00054235"/>
    <w:rsid w:val="00057827"/>
    <w:rsid w:val="00061302"/>
    <w:rsid w:val="00063B81"/>
    <w:rsid w:val="000659EE"/>
    <w:rsid w:val="000669C6"/>
    <w:rsid w:val="000674D3"/>
    <w:rsid w:val="00070150"/>
    <w:rsid w:val="00070277"/>
    <w:rsid w:val="00074AB2"/>
    <w:rsid w:val="0007511D"/>
    <w:rsid w:val="000834E6"/>
    <w:rsid w:val="0008725B"/>
    <w:rsid w:val="0009132F"/>
    <w:rsid w:val="000941FB"/>
    <w:rsid w:val="000B13D5"/>
    <w:rsid w:val="000B3F2B"/>
    <w:rsid w:val="000B443F"/>
    <w:rsid w:val="000D21E9"/>
    <w:rsid w:val="000F7A49"/>
    <w:rsid w:val="00103F4F"/>
    <w:rsid w:val="00105636"/>
    <w:rsid w:val="00107750"/>
    <w:rsid w:val="00114462"/>
    <w:rsid w:val="00114BF8"/>
    <w:rsid w:val="001153FA"/>
    <w:rsid w:val="0012087E"/>
    <w:rsid w:val="001227A2"/>
    <w:rsid w:val="0012490F"/>
    <w:rsid w:val="0013047D"/>
    <w:rsid w:val="00130CD4"/>
    <w:rsid w:val="00131A62"/>
    <w:rsid w:val="0014010E"/>
    <w:rsid w:val="00140FBE"/>
    <w:rsid w:val="001444C2"/>
    <w:rsid w:val="0016396D"/>
    <w:rsid w:val="00166094"/>
    <w:rsid w:val="00180BAD"/>
    <w:rsid w:val="00183199"/>
    <w:rsid w:val="00183F8D"/>
    <w:rsid w:val="00184D3A"/>
    <w:rsid w:val="001868F5"/>
    <w:rsid w:val="001921C8"/>
    <w:rsid w:val="00197139"/>
    <w:rsid w:val="001A2D68"/>
    <w:rsid w:val="001A48FA"/>
    <w:rsid w:val="001A4BAA"/>
    <w:rsid w:val="001A5C10"/>
    <w:rsid w:val="001B7F06"/>
    <w:rsid w:val="001C17D0"/>
    <w:rsid w:val="001C30D2"/>
    <w:rsid w:val="001C4D1F"/>
    <w:rsid w:val="001C508F"/>
    <w:rsid w:val="001CD895"/>
    <w:rsid w:val="001D0150"/>
    <w:rsid w:val="001D4231"/>
    <w:rsid w:val="001D6531"/>
    <w:rsid w:val="001F061F"/>
    <w:rsid w:val="001F7263"/>
    <w:rsid w:val="001F7A6C"/>
    <w:rsid w:val="002004D0"/>
    <w:rsid w:val="00201A96"/>
    <w:rsid w:val="002060B8"/>
    <w:rsid w:val="00206A89"/>
    <w:rsid w:val="0021245E"/>
    <w:rsid w:val="00213EB9"/>
    <w:rsid w:val="00236759"/>
    <w:rsid w:val="00241431"/>
    <w:rsid w:val="00249903"/>
    <w:rsid w:val="00251300"/>
    <w:rsid w:val="00252E25"/>
    <w:rsid w:val="00253011"/>
    <w:rsid w:val="002550BE"/>
    <w:rsid w:val="002569D5"/>
    <w:rsid w:val="0026001B"/>
    <w:rsid w:val="0026066D"/>
    <w:rsid w:val="00260BE4"/>
    <w:rsid w:val="00265A50"/>
    <w:rsid w:val="00272CEB"/>
    <w:rsid w:val="00273E28"/>
    <w:rsid w:val="00277AB6"/>
    <w:rsid w:val="00280067"/>
    <w:rsid w:val="00282833"/>
    <w:rsid w:val="0028379E"/>
    <w:rsid w:val="0028394E"/>
    <w:rsid w:val="00284EF1"/>
    <w:rsid w:val="002929D8"/>
    <w:rsid w:val="00293836"/>
    <w:rsid w:val="00294BD4"/>
    <w:rsid w:val="00294BE3"/>
    <w:rsid w:val="00294EE3"/>
    <w:rsid w:val="00295A5B"/>
    <w:rsid w:val="002A056E"/>
    <w:rsid w:val="002A29A8"/>
    <w:rsid w:val="002A69D8"/>
    <w:rsid w:val="002B55C2"/>
    <w:rsid w:val="002B6A5D"/>
    <w:rsid w:val="002C3338"/>
    <w:rsid w:val="002C35A4"/>
    <w:rsid w:val="002C5D63"/>
    <w:rsid w:val="002C6458"/>
    <w:rsid w:val="002C745A"/>
    <w:rsid w:val="002D01AA"/>
    <w:rsid w:val="002D1254"/>
    <w:rsid w:val="002D671C"/>
    <w:rsid w:val="002D7690"/>
    <w:rsid w:val="002D7F02"/>
    <w:rsid w:val="002E0C2C"/>
    <w:rsid w:val="002E2AB7"/>
    <w:rsid w:val="002E2F1E"/>
    <w:rsid w:val="002E471D"/>
    <w:rsid w:val="002E6E20"/>
    <w:rsid w:val="002E7AB9"/>
    <w:rsid w:val="002F2557"/>
    <w:rsid w:val="002F5319"/>
    <w:rsid w:val="002F6480"/>
    <w:rsid w:val="00306C13"/>
    <w:rsid w:val="0030766E"/>
    <w:rsid w:val="00313805"/>
    <w:rsid w:val="00323E10"/>
    <w:rsid w:val="00342C31"/>
    <w:rsid w:val="00342E1C"/>
    <w:rsid w:val="0034E3F5"/>
    <w:rsid w:val="003504C6"/>
    <w:rsid w:val="00363CF4"/>
    <w:rsid w:val="00364FA4"/>
    <w:rsid w:val="00371662"/>
    <w:rsid w:val="00376A7B"/>
    <w:rsid w:val="00380EB9"/>
    <w:rsid w:val="00381310"/>
    <w:rsid w:val="003879F9"/>
    <w:rsid w:val="00387E1F"/>
    <w:rsid w:val="0039117E"/>
    <w:rsid w:val="003947C8"/>
    <w:rsid w:val="003949BB"/>
    <w:rsid w:val="0039580A"/>
    <w:rsid w:val="0039D05E"/>
    <w:rsid w:val="003A2EB5"/>
    <w:rsid w:val="003A42C1"/>
    <w:rsid w:val="003A4BE8"/>
    <w:rsid w:val="003A6513"/>
    <w:rsid w:val="003A7BE0"/>
    <w:rsid w:val="003B3214"/>
    <w:rsid w:val="003B3C7A"/>
    <w:rsid w:val="003B4F49"/>
    <w:rsid w:val="003C2336"/>
    <w:rsid w:val="003C33C6"/>
    <w:rsid w:val="003C7316"/>
    <w:rsid w:val="003D409E"/>
    <w:rsid w:val="003D6EB1"/>
    <w:rsid w:val="003D953B"/>
    <w:rsid w:val="003E0EAF"/>
    <w:rsid w:val="003E3480"/>
    <w:rsid w:val="003E4195"/>
    <w:rsid w:val="003E580D"/>
    <w:rsid w:val="003E6DD7"/>
    <w:rsid w:val="003F4B5F"/>
    <w:rsid w:val="003F4EE6"/>
    <w:rsid w:val="004023E1"/>
    <w:rsid w:val="004029D1"/>
    <w:rsid w:val="00403EA2"/>
    <w:rsid w:val="00413827"/>
    <w:rsid w:val="00426131"/>
    <w:rsid w:val="004303A9"/>
    <w:rsid w:val="00431D39"/>
    <w:rsid w:val="0044064F"/>
    <w:rsid w:val="004423EB"/>
    <w:rsid w:val="00445065"/>
    <w:rsid w:val="00450889"/>
    <w:rsid w:val="00461F85"/>
    <w:rsid w:val="00473BE9"/>
    <w:rsid w:val="00475E89"/>
    <w:rsid w:val="004765A9"/>
    <w:rsid w:val="0048288C"/>
    <w:rsid w:val="00490B4F"/>
    <w:rsid w:val="00493CF2"/>
    <w:rsid w:val="00497B6F"/>
    <w:rsid w:val="004A0868"/>
    <w:rsid w:val="004A3020"/>
    <w:rsid w:val="004A30C7"/>
    <w:rsid w:val="004B1ACF"/>
    <w:rsid w:val="004B274C"/>
    <w:rsid w:val="004B3F25"/>
    <w:rsid w:val="004B5E46"/>
    <w:rsid w:val="004B749B"/>
    <w:rsid w:val="004C557F"/>
    <w:rsid w:val="004C5DCA"/>
    <w:rsid w:val="004D2312"/>
    <w:rsid w:val="004E069F"/>
    <w:rsid w:val="004E19E2"/>
    <w:rsid w:val="004E443C"/>
    <w:rsid w:val="004E4E7F"/>
    <w:rsid w:val="004E5ECC"/>
    <w:rsid w:val="004E7D35"/>
    <w:rsid w:val="004F4A6E"/>
    <w:rsid w:val="00500F94"/>
    <w:rsid w:val="0050430E"/>
    <w:rsid w:val="00505536"/>
    <w:rsid w:val="00505E8E"/>
    <w:rsid w:val="005113A5"/>
    <w:rsid w:val="00511A04"/>
    <w:rsid w:val="005147A7"/>
    <w:rsid w:val="005159D1"/>
    <w:rsid w:val="005200FA"/>
    <w:rsid w:val="0052406D"/>
    <w:rsid w:val="005277DF"/>
    <w:rsid w:val="00527D0E"/>
    <w:rsid w:val="00530D35"/>
    <w:rsid w:val="00535C70"/>
    <w:rsid w:val="00536FC2"/>
    <w:rsid w:val="00540D71"/>
    <w:rsid w:val="00542715"/>
    <w:rsid w:val="00546C51"/>
    <w:rsid w:val="005516B2"/>
    <w:rsid w:val="00555CA1"/>
    <w:rsid w:val="00556105"/>
    <w:rsid w:val="00556DD2"/>
    <w:rsid w:val="00562307"/>
    <w:rsid w:val="005629CB"/>
    <w:rsid w:val="00562AAE"/>
    <w:rsid w:val="00564762"/>
    <w:rsid w:val="00572C7E"/>
    <w:rsid w:val="00573170"/>
    <w:rsid w:val="00573278"/>
    <w:rsid w:val="00580184"/>
    <w:rsid w:val="00585C3A"/>
    <w:rsid w:val="00586E19"/>
    <w:rsid w:val="005918CB"/>
    <w:rsid w:val="005978E4"/>
    <w:rsid w:val="005B1283"/>
    <w:rsid w:val="005B1547"/>
    <w:rsid w:val="005B4CF2"/>
    <w:rsid w:val="005B5A27"/>
    <w:rsid w:val="005B5CFA"/>
    <w:rsid w:val="005B7096"/>
    <w:rsid w:val="005B7A2C"/>
    <w:rsid w:val="005C02B3"/>
    <w:rsid w:val="005C6ACD"/>
    <w:rsid w:val="005D5323"/>
    <w:rsid w:val="005D6466"/>
    <w:rsid w:val="005E1030"/>
    <w:rsid w:val="005EC7A3"/>
    <w:rsid w:val="005F4834"/>
    <w:rsid w:val="005F520F"/>
    <w:rsid w:val="00600E5E"/>
    <w:rsid w:val="00606E7F"/>
    <w:rsid w:val="00613E74"/>
    <w:rsid w:val="00614B08"/>
    <w:rsid w:val="00631336"/>
    <w:rsid w:val="00634622"/>
    <w:rsid w:val="006357C7"/>
    <w:rsid w:val="0064318B"/>
    <w:rsid w:val="006456A3"/>
    <w:rsid w:val="006528C3"/>
    <w:rsid w:val="006601B8"/>
    <w:rsid w:val="00660EC5"/>
    <w:rsid w:val="00662056"/>
    <w:rsid w:val="00663776"/>
    <w:rsid w:val="006651D5"/>
    <w:rsid w:val="0066525E"/>
    <w:rsid w:val="0066E133"/>
    <w:rsid w:val="006729CB"/>
    <w:rsid w:val="00674200"/>
    <w:rsid w:val="0067495C"/>
    <w:rsid w:val="006901B3"/>
    <w:rsid w:val="00691608"/>
    <w:rsid w:val="00693AFF"/>
    <w:rsid w:val="006945EE"/>
    <w:rsid w:val="006958CA"/>
    <w:rsid w:val="006A16B9"/>
    <w:rsid w:val="006A358B"/>
    <w:rsid w:val="006A6472"/>
    <w:rsid w:val="006A6C51"/>
    <w:rsid w:val="006B017F"/>
    <w:rsid w:val="006B0A6E"/>
    <w:rsid w:val="006B3539"/>
    <w:rsid w:val="006BEB46"/>
    <w:rsid w:val="006C3CE5"/>
    <w:rsid w:val="006C645E"/>
    <w:rsid w:val="006C6C11"/>
    <w:rsid w:val="006D427D"/>
    <w:rsid w:val="006D5528"/>
    <w:rsid w:val="006D6C42"/>
    <w:rsid w:val="006E1679"/>
    <w:rsid w:val="006E2E3D"/>
    <w:rsid w:val="006E312B"/>
    <w:rsid w:val="006F0CBD"/>
    <w:rsid w:val="006F334C"/>
    <w:rsid w:val="006F6B70"/>
    <w:rsid w:val="00711C5D"/>
    <w:rsid w:val="007125FA"/>
    <w:rsid w:val="0071592F"/>
    <w:rsid w:val="00716B6D"/>
    <w:rsid w:val="00717AF8"/>
    <w:rsid w:val="00733AB3"/>
    <w:rsid w:val="007361F3"/>
    <w:rsid w:val="0073739A"/>
    <w:rsid w:val="00743BD3"/>
    <w:rsid w:val="00746E87"/>
    <w:rsid w:val="0075071E"/>
    <w:rsid w:val="0075682A"/>
    <w:rsid w:val="00763913"/>
    <w:rsid w:val="00766480"/>
    <w:rsid w:val="00770E36"/>
    <w:rsid w:val="00775ED8"/>
    <w:rsid w:val="007761AC"/>
    <w:rsid w:val="00776B51"/>
    <w:rsid w:val="00777E49"/>
    <w:rsid w:val="00785EA9"/>
    <w:rsid w:val="007921E9"/>
    <w:rsid w:val="007933CD"/>
    <w:rsid w:val="007A742D"/>
    <w:rsid w:val="007B2DD4"/>
    <w:rsid w:val="007B4627"/>
    <w:rsid w:val="007B7037"/>
    <w:rsid w:val="007C0E39"/>
    <w:rsid w:val="007C0FC0"/>
    <w:rsid w:val="007C6589"/>
    <w:rsid w:val="007D3964"/>
    <w:rsid w:val="007D6B2C"/>
    <w:rsid w:val="007E1A0C"/>
    <w:rsid w:val="007E583A"/>
    <w:rsid w:val="007F2792"/>
    <w:rsid w:val="007F3A96"/>
    <w:rsid w:val="007F73CF"/>
    <w:rsid w:val="00800EB6"/>
    <w:rsid w:val="0080271C"/>
    <w:rsid w:val="008038C0"/>
    <w:rsid w:val="008060ED"/>
    <w:rsid w:val="00807091"/>
    <w:rsid w:val="00814658"/>
    <w:rsid w:val="00822B57"/>
    <w:rsid w:val="00825E36"/>
    <w:rsid w:val="0082A5D1"/>
    <w:rsid w:val="00833777"/>
    <w:rsid w:val="00834E2D"/>
    <w:rsid w:val="00836DFD"/>
    <w:rsid w:val="00841757"/>
    <w:rsid w:val="00841D9B"/>
    <w:rsid w:val="0084589A"/>
    <w:rsid w:val="00847455"/>
    <w:rsid w:val="008479D1"/>
    <w:rsid w:val="00850D98"/>
    <w:rsid w:val="008576B2"/>
    <w:rsid w:val="00865740"/>
    <w:rsid w:val="00867BD4"/>
    <w:rsid w:val="0087123E"/>
    <w:rsid w:val="00881AE5"/>
    <w:rsid w:val="008822C9"/>
    <w:rsid w:val="0088560E"/>
    <w:rsid w:val="008861C5"/>
    <w:rsid w:val="008904BA"/>
    <w:rsid w:val="008A2BAE"/>
    <w:rsid w:val="008A5602"/>
    <w:rsid w:val="008B17D9"/>
    <w:rsid w:val="008B3D56"/>
    <w:rsid w:val="008C0979"/>
    <w:rsid w:val="008C252F"/>
    <w:rsid w:val="008C4905"/>
    <w:rsid w:val="008C4FEC"/>
    <w:rsid w:val="008D39D1"/>
    <w:rsid w:val="008E05A5"/>
    <w:rsid w:val="008E5ED6"/>
    <w:rsid w:val="008F0904"/>
    <w:rsid w:val="008F447A"/>
    <w:rsid w:val="009013B4"/>
    <w:rsid w:val="0090326B"/>
    <w:rsid w:val="009057A2"/>
    <w:rsid w:val="009142AB"/>
    <w:rsid w:val="00915A96"/>
    <w:rsid w:val="00927A3C"/>
    <w:rsid w:val="00932E3C"/>
    <w:rsid w:val="00943A90"/>
    <w:rsid w:val="00944CF3"/>
    <w:rsid w:val="009515B9"/>
    <w:rsid w:val="00954CF7"/>
    <w:rsid w:val="00955F97"/>
    <w:rsid w:val="00962C16"/>
    <w:rsid w:val="00964CCC"/>
    <w:rsid w:val="00964F43"/>
    <w:rsid w:val="00965D33"/>
    <w:rsid w:val="00967AA7"/>
    <w:rsid w:val="00967EE6"/>
    <w:rsid w:val="009773F6"/>
    <w:rsid w:val="00980F68"/>
    <w:rsid w:val="0098422B"/>
    <w:rsid w:val="0098604E"/>
    <w:rsid w:val="00993E93"/>
    <w:rsid w:val="00996584"/>
    <w:rsid w:val="009A1130"/>
    <w:rsid w:val="009A3ADA"/>
    <w:rsid w:val="009A42F1"/>
    <w:rsid w:val="009B2900"/>
    <w:rsid w:val="009B7179"/>
    <w:rsid w:val="009B7403"/>
    <w:rsid w:val="009B77D6"/>
    <w:rsid w:val="009B7BD6"/>
    <w:rsid w:val="009C64C9"/>
    <w:rsid w:val="009D5342"/>
    <w:rsid w:val="009D56A4"/>
    <w:rsid w:val="009D64A4"/>
    <w:rsid w:val="009D6BED"/>
    <w:rsid w:val="009E0C30"/>
    <w:rsid w:val="009E27B1"/>
    <w:rsid w:val="009E7881"/>
    <w:rsid w:val="009F4DD9"/>
    <w:rsid w:val="009F5B28"/>
    <w:rsid w:val="00A01D87"/>
    <w:rsid w:val="00A03E29"/>
    <w:rsid w:val="00A06847"/>
    <w:rsid w:val="00A07F6E"/>
    <w:rsid w:val="00A13B91"/>
    <w:rsid w:val="00A21F09"/>
    <w:rsid w:val="00A27158"/>
    <w:rsid w:val="00A322B1"/>
    <w:rsid w:val="00A33DF4"/>
    <w:rsid w:val="00A3444C"/>
    <w:rsid w:val="00A46512"/>
    <w:rsid w:val="00A471FC"/>
    <w:rsid w:val="00A50F0E"/>
    <w:rsid w:val="00A51897"/>
    <w:rsid w:val="00A551A9"/>
    <w:rsid w:val="00A60861"/>
    <w:rsid w:val="00A60E4C"/>
    <w:rsid w:val="00A63E44"/>
    <w:rsid w:val="00A67383"/>
    <w:rsid w:val="00A67E1E"/>
    <w:rsid w:val="00A73519"/>
    <w:rsid w:val="00A736E2"/>
    <w:rsid w:val="00A74D09"/>
    <w:rsid w:val="00A82014"/>
    <w:rsid w:val="00A8293A"/>
    <w:rsid w:val="00A84226"/>
    <w:rsid w:val="00A866DA"/>
    <w:rsid w:val="00A876F8"/>
    <w:rsid w:val="00A87B3E"/>
    <w:rsid w:val="00A907F8"/>
    <w:rsid w:val="00A91040"/>
    <w:rsid w:val="00AA496A"/>
    <w:rsid w:val="00AA6FC8"/>
    <w:rsid w:val="00AB2108"/>
    <w:rsid w:val="00AB6499"/>
    <w:rsid w:val="00AB7E04"/>
    <w:rsid w:val="00AC1030"/>
    <w:rsid w:val="00AC67A7"/>
    <w:rsid w:val="00AC691B"/>
    <w:rsid w:val="00AC7327"/>
    <w:rsid w:val="00AD746D"/>
    <w:rsid w:val="00AD7AC8"/>
    <w:rsid w:val="00AE185D"/>
    <w:rsid w:val="00AF4663"/>
    <w:rsid w:val="00AF7B04"/>
    <w:rsid w:val="00B016BD"/>
    <w:rsid w:val="00B05812"/>
    <w:rsid w:val="00B076B3"/>
    <w:rsid w:val="00B2487D"/>
    <w:rsid w:val="00B24E19"/>
    <w:rsid w:val="00B27BAA"/>
    <w:rsid w:val="00B30714"/>
    <w:rsid w:val="00B31BAE"/>
    <w:rsid w:val="00B321CA"/>
    <w:rsid w:val="00B34381"/>
    <w:rsid w:val="00B34F7E"/>
    <w:rsid w:val="00B37270"/>
    <w:rsid w:val="00B4089C"/>
    <w:rsid w:val="00B51848"/>
    <w:rsid w:val="00B54D83"/>
    <w:rsid w:val="00B60B0B"/>
    <w:rsid w:val="00B623AD"/>
    <w:rsid w:val="00B63A0A"/>
    <w:rsid w:val="00B64710"/>
    <w:rsid w:val="00B702F8"/>
    <w:rsid w:val="00B70881"/>
    <w:rsid w:val="00B719F9"/>
    <w:rsid w:val="00B73511"/>
    <w:rsid w:val="00B74868"/>
    <w:rsid w:val="00B759E5"/>
    <w:rsid w:val="00B764D2"/>
    <w:rsid w:val="00B7737C"/>
    <w:rsid w:val="00B81046"/>
    <w:rsid w:val="00B82849"/>
    <w:rsid w:val="00B832A5"/>
    <w:rsid w:val="00B843EF"/>
    <w:rsid w:val="00B84F11"/>
    <w:rsid w:val="00B866EE"/>
    <w:rsid w:val="00B8E238"/>
    <w:rsid w:val="00B90EE8"/>
    <w:rsid w:val="00B944AB"/>
    <w:rsid w:val="00BA3D70"/>
    <w:rsid w:val="00BA65A5"/>
    <w:rsid w:val="00BB0125"/>
    <w:rsid w:val="00BB4E5F"/>
    <w:rsid w:val="00BB513B"/>
    <w:rsid w:val="00BB7554"/>
    <w:rsid w:val="00BC0925"/>
    <w:rsid w:val="00BC78F5"/>
    <w:rsid w:val="00BD0661"/>
    <w:rsid w:val="00BD48FF"/>
    <w:rsid w:val="00BD55BC"/>
    <w:rsid w:val="00BE45FC"/>
    <w:rsid w:val="00BF0032"/>
    <w:rsid w:val="00BF1726"/>
    <w:rsid w:val="00BF65CA"/>
    <w:rsid w:val="00C020C0"/>
    <w:rsid w:val="00C077E8"/>
    <w:rsid w:val="00C11441"/>
    <w:rsid w:val="00C148CA"/>
    <w:rsid w:val="00C14B3F"/>
    <w:rsid w:val="00C1641D"/>
    <w:rsid w:val="00C212AA"/>
    <w:rsid w:val="00C390D8"/>
    <w:rsid w:val="00C46210"/>
    <w:rsid w:val="00C472C0"/>
    <w:rsid w:val="00C477B2"/>
    <w:rsid w:val="00C50849"/>
    <w:rsid w:val="00C53559"/>
    <w:rsid w:val="00C53AE6"/>
    <w:rsid w:val="00C560E9"/>
    <w:rsid w:val="00C5B6B4"/>
    <w:rsid w:val="00C623B6"/>
    <w:rsid w:val="00C72484"/>
    <w:rsid w:val="00C72CAF"/>
    <w:rsid w:val="00C7330A"/>
    <w:rsid w:val="00C77C47"/>
    <w:rsid w:val="00C81A26"/>
    <w:rsid w:val="00C83F68"/>
    <w:rsid w:val="00C877CD"/>
    <w:rsid w:val="00C95061"/>
    <w:rsid w:val="00C96E90"/>
    <w:rsid w:val="00CB2B29"/>
    <w:rsid w:val="00CB2C73"/>
    <w:rsid w:val="00CB6256"/>
    <w:rsid w:val="00CC4910"/>
    <w:rsid w:val="00CC5380"/>
    <w:rsid w:val="00CD10C4"/>
    <w:rsid w:val="00CD4ECC"/>
    <w:rsid w:val="00CE13AD"/>
    <w:rsid w:val="00CE36F7"/>
    <w:rsid w:val="00CE71D1"/>
    <w:rsid w:val="00CE7885"/>
    <w:rsid w:val="00CE7EFB"/>
    <w:rsid w:val="00CF5FB4"/>
    <w:rsid w:val="00D01DF9"/>
    <w:rsid w:val="00D022F8"/>
    <w:rsid w:val="00D030F0"/>
    <w:rsid w:val="00D039A9"/>
    <w:rsid w:val="00D04348"/>
    <w:rsid w:val="00D12D5A"/>
    <w:rsid w:val="00D16618"/>
    <w:rsid w:val="00D17253"/>
    <w:rsid w:val="00D22C71"/>
    <w:rsid w:val="00D2625E"/>
    <w:rsid w:val="00D32142"/>
    <w:rsid w:val="00D356DB"/>
    <w:rsid w:val="00D40E9D"/>
    <w:rsid w:val="00D4481A"/>
    <w:rsid w:val="00D45946"/>
    <w:rsid w:val="00D4636E"/>
    <w:rsid w:val="00D47E01"/>
    <w:rsid w:val="00D51A3C"/>
    <w:rsid w:val="00D529A2"/>
    <w:rsid w:val="00D55974"/>
    <w:rsid w:val="00D6417D"/>
    <w:rsid w:val="00D81084"/>
    <w:rsid w:val="00D82660"/>
    <w:rsid w:val="00D86240"/>
    <w:rsid w:val="00D87EF6"/>
    <w:rsid w:val="00D90CB5"/>
    <w:rsid w:val="00D91B44"/>
    <w:rsid w:val="00D94A5E"/>
    <w:rsid w:val="00D95C33"/>
    <w:rsid w:val="00D96129"/>
    <w:rsid w:val="00DA05A0"/>
    <w:rsid w:val="00DA093D"/>
    <w:rsid w:val="00DA0D7B"/>
    <w:rsid w:val="00DA6201"/>
    <w:rsid w:val="00DB059F"/>
    <w:rsid w:val="00DB0C51"/>
    <w:rsid w:val="00DB64E8"/>
    <w:rsid w:val="00DB660C"/>
    <w:rsid w:val="00DB7F9E"/>
    <w:rsid w:val="00DC1AA6"/>
    <w:rsid w:val="00DC6246"/>
    <w:rsid w:val="00DCE8DF"/>
    <w:rsid w:val="00DD61A3"/>
    <w:rsid w:val="00DD7025"/>
    <w:rsid w:val="00DEC5AA"/>
    <w:rsid w:val="00DF3A0F"/>
    <w:rsid w:val="00DF4258"/>
    <w:rsid w:val="00DF4735"/>
    <w:rsid w:val="00E13EFF"/>
    <w:rsid w:val="00E16127"/>
    <w:rsid w:val="00E200F1"/>
    <w:rsid w:val="00E20912"/>
    <w:rsid w:val="00E30725"/>
    <w:rsid w:val="00E322D4"/>
    <w:rsid w:val="00E349DF"/>
    <w:rsid w:val="00E35649"/>
    <w:rsid w:val="00E357D8"/>
    <w:rsid w:val="00E3662D"/>
    <w:rsid w:val="00E4010D"/>
    <w:rsid w:val="00E5220C"/>
    <w:rsid w:val="00E57C67"/>
    <w:rsid w:val="00E57FC2"/>
    <w:rsid w:val="00E61913"/>
    <w:rsid w:val="00E61B74"/>
    <w:rsid w:val="00E63973"/>
    <w:rsid w:val="00E64D63"/>
    <w:rsid w:val="00E650E6"/>
    <w:rsid w:val="00E6AAA3"/>
    <w:rsid w:val="00E72EDA"/>
    <w:rsid w:val="00E74CB2"/>
    <w:rsid w:val="00E754A6"/>
    <w:rsid w:val="00E760C2"/>
    <w:rsid w:val="00E76696"/>
    <w:rsid w:val="00E76A90"/>
    <w:rsid w:val="00E8278C"/>
    <w:rsid w:val="00E8467F"/>
    <w:rsid w:val="00EA41F7"/>
    <w:rsid w:val="00EB0D09"/>
    <w:rsid w:val="00EB2844"/>
    <w:rsid w:val="00EB4A74"/>
    <w:rsid w:val="00EB678B"/>
    <w:rsid w:val="00EC0233"/>
    <w:rsid w:val="00EC1D68"/>
    <w:rsid w:val="00EC3434"/>
    <w:rsid w:val="00EC5B8C"/>
    <w:rsid w:val="00EC5FE0"/>
    <w:rsid w:val="00ED0658"/>
    <w:rsid w:val="00ED49DF"/>
    <w:rsid w:val="00ED6B9E"/>
    <w:rsid w:val="00ED755D"/>
    <w:rsid w:val="00EE04A2"/>
    <w:rsid w:val="00EE2BCF"/>
    <w:rsid w:val="00EE467A"/>
    <w:rsid w:val="00F0375C"/>
    <w:rsid w:val="00F15574"/>
    <w:rsid w:val="00F15873"/>
    <w:rsid w:val="00F1630A"/>
    <w:rsid w:val="00F19BD6"/>
    <w:rsid w:val="00F20AB9"/>
    <w:rsid w:val="00F30125"/>
    <w:rsid w:val="00F332CA"/>
    <w:rsid w:val="00F353C6"/>
    <w:rsid w:val="00F37A29"/>
    <w:rsid w:val="00F4239D"/>
    <w:rsid w:val="00F45570"/>
    <w:rsid w:val="00F50E11"/>
    <w:rsid w:val="00F52713"/>
    <w:rsid w:val="00F53E6C"/>
    <w:rsid w:val="00F56FD0"/>
    <w:rsid w:val="00F57069"/>
    <w:rsid w:val="00F61416"/>
    <w:rsid w:val="00F61552"/>
    <w:rsid w:val="00F637DE"/>
    <w:rsid w:val="00F63D79"/>
    <w:rsid w:val="00F65B02"/>
    <w:rsid w:val="00F85495"/>
    <w:rsid w:val="00F90966"/>
    <w:rsid w:val="00F96A1D"/>
    <w:rsid w:val="00F96FA6"/>
    <w:rsid w:val="00FA0212"/>
    <w:rsid w:val="00FB0245"/>
    <w:rsid w:val="00FB5FCA"/>
    <w:rsid w:val="00FB78FE"/>
    <w:rsid w:val="00FC7677"/>
    <w:rsid w:val="00FC76BF"/>
    <w:rsid w:val="00FD1286"/>
    <w:rsid w:val="00FD6238"/>
    <w:rsid w:val="00FE17C0"/>
    <w:rsid w:val="00FE2D15"/>
    <w:rsid w:val="00FE2D38"/>
    <w:rsid w:val="00FE3C10"/>
    <w:rsid w:val="00FE3FC7"/>
    <w:rsid w:val="00FE683C"/>
    <w:rsid w:val="00FE694F"/>
    <w:rsid w:val="00FF1981"/>
    <w:rsid w:val="00FF1E94"/>
    <w:rsid w:val="00FF3823"/>
    <w:rsid w:val="00FF4645"/>
    <w:rsid w:val="00FF4B08"/>
    <w:rsid w:val="01001345"/>
    <w:rsid w:val="0140DCFD"/>
    <w:rsid w:val="01556523"/>
    <w:rsid w:val="016D36D4"/>
    <w:rsid w:val="01766FE1"/>
    <w:rsid w:val="01803405"/>
    <w:rsid w:val="01849449"/>
    <w:rsid w:val="018666F9"/>
    <w:rsid w:val="01BD54D3"/>
    <w:rsid w:val="01E81DFA"/>
    <w:rsid w:val="0201DCC4"/>
    <w:rsid w:val="02141ED0"/>
    <w:rsid w:val="0227234B"/>
    <w:rsid w:val="02391993"/>
    <w:rsid w:val="024E1EBC"/>
    <w:rsid w:val="0267B99C"/>
    <w:rsid w:val="029FFB5D"/>
    <w:rsid w:val="02A2D7B8"/>
    <w:rsid w:val="02ABFDA9"/>
    <w:rsid w:val="02AE3F07"/>
    <w:rsid w:val="02AF8A08"/>
    <w:rsid w:val="02C24EFC"/>
    <w:rsid w:val="02C72220"/>
    <w:rsid w:val="02CCC2C0"/>
    <w:rsid w:val="031055D0"/>
    <w:rsid w:val="03184D95"/>
    <w:rsid w:val="03203F05"/>
    <w:rsid w:val="03307F5B"/>
    <w:rsid w:val="033BE5F8"/>
    <w:rsid w:val="033E0258"/>
    <w:rsid w:val="0347A4B5"/>
    <w:rsid w:val="0365A803"/>
    <w:rsid w:val="03742885"/>
    <w:rsid w:val="0378C47E"/>
    <w:rsid w:val="038DED57"/>
    <w:rsid w:val="039DA058"/>
    <w:rsid w:val="03B75558"/>
    <w:rsid w:val="03B92FE3"/>
    <w:rsid w:val="03C8CD67"/>
    <w:rsid w:val="03CA1C15"/>
    <w:rsid w:val="03CD96F2"/>
    <w:rsid w:val="03E1F642"/>
    <w:rsid w:val="03FE56BF"/>
    <w:rsid w:val="040389FD"/>
    <w:rsid w:val="040EA6A8"/>
    <w:rsid w:val="04131AE2"/>
    <w:rsid w:val="0415F368"/>
    <w:rsid w:val="042FE0B7"/>
    <w:rsid w:val="04360041"/>
    <w:rsid w:val="043AEF43"/>
    <w:rsid w:val="043EA568"/>
    <w:rsid w:val="045741C3"/>
    <w:rsid w:val="049154F8"/>
    <w:rsid w:val="04960633"/>
    <w:rsid w:val="04ABAA6C"/>
    <w:rsid w:val="04BA17C6"/>
    <w:rsid w:val="04DB02A4"/>
    <w:rsid w:val="04DB949A"/>
    <w:rsid w:val="04E1A20C"/>
    <w:rsid w:val="04E23342"/>
    <w:rsid w:val="04EC4E1B"/>
    <w:rsid w:val="04F373D3"/>
    <w:rsid w:val="050AFE41"/>
    <w:rsid w:val="05128AD2"/>
    <w:rsid w:val="051E6483"/>
    <w:rsid w:val="052C12A3"/>
    <w:rsid w:val="053D552E"/>
    <w:rsid w:val="05428D23"/>
    <w:rsid w:val="054340B8"/>
    <w:rsid w:val="0560870A"/>
    <w:rsid w:val="05664DFB"/>
    <w:rsid w:val="057C9B77"/>
    <w:rsid w:val="057CE5CD"/>
    <w:rsid w:val="058E3872"/>
    <w:rsid w:val="059616F9"/>
    <w:rsid w:val="05C23B72"/>
    <w:rsid w:val="05D266D1"/>
    <w:rsid w:val="05F4DC4D"/>
    <w:rsid w:val="05FC072A"/>
    <w:rsid w:val="06067A68"/>
    <w:rsid w:val="0606B682"/>
    <w:rsid w:val="061318B8"/>
    <w:rsid w:val="06361173"/>
    <w:rsid w:val="0638BFB2"/>
    <w:rsid w:val="06426433"/>
    <w:rsid w:val="0646091E"/>
    <w:rsid w:val="064B5DCB"/>
    <w:rsid w:val="064C6DAA"/>
    <w:rsid w:val="06598CB7"/>
    <w:rsid w:val="0659DB53"/>
    <w:rsid w:val="0673767B"/>
    <w:rsid w:val="067574F7"/>
    <w:rsid w:val="067C6A15"/>
    <w:rsid w:val="067FFCCB"/>
    <w:rsid w:val="06898EAC"/>
    <w:rsid w:val="069C4484"/>
    <w:rsid w:val="069FC1C6"/>
    <w:rsid w:val="06AB39F8"/>
    <w:rsid w:val="06B3C587"/>
    <w:rsid w:val="06B5730A"/>
    <w:rsid w:val="06BB7534"/>
    <w:rsid w:val="06D30C98"/>
    <w:rsid w:val="06E5F22E"/>
    <w:rsid w:val="06FF7733"/>
    <w:rsid w:val="0712728B"/>
    <w:rsid w:val="072012DC"/>
    <w:rsid w:val="0759A7E0"/>
    <w:rsid w:val="0766AC8C"/>
    <w:rsid w:val="0777BE55"/>
    <w:rsid w:val="077ADB71"/>
    <w:rsid w:val="078CE720"/>
    <w:rsid w:val="078DBD96"/>
    <w:rsid w:val="0790D462"/>
    <w:rsid w:val="0791E26D"/>
    <w:rsid w:val="079205DD"/>
    <w:rsid w:val="079CFD36"/>
    <w:rsid w:val="07A033E3"/>
    <w:rsid w:val="07A83279"/>
    <w:rsid w:val="07C63363"/>
    <w:rsid w:val="07CAF298"/>
    <w:rsid w:val="07D32628"/>
    <w:rsid w:val="07DBC674"/>
    <w:rsid w:val="07DCE37D"/>
    <w:rsid w:val="07FD7700"/>
    <w:rsid w:val="080BA4A7"/>
    <w:rsid w:val="081AA720"/>
    <w:rsid w:val="085DAAA1"/>
    <w:rsid w:val="085F22B9"/>
    <w:rsid w:val="08700FEB"/>
    <w:rsid w:val="087D544A"/>
    <w:rsid w:val="0884F569"/>
    <w:rsid w:val="08960258"/>
    <w:rsid w:val="089CD1AD"/>
    <w:rsid w:val="08A4F78F"/>
    <w:rsid w:val="08A55F7F"/>
    <w:rsid w:val="08B76455"/>
    <w:rsid w:val="08B87BC6"/>
    <w:rsid w:val="08C6EE28"/>
    <w:rsid w:val="08F3A91B"/>
    <w:rsid w:val="08F91156"/>
    <w:rsid w:val="08FEDCB1"/>
    <w:rsid w:val="09154F09"/>
    <w:rsid w:val="09364745"/>
    <w:rsid w:val="09366EE9"/>
    <w:rsid w:val="0939A2CE"/>
    <w:rsid w:val="093C7AA6"/>
    <w:rsid w:val="093F464F"/>
    <w:rsid w:val="095A023D"/>
    <w:rsid w:val="095C078E"/>
    <w:rsid w:val="095C8E54"/>
    <w:rsid w:val="0964D5E0"/>
    <w:rsid w:val="097B5933"/>
    <w:rsid w:val="0988AEA6"/>
    <w:rsid w:val="09D20482"/>
    <w:rsid w:val="09E0BB01"/>
    <w:rsid w:val="09E10C25"/>
    <w:rsid w:val="09E137AF"/>
    <w:rsid w:val="0A1924AB"/>
    <w:rsid w:val="0A2473BB"/>
    <w:rsid w:val="0A33F82D"/>
    <w:rsid w:val="0A3998D2"/>
    <w:rsid w:val="0A549EC2"/>
    <w:rsid w:val="0A56679E"/>
    <w:rsid w:val="0A5D881E"/>
    <w:rsid w:val="0A60CE49"/>
    <w:rsid w:val="0A61DB08"/>
    <w:rsid w:val="0A663D58"/>
    <w:rsid w:val="0A698E1C"/>
    <w:rsid w:val="0A6C9F48"/>
    <w:rsid w:val="0A907A03"/>
    <w:rsid w:val="0AA05E29"/>
    <w:rsid w:val="0ACA31EC"/>
    <w:rsid w:val="0ACE08FF"/>
    <w:rsid w:val="0ACFDFAC"/>
    <w:rsid w:val="0AE907F6"/>
    <w:rsid w:val="0AFB5A82"/>
    <w:rsid w:val="0B04E9D5"/>
    <w:rsid w:val="0B20AE2A"/>
    <w:rsid w:val="0B2C820F"/>
    <w:rsid w:val="0B34DA20"/>
    <w:rsid w:val="0B3B76F9"/>
    <w:rsid w:val="0B3D95FB"/>
    <w:rsid w:val="0B463876"/>
    <w:rsid w:val="0B4B3C02"/>
    <w:rsid w:val="0B5B0F90"/>
    <w:rsid w:val="0B5BEECF"/>
    <w:rsid w:val="0B6655D2"/>
    <w:rsid w:val="0B738980"/>
    <w:rsid w:val="0B75AFA0"/>
    <w:rsid w:val="0BA777CC"/>
    <w:rsid w:val="0BB58AC2"/>
    <w:rsid w:val="0BBBA79F"/>
    <w:rsid w:val="0BBBC592"/>
    <w:rsid w:val="0BBF6AF5"/>
    <w:rsid w:val="0BC457FC"/>
    <w:rsid w:val="0BDEDAA0"/>
    <w:rsid w:val="0BDFE24D"/>
    <w:rsid w:val="0BE331DB"/>
    <w:rsid w:val="0BF3FFA7"/>
    <w:rsid w:val="0C214F0F"/>
    <w:rsid w:val="0C2814D2"/>
    <w:rsid w:val="0C292555"/>
    <w:rsid w:val="0C431E7D"/>
    <w:rsid w:val="0C466737"/>
    <w:rsid w:val="0C46C3E1"/>
    <w:rsid w:val="0C657D49"/>
    <w:rsid w:val="0C66AEF7"/>
    <w:rsid w:val="0C7039AE"/>
    <w:rsid w:val="0C78C18E"/>
    <w:rsid w:val="0C7A9021"/>
    <w:rsid w:val="0C895666"/>
    <w:rsid w:val="0C947902"/>
    <w:rsid w:val="0C9BD2CD"/>
    <w:rsid w:val="0CA409E2"/>
    <w:rsid w:val="0CBB66F6"/>
    <w:rsid w:val="0CC7E800"/>
    <w:rsid w:val="0CE7D961"/>
    <w:rsid w:val="0D09A544"/>
    <w:rsid w:val="0D0FC24F"/>
    <w:rsid w:val="0D1FC3B9"/>
    <w:rsid w:val="0D3336FE"/>
    <w:rsid w:val="0D3914D4"/>
    <w:rsid w:val="0D4DBC34"/>
    <w:rsid w:val="0D596E69"/>
    <w:rsid w:val="0D660D97"/>
    <w:rsid w:val="0D713994"/>
    <w:rsid w:val="0D750B21"/>
    <w:rsid w:val="0D87A784"/>
    <w:rsid w:val="0D89C8FB"/>
    <w:rsid w:val="0D8DF05A"/>
    <w:rsid w:val="0D9472A7"/>
    <w:rsid w:val="0D9DF6B0"/>
    <w:rsid w:val="0DB373C8"/>
    <w:rsid w:val="0DCD40FF"/>
    <w:rsid w:val="0DE21729"/>
    <w:rsid w:val="0DE23798"/>
    <w:rsid w:val="0E1491EF"/>
    <w:rsid w:val="0E22436D"/>
    <w:rsid w:val="0E2669AA"/>
    <w:rsid w:val="0E304963"/>
    <w:rsid w:val="0E4BF652"/>
    <w:rsid w:val="0E58BE8C"/>
    <w:rsid w:val="0E5AEB39"/>
    <w:rsid w:val="0E5D1BCD"/>
    <w:rsid w:val="0E65AA3E"/>
    <w:rsid w:val="0E6E4EEE"/>
    <w:rsid w:val="0E85D083"/>
    <w:rsid w:val="0E894A7C"/>
    <w:rsid w:val="0E91B84D"/>
    <w:rsid w:val="0E96F86E"/>
    <w:rsid w:val="0E993BA7"/>
    <w:rsid w:val="0E9BC4C5"/>
    <w:rsid w:val="0EA4AF09"/>
    <w:rsid w:val="0EA9506B"/>
    <w:rsid w:val="0EB857D1"/>
    <w:rsid w:val="0EB88A51"/>
    <w:rsid w:val="0EBB6C67"/>
    <w:rsid w:val="0ECFDCAB"/>
    <w:rsid w:val="0ED145CE"/>
    <w:rsid w:val="0ED28E80"/>
    <w:rsid w:val="0ED2BED5"/>
    <w:rsid w:val="0EE99B51"/>
    <w:rsid w:val="0EFA239D"/>
    <w:rsid w:val="0EFF521C"/>
    <w:rsid w:val="0F097B3C"/>
    <w:rsid w:val="0F153B8D"/>
    <w:rsid w:val="0F1B65CA"/>
    <w:rsid w:val="0F2B9BB7"/>
    <w:rsid w:val="0F2FD1CE"/>
    <w:rsid w:val="0F313894"/>
    <w:rsid w:val="0F3F11ED"/>
    <w:rsid w:val="0F52F67A"/>
    <w:rsid w:val="0F5A3F7F"/>
    <w:rsid w:val="0F60953C"/>
    <w:rsid w:val="0F691160"/>
    <w:rsid w:val="0F74D005"/>
    <w:rsid w:val="0F755EAC"/>
    <w:rsid w:val="0F82B603"/>
    <w:rsid w:val="0F8A73E2"/>
    <w:rsid w:val="0F99ADFB"/>
    <w:rsid w:val="0FB5B715"/>
    <w:rsid w:val="0FB846CB"/>
    <w:rsid w:val="0FB91260"/>
    <w:rsid w:val="0FB9419F"/>
    <w:rsid w:val="0FBC23A9"/>
    <w:rsid w:val="0FDE716F"/>
    <w:rsid w:val="0FE3BEC8"/>
    <w:rsid w:val="0FE93041"/>
    <w:rsid w:val="1001BC63"/>
    <w:rsid w:val="1021A0E4"/>
    <w:rsid w:val="1022C495"/>
    <w:rsid w:val="1028305F"/>
    <w:rsid w:val="104470E4"/>
    <w:rsid w:val="105984EC"/>
    <w:rsid w:val="106A53CA"/>
    <w:rsid w:val="106BE31A"/>
    <w:rsid w:val="10790356"/>
    <w:rsid w:val="107D0FCE"/>
    <w:rsid w:val="10855CF6"/>
    <w:rsid w:val="1095CAFC"/>
    <w:rsid w:val="10A8DA56"/>
    <w:rsid w:val="10B4D9D5"/>
    <w:rsid w:val="10C6F912"/>
    <w:rsid w:val="10CE87D8"/>
    <w:rsid w:val="10D1DB21"/>
    <w:rsid w:val="10D6B9B2"/>
    <w:rsid w:val="10F64B83"/>
    <w:rsid w:val="10FB5F3A"/>
    <w:rsid w:val="110246D7"/>
    <w:rsid w:val="111847A7"/>
    <w:rsid w:val="11194187"/>
    <w:rsid w:val="112035FA"/>
    <w:rsid w:val="11419266"/>
    <w:rsid w:val="1164C496"/>
    <w:rsid w:val="116508BA"/>
    <w:rsid w:val="11790045"/>
    <w:rsid w:val="1193D453"/>
    <w:rsid w:val="11953D10"/>
    <w:rsid w:val="11AD0F2B"/>
    <w:rsid w:val="11ADD036"/>
    <w:rsid w:val="11AF27C8"/>
    <w:rsid w:val="11B54B93"/>
    <w:rsid w:val="11DF84BE"/>
    <w:rsid w:val="11DFF29F"/>
    <w:rsid w:val="11EF697D"/>
    <w:rsid w:val="11EF9129"/>
    <w:rsid w:val="120F63D9"/>
    <w:rsid w:val="12121414"/>
    <w:rsid w:val="12166147"/>
    <w:rsid w:val="12212D57"/>
    <w:rsid w:val="12220ECE"/>
    <w:rsid w:val="12382D65"/>
    <w:rsid w:val="123E69CB"/>
    <w:rsid w:val="123E9204"/>
    <w:rsid w:val="1244AAB7"/>
    <w:rsid w:val="1246B0AE"/>
    <w:rsid w:val="1246F798"/>
    <w:rsid w:val="12578ECA"/>
    <w:rsid w:val="126A5839"/>
    <w:rsid w:val="126DCAEB"/>
    <w:rsid w:val="1270102A"/>
    <w:rsid w:val="1270A518"/>
    <w:rsid w:val="1273B308"/>
    <w:rsid w:val="128BD3E9"/>
    <w:rsid w:val="129E112D"/>
    <w:rsid w:val="12A0D1E2"/>
    <w:rsid w:val="12A4FC51"/>
    <w:rsid w:val="12A7F5D6"/>
    <w:rsid w:val="12D15974"/>
    <w:rsid w:val="12DF4A83"/>
    <w:rsid w:val="12EEEFE3"/>
    <w:rsid w:val="12EFECCA"/>
    <w:rsid w:val="12F2F7F3"/>
    <w:rsid w:val="13056142"/>
    <w:rsid w:val="131ADF7D"/>
    <w:rsid w:val="13290023"/>
    <w:rsid w:val="133316CA"/>
    <w:rsid w:val="133B421C"/>
    <w:rsid w:val="133D4E34"/>
    <w:rsid w:val="13412D07"/>
    <w:rsid w:val="135941A6"/>
    <w:rsid w:val="135A87E8"/>
    <w:rsid w:val="136D02E1"/>
    <w:rsid w:val="13917FBD"/>
    <w:rsid w:val="13941356"/>
    <w:rsid w:val="1396B055"/>
    <w:rsid w:val="13995C59"/>
    <w:rsid w:val="139B7C09"/>
    <w:rsid w:val="13A0CEC4"/>
    <w:rsid w:val="13A9DA74"/>
    <w:rsid w:val="13C57F2E"/>
    <w:rsid w:val="13CD6BBE"/>
    <w:rsid w:val="13D0546B"/>
    <w:rsid w:val="13DE5750"/>
    <w:rsid w:val="13E02D6C"/>
    <w:rsid w:val="13E07B18"/>
    <w:rsid w:val="13E44F74"/>
    <w:rsid w:val="13FB60E8"/>
    <w:rsid w:val="1403233F"/>
    <w:rsid w:val="14032F20"/>
    <w:rsid w:val="1413415D"/>
    <w:rsid w:val="1429064B"/>
    <w:rsid w:val="145E387A"/>
    <w:rsid w:val="145F8F10"/>
    <w:rsid w:val="1460ED1B"/>
    <w:rsid w:val="146280C0"/>
    <w:rsid w:val="146A3F5F"/>
    <w:rsid w:val="1479F825"/>
    <w:rsid w:val="147A901A"/>
    <w:rsid w:val="147D3146"/>
    <w:rsid w:val="147D66B2"/>
    <w:rsid w:val="149265EE"/>
    <w:rsid w:val="14AEB36F"/>
    <w:rsid w:val="14B64560"/>
    <w:rsid w:val="14C60C3B"/>
    <w:rsid w:val="14C6AEBE"/>
    <w:rsid w:val="14DA6E67"/>
    <w:rsid w:val="14DF63A3"/>
    <w:rsid w:val="15095868"/>
    <w:rsid w:val="15202C5B"/>
    <w:rsid w:val="152881C1"/>
    <w:rsid w:val="153453CA"/>
    <w:rsid w:val="1554DB3F"/>
    <w:rsid w:val="157A50EC"/>
    <w:rsid w:val="157E985A"/>
    <w:rsid w:val="1583CE01"/>
    <w:rsid w:val="158B658F"/>
    <w:rsid w:val="158EABC1"/>
    <w:rsid w:val="15905366"/>
    <w:rsid w:val="159FB790"/>
    <w:rsid w:val="15A62267"/>
    <w:rsid w:val="15A891D6"/>
    <w:rsid w:val="15A8A612"/>
    <w:rsid w:val="15AFF62B"/>
    <w:rsid w:val="15AFF76E"/>
    <w:rsid w:val="15BB96DF"/>
    <w:rsid w:val="15C242A5"/>
    <w:rsid w:val="15C879C3"/>
    <w:rsid w:val="15CDAEBA"/>
    <w:rsid w:val="15CF2E13"/>
    <w:rsid w:val="16096668"/>
    <w:rsid w:val="162BDB5C"/>
    <w:rsid w:val="162D4F49"/>
    <w:rsid w:val="16421D05"/>
    <w:rsid w:val="16468697"/>
    <w:rsid w:val="1646C759"/>
    <w:rsid w:val="164CE5F2"/>
    <w:rsid w:val="16584018"/>
    <w:rsid w:val="16687D43"/>
    <w:rsid w:val="168B0308"/>
    <w:rsid w:val="16DB4CDC"/>
    <w:rsid w:val="16E0D4BE"/>
    <w:rsid w:val="16E6BBEC"/>
    <w:rsid w:val="16EDB648"/>
    <w:rsid w:val="16F0ABA0"/>
    <w:rsid w:val="16F7904F"/>
    <w:rsid w:val="170BC113"/>
    <w:rsid w:val="171648BC"/>
    <w:rsid w:val="1743017B"/>
    <w:rsid w:val="174AE701"/>
    <w:rsid w:val="1776358F"/>
    <w:rsid w:val="1784A55B"/>
    <w:rsid w:val="17929C37"/>
    <w:rsid w:val="1799AC27"/>
    <w:rsid w:val="17A828CA"/>
    <w:rsid w:val="17BF0E0C"/>
    <w:rsid w:val="17C256E1"/>
    <w:rsid w:val="17CADCBE"/>
    <w:rsid w:val="17D1BCEE"/>
    <w:rsid w:val="17D2441E"/>
    <w:rsid w:val="17DDED66"/>
    <w:rsid w:val="17DE7618"/>
    <w:rsid w:val="17E53A12"/>
    <w:rsid w:val="17E78C79"/>
    <w:rsid w:val="17F1323D"/>
    <w:rsid w:val="180EAB6D"/>
    <w:rsid w:val="1816EF9E"/>
    <w:rsid w:val="181BEC80"/>
    <w:rsid w:val="18353FAB"/>
    <w:rsid w:val="183E528A"/>
    <w:rsid w:val="185394A1"/>
    <w:rsid w:val="1855D2FD"/>
    <w:rsid w:val="18678A79"/>
    <w:rsid w:val="18746113"/>
    <w:rsid w:val="18753C5C"/>
    <w:rsid w:val="188F9EF7"/>
    <w:rsid w:val="18BAE7C5"/>
    <w:rsid w:val="18C6FF59"/>
    <w:rsid w:val="18CF653E"/>
    <w:rsid w:val="18D66D8F"/>
    <w:rsid w:val="18F4430B"/>
    <w:rsid w:val="190D42FB"/>
    <w:rsid w:val="1919C207"/>
    <w:rsid w:val="191EA26E"/>
    <w:rsid w:val="1926EFF9"/>
    <w:rsid w:val="19618403"/>
    <w:rsid w:val="196BCAFA"/>
    <w:rsid w:val="19720F77"/>
    <w:rsid w:val="1977D82E"/>
    <w:rsid w:val="19847636"/>
    <w:rsid w:val="19858459"/>
    <w:rsid w:val="1988C9DB"/>
    <w:rsid w:val="19901F7E"/>
    <w:rsid w:val="19A703E6"/>
    <w:rsid w:val="19B9D24F"/>
    <w:rsid w:val="19C20395"/>
    <w:rsid w:val="19C4901B"/>
    <w:rsid w:val="19C8832A"/>
    <w:rsid w:val="19D2DAE6"/>
    <w:rsid w:val="19EB1BCF"/>
    <w:rsid w:val="19FAA9BA"/>
    <w:rsid w:val="19FE26BB"/>
    <w:rsid w:val="1A1156F9"/>
    <w:rsid w:val="1A26BE9F"/>
    <w:rsid w:val="1A291258"/>
    <w:rsid w:val="1A2CC2A4"/>
    <w:rsid w:val="1A30BC95"/>
    <w:rsid w:val="1A30F324"/>
    <w:rsid w:val="1A30F9B4"/>
    <w:rsid w:val="1A36D864"/>
    <w:rsid w:val="1A3F97CB"/>
    <w:rsid w:val="1A47AC84"/>
    <w:rsid w:val="1A4D3B90"/>
    <w:rsid w:val="1A636FE2"/>
    <w:rsid w:val="1A66CD18"/>
    <w:rsid w:val="1A7B75DE"/>
    <w:rsid w:val="1A80F00A"/>
    <w:rsid w:val="1A8282E1"/>
    <w:rsid w:val="1A8B2EC7"/>
    <w:rsid w:val="1A8F5641"/>
    <w:rsid w:val="1A9926AB"/>
    <w:rsid w:val="1A9BAB3E"/>
    <w:rsid w:val="1AA31DC0"/>
    <w:rsid w:val="1AA40D2D"/>
    <w:rsid w:val="1AAA23E8"/>
    <w:rsid w:val="1AB4DAE1"/>
    <w:rsid w:val="1AD3C2C8"/>
    <w:rsid w:val="1AEAEEDD"/>
    <w:rsid w:val="1AF8EF1A"/>
    <w:rsid w:val="1B0711B6"/>
    <w:rsid w:val="1B097DFC"/>
    <w:rsid w:val="1B1C2386"/>
    <w:rsid w:val="1B280219"/>
    <w:rsid w:val="1B32958F"/>
    <w:rsid w:val="1B330273"/>
    <w:rsid w:val="1B50E350"/>
    <w:rsid w:val="1B529CA5"/>
    <w:rsid w:val="1B6587C3"/>
    <w:rsid w:val="1B6EA68C"/>
    <w:rsid w:val="1B7F37B7"/>
    <w:rsid w:val="1B88ACC3"/>
    <w:rsid w:val="1B8BE633"/>
    <w:rsid w:val="1B93D456"/>
    <w:rsid w:val="1B9E371F"/>
    <w:rsid w:val="1BA2E0FB"/>
    <w:rsid w:val="1BC0E97C"/>
    <w:rsid w:val="1BF60617"/>
    <w:rsid w:val="1C0A38A1"/>
    <w:rsid w:val="1C1111F7"/>
    <w:rsid w:val="1C138328"/>
    <w:rsid w:val="1C13D21A"/>
    <w:rsid w:val="1C1CFE07"/>
    <w:rsid w:val="1C2C3902"/>
    <w:rsid w:val="1C2EF6A4"/>
    <w:rsid w:val="1C327461"/>
    <w:rsid w:val="1C385F08"/>
    <w:rsid w:val="1C52A7AF"/>
    <w:rsid w:val="1C5CB198"/>
    <w:rsid w:val="1C69D5BB"/>
    <w:rsid w:val="1C70E754"/>
    <w:rsid w:val="1C7CF003"/>
    <w:rsid w:val="1C872AA3"/>
    <w:rsid w:val="1C9A06A7"/>
    <w:rsid w:val="1C9B81EA"/>
    <w:rsid w:val="1CC476B6"/>
    <w:rsid w:val="1CC70B7D"/>
    <w:rsid w:val="1CC76E50"/>
    <w:rsid w:val="1CD8B71C"/>
    <w:rsid w:val="1CE1B998"/>
    <w:rsid w:val="1CEA7588"/>
    <w:rsid w:val="1CEE1A3C"/>
    <w:rsid w:val="1CF1728E"/>
    <w:rsid w:val="1D0537D9"/>
    <w:rsid w:val="1D123DF0"/>
    <w:rsid w:val="1D2E7523"/>
    <w:rsid w:val="1D2FBBB2"/>
    <w:rsid w:val="1D305A86"/>
    <w:rsid w:val="1D476B22"/>
    <w:rsid w:val="1D48CC17"/>
    <w:rsid w:val="1D4C9785"/>
    <w:rsid w:val="1D5AB384"/>
    <w:rsid w:val="1D5C49B9"/>
    <w:rsid w:val="1D646366"/>
    <w:rsid w:val="1D6A47B0"/>
    <w:rsid w:val="1D6D98FF"/>
    <w:rsid w:val="1D7548DD"/>
    <w:rsid w:val="1D77DA25"/>
    <w:rsid w:val="1D7CEC04"/>
    <w:rsid w:val="1DA101CC"/>
    <w:rsid w:val="1DA8ACFA"/>
    <w:rsid w:val="1DB35869"/>
    <w:rsid w:val="1DBC1673"/>
    <w:rsid w:val="1DC2145B"/>
    <w:rsid w:val="1DE256B4"/>
    <w:rsid w:val="1DECE665"/>
    <w:rsid w:val="1E0183F7"/>
    <w:rsid w:val="1E0B1C9E"/>
    <w:rsid w:val="1E11F12B"/>
    <w:rsid w:val="1E1B0D83"/>
    <w:rsid w:val="1E2F6B52"/>
    <w:rsid w:val="1E4DB397"/>
    <w:rsid w:val="1E518D90"/>
    <w:rsid w:val="1E596FC2"/>
    <w:rsid w:val="1E613458"/>
    <w:rsid w:val="1E68EE6E"/>
    <w:rsid w:val="1E6F35F0"/>
    <w:rsid w:val="1E7A7378"/>
    <w:rsid w:val="1E7F77B5"/>
    <w:rsid w:val="1E859F00"/>
    <w:rsid w:val="1E86CDDD"/>
    <w:rsid w:val="1E875471"/>
    <w:rsid w:val="1E8B6CD3"/>
    <w:rsid w:val="1EA559DC"/>
    <w:rsid w:val="1EADDA11"/>
    <w:rsid w:val="1ED3C4A1"/>
    <w:rsid w:val="1EDA97C8"/>
    <w:rsid w:val="1EE65EF3"/>
    <w:rsid w:val="1EE68802"/>
    <w:rsid w:val="1EEEC727"/>
    <w:rsid w:val="1F07052F"/>
    <w:rsid w:val="1F081157"/>
    <w:rsid w:val="1F0ADAC9"/>
    <w:rsid w:val="1F1CB697"/>
    <w:rsid w:val="1F30E092"/>
    <w:rsid w:val="1F3898D9"/>
    <w:rsid w:val="1F3F3146"/>
    <w:rsid w:val="1F424244"/>
    <w:rsid w:val="1F4391E2"/>
    <w:rsid w:val="1F446C40"/>
    <w:rsid w:val="1F4B4375"/>
    <w:rsid w:val="1F4FF4E6"/>
    <w:rsid w:val="1F5AA6B6"/>
    <w:rsid w:val="1F67EEF9"/>
    <w:rsid w:val="1F6CEDCC"/>
    <w:rsid w:val="1F768EE3"/>
    <w:rsid w:val="1F783D0A"/>
    <w:rsid w:val="1F801750"/>
    <w:rsid w:val="1FA2524B"/>
    <w:rsid w:val="1FA29EE7"/>
    <w:rsid w:val="1FA9A9A7"/>
    <w:rsid w:val="1FB9C493"/>
    <w:rsid w:val="1FDDBDF6"/>
    <w:rsid w:val="1FE1477C"/>
    <w:rsid w:val="1FE4A861"/>
    <w:rsid w:val="1FED5428"/>
    <w:rsid w:val="1FEEE77F"/>
    <w:rsid w:val="1FF0C89A"/>
    <w:rsid w:val="201ABA6D"/>
    <w:rsid w:val="20430000"/>
    <w:rsid w:val="204ECE50"/>
    <w:rsid w:val="20542757"/>
    <w:rsid w:val="20581244"/>
    <w:rsid w:val="2063DD1D"/>
    <w:rsid w:val="207AFB50"/>
    <w:rsid w:val="207C4CEC"/>
    <w:rsid w:val="20963545"/>
    <w:rsid w:val="209B1895"/>
    <w:rsid w:val="20A394B8"/>
    <w:rsid w:val="20AB7CA3"/>
    <w:rsid w:val="20BB1A1F"/>
    <w:rsid w:val="20BC0047"/>
    <w:rsid w:val="20BED484"/>
    <w:rsid w:val="20C25756"/>
    <w:rsid w:val="20F1C465"/>
    <w:rsid w:val="20F7BCEB"/>
    <w:rsid w:val="20FAA7AD"/>
    <w:rsid w:val="21125F44"/>
    <w:rsid w:val="2138A4E2"/>
    <w:rsid w:val="2150BD39"/>
    <w:rsid w:val="21553902"/>
    <w:rsid w:val="216060DA"/>
    <w:rsid w:val="21635504"/>
    <w:rsid w:val="2167ED89"/>
    <w:rsid w:val="2169A01D"/>
    <w:rsid w:val="21705030"/>
    <w:rsid w:val="217C1BBC"/>
    <w:rsid w:val="2185D42E"/>
    <w:rsid w:val="218C42B5"/>
    <w:rsid w:val="219998B6"/>
    <w:rsid w:val="21A4DEC8"/>
    <w:rsid w:val="21CA8BF5"/>
    <w:rsid w:val="21D955F1"/>
    <w:rsid w:val="22058DCD"/>
    <w:rsid w:val="220B2913"/>
    <w:rsid w:val="220C3641"/>
    <w:rsid w:val="220D6605"/>
    <w:rsid w:val="220FE43B"/>
    <w:rsid w:val="222854EE"/>
    <w:rsid w:val="223A2C9A"/>
    <w:rsid w:val="22436B27"/>
    <w:rsid w:val="22441A11"/>
    <w:rsid w:val="225D1B62"/>
    <w:rsid w:val="225FE475"/>
    <w:rsid w:val="226D3521"/>
    <w:rsid w:val="227516FB"/>
    <w:rsid w:val="22857FF4"/>
    <w:rsid w:val="228AF265"/>
    <w:rsid w:val="228FAB8F"/>
    <w:rsid w:val="22952FC4"/>
    <w:rsid w:val="229EB16E"/>
    <w:rsid w:val="22A172A7"/>
    <w:rsid w:val="22A5E3ED"/>
    <w:rsid w:val="22B36DD2"/>
    <w:rsid w:val="22BC000E"/>
    <w:rsid w:val="22D5831C"/>
    <w:rsid w:val="22EB14B0"/>
    <w:rsid w:val="22EE9ECA"/>
    <w:rsid w:val="22FBD32C"/>
    <w:rsid w:val="22FDFA39"/>
    <w:rsid w:val="23059217"/>
    <w:rsid w:val="231A0042"/>
    <w:rsid w:val="2323D59D"/>
    <w:rsid w:val="2326FC9F"/>
    <w:rsid w:val="2327AEB1"/>
    <w:rsid w:val="232D2E24"/>
    <w:rsid w:val="232F11AD"/>
    <w:rsid w:val="232FAF46"/>
    <w:rsid w:val="2337B8DC"/>
    <w:rsid w:val="2347E69B"/>
    <w:rsid w:val="235C0F2F"/>
    <w:rsid w:val="236C4204"/>
    <w:rsid w:val="2373214D"/>
    <w:rsid w:val="2377492A"/>
    <w:rsid w:val="238D6EC3"/>
    <w:rsid w:val="23900BC2"/>
    <w:rsid w:val="23AAEAC7"/>
    <w:rsid w:val="23AD035C"/>
    <w:rsid w:val="23ADF288"/>
    <w:rsid w:val="23B17522"/>
    <w:rsid w:val="23BD7BAC"/>
    <w:rsid w:val="23C3B226"/>
    <w:rsid w:val="23DFC366"/>
    <w:rsid w:val="24038762"/>
    <w:rsid w:val="240E9F49"/>
    <w:rsid w:val="24136CF4"/>
    <w:rsid w:val="242914E2"/>
    <w:rsid w:val="243F4006"/>
    <w:rsid w:val="24452F5C"/>
    <w:rsid w:val="244C5B78"/>
    <w:rsid w:val="246DD56F"/>
    <w:rsid w:val="247E693C"/>
    <w:rsid w:val="24B2747F"/>
    <w:rsid w:val="24B3BC7E"/>
    <w:rsid w:val="24B94B53"/>
    <w:rsid w:val="24C37F12"/>
    <w:rsid w:val="24D6056E"/>
    <w:rsid w:val="24E04BE6"/>
    <w:rsid w:val="24E29E1A"/>
    <w:rsid w:val="24E4DB1C"/>
    <w:rsid w:val="24FABD65"/>
    <w:rsid w:val="251EF4D4"/>
    <w:rsid w:val="252FEEFE"/>
    <w:rsid w:val="253948AB"/>
    <w:rsid w:val="2558F027"/>
    <w:rsid w:val="256F8B9C"/>
    <w:rsid w:val="25703687"/>
    <w:rsid w:val="2580A408"/>
    <w:rsid w:val="25978537"/>
    <w:rsid w:val="2598B6ED"/>
    <w:rsid w:val="25ACB7BD"/>
    <w:rsid w:val="25B80A9B"/>
    <w:rsid w:val="25CA0AD8"/>
    <w:rsid w:val="25E5D067"/>
    <w:rsid w:val="25FF61B4"/>
    <w:rsid w:val="260FA046"/>
    <w:rsid w:val="2617EAAF"/>
    <w:rsid w:val="2631B4CE"/>
    <w:rsid w:val="2637B55B"/>
    <w:rsid w:val="2645999F"/>
    <w:rsid w:val="265FB288"/>
    <w:rsid w:val="266F599E"/>
    <w:rsid w:val="26998A44"/>
    <w:rsid w:val="26BA5580"/>
    <w:rsid w:val="26BCDC67"/>
    <w:rsid w:val="26BF9D3A"/>
    <w:rsid w:val="26C0EAB0"/>
    <w:rsid w:val="26D085AC"/>
    <w:rsid w:val="26D3C853"/>
    <w:rsid w:val="26EB00E5"/>
    <w:rsid w:val="26F5251B"/>
    <w:rsid w:val="26F6E626"/>
    <w:rsid w:val="2700E505"/>
    <w:rsid w:val="27176428"/>
    <w:rsid w:val="273B7469"/>
    <w:rsid w:val="2740A644"/>
    <w:rsid w:val="276105E9"/>
    <w:rsid w:val="2767A963"/>
    <w:rsid w:val="27824B9D"/>
    <w:rsid w:val="2786DEF5"/>
    <w:rsid w:val="2794612A"/>
    <w:rsid w:val="27A08669"/>
    <w:rsid w:val="27ABF03E"/>
    <w:rsid w:val="27AD049A"/>
    <w:rsid w:val="27AF0C73"/>
    <w:rsid w:val="27B04FFB"/>
    <w:rsid w:val="27BBB24E"/>
    <w:rsid w:val="27DA1356"/>
    <w:rsid w:val="27E6F5C7"/>
    <w:rsid w:val="27F47DF8"/>
    <w:rsid w:val="283B433D"/>
    <w:rsid w:val="283E61C9"/>
    <w:rsid w:val="2854A6F3"/>
    <w:rsid w:val="285BBC69"/>
    <w:rsid w:val="285C200F"/>
    <w:rsid w:val="28C58D92"/>
    <w:rsid w:val="28DC76A5"/>
    <w:rsid w:val="28E11B28"/>
    <w:rsid w:val="28E396A0"/>
    <w:rsid w:val="28FA4E19"/>
    <w:rsid w:val="290A876B"/>
    <w:rsid w:val="29291FE1"/>
    <w:rsid w:val="293B453A"/>
    <w:rsid w:val="2952F84A"/>
    <w:rsid w:val="29760E1E"/>
    <w:rsid w:val="298FD578"/>
    <w:rsid w:val="2991DBA0"/>
    <w:rsid w:val="29960624"/>
    <w:rsid w:val="29CD3C03"/>
    <w:rsid w:val="29CF4CB2"/>
    <w:rsid w:val="29D86AD3"/>
    <w:rsid w:val="29E33138"/>
    <w:rsid w:val="29E3A1AA"/>
    <w:rsid w:val="29E9CC58"/>
    <w:rsid w:val="2A016826"/>
    <w:rsid w:val="2A0832CC"/>
    <w:rsid w:val="2A0E4EDE"/>
    <w:rsid w:val="2A1ACD33"/>
    <w:rsid w:val="2A1D46AB"/>
    <w:rsid w:val="2A26D566"/>
    <w:rsid w:val="2A50E9F8"/>
    <w:rsid w:val="2A784706"/>
    <w:rsid w:val="2A7D63B1"/>
    <w:rsid w:val="2A8194F6"/>
    <w:rsid w:val="2A8F76F3"/>
    <w:rsid w:val="2A93E92D"/>
    <w:rsid w:val="2A965B25"/>
    <w:rsid w:val="2AA92FC4"/>
    <w:rsid w:val="2ACAC9A9"/>
    <w:rsid w:val="2ACF9C55"/>
    <w:rsid w:val="2ADB5548"/>
    <w:rsid w:val="2AE779B9"/>
    <w:rsid w:val="2AEE2BDF"/>
    <w:rsid w:val="2AEFE2EE"/>
    <w:rsid w:val="2B0C1C08"/>
    <w:rsid w:val="2B1DED57"/>
    <w:rsid w:val="2B2D6BA2"/>
    <w:rsid w:val="2B385670"/>
    <w:rsid w:val="2B3AA377"/>
    <w:rsid w:val="2B518AE9"/>
    <w:rsid w:val="2B545243"/>
    <w:rsid w:val="2B6D9458"/>
    <w:rsid w:val="2B6DAA1D"/>
    <w:rsid w:val="2B7640DB"/>
    <w:rsid w:val="2B844262"/>
    <w:rsid w:val="2B934D2D"/>
    <w:rsid w:val="2B945B4A"/>
    <w:rsid w:val="2B9AB918"/>
    <w:rsid w:val="2BABA3DD"/>
    <w:rsid w:val="2BAC684C"/>
    <w:rsid w:val="2BAFE84D"/>
    <w:rsid w:val="2BBAD04A"/>
    <w:rsid w:val="2BBBF6C4"/>
    <w:rsid w:val="2BBD08FA"/>
    <w:rsid w:val="2BE5AFE8"/>
    <w:rsid w:val="2BE7CBA5"/>
    <w:rsid w:val="2BF72CA1"/>
    <w:rsid w:val="2BF94539"/>
    <w:rsid w:val="2C385AE5"/>
    <w:rsid w:val="2C417B9D"/>
    <w:rsid w:val="2C547864"/>
    <w:rsid w:val="2C6450B9"/>
    <w:rsid w:val="2C6CA3F3"/>
    <w:rsid w:val="2C72B7B5"/>
    <w:rsid w:val="2C799F88"/>
    <w:rsid w:val="2C7C035B"/>
    <w:rsid w:val="2C7CA20B"/>
    <w:rsid w:val="2C8BB34F"/>
    <w:rsid w:val="2C9484C4"/>
    <w:rsid w:val="2C9CD14D"/>
    <w:rsid w:val="2C9D4329"/>
    <w:rsid w:val="2CB3FDE3"/>
    <w:rsid w:val="2CC1015F"/>
    <w:rsid w:val="2CCF684D"/>
    <w:rsid w:val="2CD6396F"/>
    <w:rsid w:val="2CE9B0BC"/>
    <w:rsid w:val="2CF58857"/>
    <w:rsid w:val="2D023DB5"/>
    <w:rsid w:val="2D056842"/>
    <w:rsid w:val="2D07DC6D"/>
    <w:rsid w:val="2D24423C"/>
    <w:rsid w:val="2D2BE511"/>
    <w:rsid w:val="2D527016"/>
    <w:rsid w:val="2D636489"/>
    <w:rsid w:val="2D64A3E2"/>
    <w:rsid w:val="2D682244"/>
    <w:rsid w:val="2D770C4C"/>
    <w:rsid w:val="2D7E54C8"/>
    <w:rsid w:val="2D807956"/>
    <w:rsid w:val="2D866089"/>
    <w:rsid w:val="2D958304"/>
    <w:rsid w:val="2D9717E0"/>
    <w:rsid w:val="2DA3AC80"/>
    <w:rsid w:val="2DAF1E8E"/>
    <w:rsid w:val="2DC197D0"/>
    <w:rsid w:val="2DC34CA2"/>
    <w:rsid w:val="2DD834F3"/>
    <w:rsid w:val="2DDAB422"/>
    <w:rsid w:val="2DDD3AEC"/>
    <w:rsid w:val="2E2FD956"/>
    <w:rsid w:val="2E362C27"/>
    <w:rsid w:val="2E369B5E"/>
    <w:rsid w:val="2E3B41CD"/>
    <w:rsid w:val="2E4844BE"/>
    <w:rsid w:val="2E4982CA"/>
    <w:rsid w:val="2E86B8C4"/>
    <w:rsid w:val="2E896F4D"/>
    <w:rsid w:val="2E916221"/>
    <w:rsid w:val="2EA91F61"/>
    <w:rsid w:val="2EC5A85C"/>
    <w:rsid w:val="2ECD549D"/>
    <w:rsid w:val="2ED4D949"/>
    <w:rsid w:val="2EE74D55"/>
    <w:rsid w:val="2EEB1F7C"/>
    <w:rsid w:val="2F0CF3B9"/>
    <w:rsid w:val="2F2D459B"/>
    <w:rsid w:val="2F483A99"/>
    <w:rsid w:val="2F55E990"/>
    <w:rsid w:val="2F5C9286"/>
    <w:rsid w:val="2F661321"/>
    <w:rsid w:val="2F67A255"/>
    <w:rsid w:val="2F6B6493"/>
    <w:rsid w:val="2F6D8BF1"/>
    <w:rsid w:val="2F7273BF"/>
    <w:rsid w:val="2F730664"/>
    <w:rsid w:val="2F770449"/>
    <w:rsid w:val="2F83417E"/>
    <w:rsid w:val="2F8C94DA"/>
    <w:rsid w:val="2F9986E8"/>
    <w:rsid w:val="2F9D6ECC"/>
    <w:rsid w:val="2F9FA412"/>
    <w:rsid w:val="2FB40418"/>
    <w:rsid w:val="2FE2E512"/>
    <w:rsid w:val="2FEEBC80"/>
    <w:rsid w:val="2FF00FD5"/>
    <w:rsid w:val="2FF0BD26"/>
    <w:rsid w:val="3001E8BA"/>
    <w:rsid w:val="300E9F31"/>
    <w:rsid w:val="3013EC1F"/>
    <w:rsid w:val="301C4A55"/>
    <w:rsid w:val="302D3282"/>
    <w:rsid w:val="30312133"/>
    <w:rsid w:val="30320FA8"/>
    <w:rsid w:val="3044A755"/>
    <w:rsid w:val="304797AC"/>
    <w:rsid w:val="3050265F"/>
    <w:rsid w:val="3055445C"/>
    <w:rsid w:val="3055F713"/>
    <w:rsid w:val="30572AEC"/>
    <w:rsid w:val="306012CE"/>
    <w:rsid w:val="3064BDE9"/>
    <w:rsid w:val="306D4A0E"/>
    <w:rsid w:val="30714635"/>
    <w:rsid w:val="30794897"/>
    <w:rsid w:val="307EA9DC"/>
    <w:rsid w:val="307F7E64"/>
    <w:rsid w:val="308EE7DC"/>
    <w:rsid w:val="3093C233"/>
    <w:rsid w:val="309DDE59"/>
    <w:rsid w:val="30A02F65"/>
    <w:rsid w:val="30C56968"/>
    <w:rsid w:val="30C9717D"/>
    <w:rsid w:val="30F46E0C"/>
    <w:rsid w:val="31093693"/>
    <w:rsid w:val="310B4202"/>
    <w:rsid w:val="310D2341"/>
    <w:rsid w:val="3112D4AA"/>
    <w:rsid w:val="312B2103"/>
    <w:rsid w:val="317FC010"/>
    <w:rsid w:val="31838D74"/>
    <w:rsid w:val="3195560E"/>
    <w:rsid w:val="319CAD26"/>
    <w:rsid w:val="31A45AFB"/>
    <w:rsid w:val="31A7F3A8"/>
    <w:rsid w:val="31AD46DC"/>
    <w:rsid w:val="31B723E6"/>
    <w:rsid w:val="31B845B6"/>
    <w:rsid w:val="31CB8197"/>
    <w:rsid w:val="31E34FA9"/>
    <w:rsid w:val="31EC8991"/>
    <w:rsid w:val="31F240ED"/>
    <w:rsid w:val="3203E0B6"/>
    <w:rsid w:val="320A24DA"/>
    <w:rsid w:val="3210BC19"/>
    <w:rsid w:val="3210F341"/>
    <w:rsid w:val="321AB426"/>
    <w:rsid w:val="326F9BAF"/>
    <w:rsid w:val="3270B47A"/>
    <w:rsid w:val="32B32EED"/>
    <w:rsid w:val="32B65DBB"/>
    <w:rsid w:val="32C14E64"/>
    <w:rsid w:val="32CBFBE4"/>
    <w:rsid w:val="32D03583"/>
    <w:rsid w:val="32F154FA"/>
    <w:rsid w:val="330590ED"/>
    <w:rsid w:val="330741D5"/>
    <w:rsid w:val="330EDC0F"/>
    <w:rsid w:val="331641CF"/>
    <w:rsid w:val="333AFFC1"/>
    <w:rsid w:val="333D2A64"/>
    <w:rsid w:val="333EEDD1"/>
    <w:rsid w:val="336054FB"/>
    <w:rsid w:val="33725E1B"/>
    <w:rsid w:val="3384C876"/>
    <w:rsid w:val="3386A9A0"/>
    <w:rsid w:val="338E7C2E"/>
    <w:rsid w:val="33AEE548"/>
    <w:rsid w:val="33B237F5"/>
    <w:rsid w:val="33B66251"/>
    <w:rsid w:val="33CA718C"/>
    <w:rsid w:val="33F4B641"/>
    <w:rsid w:val="33FE1A49"/>
    <w:rsid w:val="3415881C"/>
    <w:rsid w:val="34183D67"/>
    <w:rsid w:val="3423899E"/>
    <w:rsid w:val="3430CA1B"/>
    <w:rsid w:val="343DD86B"/>
    <w:rsid w:val="34443DBC"/>
    <w:rsid w:val="34446F85"/>
    <w:rsid w:val="34493C7B"/>
    <w:rsid w:val="344A756C"/>
    <w:rsid w:val="3453400F"/>
    <w:rsid w:val="3460FF70"/>
    <w:rsid w:val="34628756"/>
    <w:rsid w:val="3462FF90"/>
    <w:rsid w:val="3473B728"/>
    <w:rsid w:val="349AC826"/>
    <w:rsid w:val="34A22337"/>
    <w:rsid w:val="34C15961"/>
    <w:rsid w:val="34C242F0"/>
    <w:rsid w:val="34CD98E3"/>
    <w:rsid w:val="34EA2514"/>
    <w:rsid w:val="34EDF16D"/>
    <w:rsid w:val="34EFDF2A"/>
    <w:rsid w:val="34FC5F18"/>
    <w:rsid w:val="3516F961"/>
    <w:rsid w:val="353ABE66"/>
    <w:rsid w:val="3545E14F"/>
    <w:rsid w:val="3551E5FB"/>
    <w:rsid w:val="3564584F"/>
    <w:rsid w:val="357434E8"/>
    <w:rsid w:val="35749404"/>
    <w:rsid w:val="357CDFD7"/>
    <w:rsid w:val="358CC3E3"/>
    <w:rsid w:val="359662B8"/>
    <w:rsid w:val="359B2C92"/>
    <w:rsid w:val="35B893DD"/>
    <w:rsid w:val="35BB536E"/>
    <w:rsid w:val="35E6D31A"/>
    <w:rsid w:val="35FF8B98"/>
    <w:rsid w:val="360E44CA"/>
    <w:rsid w:val="36238803"/>
    <w:rsid w:val="362A29C8"/>
    <w:rsid w:val="3642950C"/>
    <w:rsid w:val="3657C26F"/>
    <w:rsid w:val="366CA153"/>
    <w:rsid w:val="36795542"/>
    <w:rsid w:val="3682BCD5"/>
    <w:rsid w:val="36857A84"/>
    <w:rsid w:val="36870F7E"/>
    <w:rsid w:val="368CE7AF"/>
    <w:rsid w:val="36903CFD"/>
    <w:rsid w:val="36A648AC"/>
    <w:rsid w:val="36AABD0E"/>
    <w:rsid w:val="36D68EC7"/>
    <w:rsid w:val="36D8D78F"/>
    <w:rsid w:val="36F686B4"/>
    <w:rsid w:val="36FFAEC0"/>
    <w:rsid w:val="37162468"/>
    <w:rsid w:val="371CFCAE"/>
    <w:rsid w:val="372853BE"/>
    <w:rsid w:val="372FD6D2"/>
    <w:rsid w:val="3730CF2C"/>
    <w:rsid w:val="374FDE29"/>
    <w:rsid w:val="37521B44"/>
    <w:rsid w:val="375E0EF1"/>
    <w:rsid w:val="375E338D"/>
    <w:rsid w:val="37628CFA"/>
    <w:rsid w:val="376329AD"/>
    <w:rsid w:val="37686498"/>
    <w:rsid w:val="378D213D"/>
    <w:rsid w:val="379347B2"/>
    <w:rsid w:val="379680EE"/>
    <w:rsid w:val="37C3491F"/>
    <w:rsid w:val="37D38E7E"/>
    <w:rsid w:val="37D527E6"/>
    <w:rsid w:val="37D88602"/>
    <w:rsid w:val="380CE2E8"/>
    <w:rsid w:val="381CE623"/>
    <w:rsid w:val="38276538"/>
    <w:rsid w:val="382C5F03"/>
    <w:rsid w:val="382D7495"/>
    <w:rsid w:val="382EF5DB"/>
    <w:rsid w:val="385E126F"/>
    <w:rsid w:val="386A45BA"/>
    <w:rsid w:val="386A80E0"/>
    <w:rsid w:val="386ADD39"/>
    <w:rsid w:val="38B9D815"/>
    <w:rsid w:val="38D3A115"/>
    <w:rsid w:val="38ED3749"/>
    <w:rsid w:val="38FC6D1D"/>
    <w:rsid w:val="3914B853"/>
    <w:rsid w:val="391DCA46"/>
    <w:rsid w:val="3927E6A5"/>
    <w:rsid w:val="392D8CA2"/>
    <w:rsid w:val="39309887"/>
    <w:rsid w:val="3937ACEB"/>
    <w:rsid w:val="3942B7AE"/>
    <w:rsid w:val="39528A91"/>
    <w:rsid w:val="3952A7C0"/>
    <w:rsid w:val="3953BD51"/>
    <w:rsid w:val="39565CB2"/>
    <w:rsid w:val="39728E67"/>
    <w:rsid w:val="3976B005"/>
    <w:rsid w:val="39935571"/>
    <w:rsid w:val="3994D0C5"/>
    <w:rsid w:val="39B8B684"/>
    <w:rsid w:val="39BD53C5"/>
    <w:rsid w:val="39BF7688"/>
    <w:rsid w:val="39C814A6"/>
    <w:rsid w:val="39E4C3BA"/>
    <w:rsid w:val="39EEE33E"/>
    <w:rsid w:val="39F52FA8"/>
    <w:rsid w:val="3A02D7AB"/>
    <w:rsid w:val="3A0A293D"/>
    <w:rsid w:val="3A0A43F0"/>
    <w:rsid w:val="3A262A36"/>
    <w:rsid w:val="3A3EC7F6"/>
    <w:rsid w:val="3A4025D8"/>
    <w:rsid w:val="3A434766"/>
    <w:rsid w:val="3A4F5FF1"/>
    <w:rsid w:val="3A62546D"/>
    <w:rsid w:val="3A6DDF7D"/>
    <w:rsid w:val="3A6E531A"/>
    <w:rsid w:val="3A847D9B"/>
    <w:rsid w:val="3A880F30"/>
    <w:rsid w:val="3A8961B9"/>
    <w:rsid w:val="3AA144B4"/>
    <w:rsid w:val="3AA62288"/>
    <w:rsid w:val="3AB392EE"/>
    <w:rsid w:val="3AC62150"/>
    <w:rsid w:val="3AC8803A"/>
    <w:rsid w:val="3ACEE9F5"/>
    <w:rsid w:val="3AD69FBF"/>
    <w:rsid w:val="3ADCA614"/>
    <w:rsid w:val="3AE2448B"/>
    <w:rsid w:val="3AF92711"/>
    <w:rsid w:val="3B18740D"/>
    <w:rsid w:val="3B1E3029"/>
    <w:rsid w:val="3B29F4EC"/>
    <w:rsid w:val="3B3395C3"/>
    <w:rsid w:val="3B34BFF9"/>
    <w:rsid w:val="3B3FC34A"/>
    <w:rsid w:val="3B5DF9E1"/>
    <w:rsid w:val="3B69BC69"/>
    <w:rsid w:val="3BA7F117"/>
    <w:rsid w:val="3BAB7629"/>
    <w:rsid w:val="3BBBD4AC"/>
    <w:rsid w:val="3BD8F9A7"/>
    <w:rsid w:val="3BD98828"/>
    <w:rsid w:val="3BDF14F1"/>
    <w:rsid w:val="3BE51E2B"/>
    <w:rsid w:val="3BE6B974"/>
    <w:rsid w:val="3BF3183D"/>
    <w:rsid w:val="3BF62356"/>
    <w:rsid w:val="3C049D9D"/>
    <w:rsid w:val="3C103BE7"/>
    <w:rsid w:val="3C204DFC"/>
    <w:rsid w:val="3C3A0A91"/>
    <w:rsid w:val="3C3BDDD6"/>
    <w:rsid w:val="3C4395BC"/>
    <w:rsid w:val="3C575DAC"/>
    <w:rsid w:val="3C8BA64A"/>
    <w:rsid w:val="3C8BA7CB"/>
    <w:rsid w:val="3C92C85D"/>
    <w:rsid w:val="3CA07EB0"/>
    <w:rsid w:val="3CA09E95"/>
    <w:rsid w:val="3CB68E8A"/>
    <w:rsid w:val="3CC0C813"/>
    <w:rsid w:val="3CC3A97E"/>
    <w:rsid w:val="3CCA94F8"/>
    <w:rsid w:val="3CCFD1C6"/>
    <w:rsid w:val="3CD3F906"/>
    <w:rsid w:val="3D060A39"/>
    <w:rsid w:val="3D0D3CF9"/>
    <w:rsid w:val="3D1B8D9C"/>
    <w:rsid w:val="3D200A2F"/>
    <w:rsid w:val="3D45D04B"/>
    <w:rsid w:val="3D478D2B"/>
    <w:rsid w:val="3D4B0E78"/>
    <w:rsid w:val="3D55F71E"/>
    <w:rsid w:val="3D69CACF"/>
    <w:rsid w:val="3D75BCED"/>
    <w:rsid w:val="3D7A04DE"/>
    <w:rsid w:val="3D7BCABE"/>
    <w:rsid w:val="3D99DD18"/>
    <w:rsid w:val="3D9DB508"/>
    <w:rsid w:val="3DB07FB2"/>
    <w:rsid w:val="3DB49BE0"/>
    <w:rsid w:val="3DB6956E"/>
    <w:rsid w:val="3DBC1E5D"/>
    <w:rsid w:val="3DCF5982"/>
    <w:rsid w:val="3DE69D49"/>
    <w:rsid w:val="3DE72B55"/>
    <w:rsid w:val="3DEDEE64"/>
    <w:rsid w:val="3E06DBB2"/>
    <w:rsid w:val="3E1431C9"/>
    <w:rsid w:val="3E4EE9F9"/>
    <w:rsid w:val="3E6195AE"/>
    <w:rsid w:val="3E66DC0C"/>
    <w:rsid w:val="3E724A0C"/>
    <w:rsid w:val="3E746040"/>
    <w:rsid w:val="3E7B3926"/>
    <w:rsid w:val="3E7EAEFF"/>
    <w:rsid w:val="3E89AE25"/>
    <w:rsid w:val="3E9B6FE1"/>
    <w:rsid w:val="3EB0B4CC"/>
    <w:rsid w:val="3EB127D0"/>
    <w:rsid w:val="3EB607CF"/>
    <w:rsid w:val="3EC67B65"/>
    <w:rsid w:val="3EC8A0CB"/>
    <w:rsid w:val="3ED81F6F"/>
    <w:rsid w:val="3EF64C0C"/>
    <w:rsid w:val="3EFA7182"/>
    <w:rsid w:val="3F03B625"/>
    <w:rsid w:val="3F0BA7E8"/>
    <w:rsid w:val="3F1AFC30"/>
    <w:rsid w:val="3F1CC144"/>
    <w:rsid w:val="3F2265EF"/>
    <w:rsid w:val="3F3A3DA1"/>
    <w:rsid w:val="3F411113"/>
    <w:rsid w:val="3F48B396"/>
    <w:rsid w:val="3F4C73B4"/>
    <w:rsid w:val="3F63EC34"/>
    <w:rsid w:val="3F64064A"/>
    <w:rsid w:val="3F6A9390"/>
    <w:rsid w:val="3F6BF8E2"/>
    <w:rsid w:val="3F73056C"/>
    <w:rsid w:val="3F7808CA"/>
    <w:rsid w:val="3F7AC4EA"/>
    <w:rsid w:val="3F81A301"/>
    <w:rsid w:val="3F8E3DB3"/>
    <w:rsid w:val="3F912397"/>
    <w:rsid w:val="3F95F37A"/>
    <w:rsid w:val="3F9912F7"/>
    <w:rsid w:val="3FAAC3FD"/>
    <w:rsid w:val="3FB3ABE0"/>
    <w:rsid w:val="3FBD0799"/>
    <w:rsid w:val="3FC7F525"/>
    <w:rsid w:val="400DB368"/>
    <w:rsid w:val="40152BBD"/>
    <w:rsid w:val="401B9602"/>
    <w:rsid w:val="40353FA8"/>
    <w:rsid w:val="4053CA70"/>
    <w:rsid w:val="406493E0"/>
    <w:rsid w:val="406D859C"/>
    <w:rsid w:val="4071E725"/>
    <w:rsid w:val="40766737"/>
    <w:rsid w:val="407B457F"/>
    <w:rsid w:val="407E5FDE"/>
    <w:rsid w:val="4080F1F0"/>
    <w:rsid w:val="4084CA29"/>
    <w:rsid w:val="40A12B7A"/>
    <w:rsid w:val="40A4E1A0"/>
    <w:rsid w:val="40A9E25E"/>
    <w:rsid w:val="40AD6103"/>
    <w:rsid w:val="40AE5EB8"/>
    <w:rsid w:val="40B41271"/>
    <w:rsid w:val="40B49D87"/>
    <w:rsid w:val="40B7161E"/>
    <w:rsid w:val="40C3B1EA"/>
    <w:rsid w:val="40D9E5EB"/>
    <w:rsid w:val="40F6425B"/>
    <w:rsid w:val="40F9EFB2"/>
    <w:rsid w:val="410B11E6"/>
    <w:rsid w:val="4114941F"/>
    <w:rsid w:val="41210042"/>
    <w:rsid w:val="4130E5FA"/>
    <w:rsid w:val="4131AC5D"/>
    <w:rsid w:val="4147601E"/>
    <w:rsid w:val="415AFF26"/>
    <w:rsid w:val="415E817E"/>
    <w:rsid w:val="4171D3FF"/>
    <w:rsid w:val="4171FB53"/>
    <w:rsid w:val="4176F8FF"/>
    <w:rsid w:val="417C2CDF"/>
    <w:rsid w:val="4181BAA7"/>
    <w:rsid w:val="41981C79"/>
    <w:rsid w:val="41993670"/>
    <w:rsid w:val="41A2E342"/>
    <w:rsid w:val="41B066A0"/>
    <w:rsid w:val="41B37720"/>
    <w:rsid w:val="41CA88BB"/>
    <w:rsid w:val="41EC0C21"/>
    <w:rsid w:val="4222E6F2"/>
    <w:rsid w:val="4257FDCE"/>
    <w:rsid w:val="42828C68"/>
    <w:rsid w:val="42893F98"/>
    <w:rsid w:val="429AA336"/>
    <w:rsid w:val="42BD7A3E"/>
    <w:rsid w:val="42C6C0A7"/>
    <w:rsid w:val="42DC000E"/>
    <w:rsid w:val="42E264BF"/>
    <w:rsid w:val="42E7C6B2"/>
    <w:rsid w:val="42EB4596"/>
    <w:rsid w:val="42EE5A9D"/>
    <w:rsid w:val="43190623"/>
    <w:rsid w:val="432D1EE6"/>
    <w:rsid w:val="4348AFBB"/>
    <w:rsid w:val="434B3D54"/>
    <w:rsid w:val="436139F2"/>
    <w:rsid w:val="43757D93"/>
    <w:rsid w:val="439C6476"/>
    <w:rsid w:val="43B95A04"/>
    <w:rsid w:val="43C7A021"/>
    <w:rsid w:val="43CE732C"/>
    <w:rsid w:val="43DACF7C"/>
    <w:rsid w:val="43FF2D67"/>
    <w:rsid w:val="4405A5EA"/>
    <w:rsid w:val="44126CE1"/>
    <w:rsid w:val="4431AB7F"/>
    <w:rsid w:val="44522FE1"/>
    <w:rsid w:val="445D9E18"/>
    <w:rsid w:val="446964C8"/>
    <w:rsid w:val="447E3520"/>
    <w:rsid w:val="44814F51"/>
    <w:rsid w:val="4494EF91"/>
    <w:rsid w:val="44AF2575"/>
    <w:rsid w:val="44C0EA66"/>
    <w:rsid w:val="44C37CB1"/>
    <w:rsid w:val="44C8701E"/>
    <w:rsid w:val="44E4139F"/>
    <w:rsid w:val="44F4E172"/>
    <w:rsid w:val="44FF329C"/>
    <w:rsid w:val="455C7B43"/>
    <w:rsid w:val="455EDE2C"/>
    <w:rsid w:val="4561ACC6"/>
    <w:rsid w:val="456C8405"/>
    <w:rsid w:val="457C2E83"/>
    <w:rsid w:val="4581A7D5"/>
    <w:rsid w:val="45839F28"/>
    <w:rsid w:val="458F0155"/>
    <w:rsid w:val="45988DFA"/>
    <w:rsid w:val="459B41B1"/>
    <w:rsid w:val="45ACC715"/>
    <w:rsid w:val="45B6F173"/>
    <w:rsid w:val="45B9B872"/>
    <w:rsid w:val="45D0EB2A"/>
    <w:rsid w:val="45DA4430"/>
    <w:rsid w:val="45DE2458"/>
    <w:rsid w:val="45E4CAE7"/>
    <w:rsid w:val="45F1CF18"/>
    <w:rsid w:val="4603FFFD"/>
    <w:rsid w:val="46066C44"/>
    <w:rsid w:val="461A0581"/>
    <w:rsid w:val="461F14EC"/>
    <w:rsid w:val="4633D2C9"/>
    <w:rsid w:val="4636C79E"/>
    <w:rsid w:val="463C5770"/>
    <w:rsid w:val="463C75FC"/>
    <w:rsid w:val="464A3780"/>
    <w:rsid w:val="466688A7"/>
    <w:rsid w:val="466FE731"/>
    <w:rsid w:val="467167F3"/>
    <w:rsid w:val="468F2603"/>
    <w:rsid w:val="4693B561"/>
    <w:rsid w:val="46B5ED12"/>
    <w:rsid w:val="46CCC582"/>
    <w:rsid w:val="46DBE5E5"/>
    <w:rsid w:val="46E05FC0"/>
    <w:rsid w:val="46EF07F6"/>
    <w:rsid w:val="46EFF332"/>
    <w:rsid w:val="46F6FBBF"/>
    <w:rsid w:val="46FCEB54"/>
    <w:rsid w:val="471BAF8E"/>
    <w:rsid w:val="473D7284"/>
    <w:rsid w:val="475988BB"/>
    <w:rsid w:val="4765AB97"/>
    <w:rsid w:val="476AA62B"/>
    <w:rsid w:val="476FAC4B"/>
    <w:rsid w:val="47716570"/>
    <w:rsid w:val="4773EC03"/>
    <w:rsid w:val="47911A3B"/>
    <w:rsid w:val="4791C444"/>
    <w:rsid w:val="47953EDA"/>
    <w:rsid w:val="47988E4C"/>
    <w:rsid w:val="4799B4E8"/>
    <w:rsid w:val="47A78878"/>
    <w:rsid w:val="47AB328C"/>
    <w:rsid w:val="47B97E7A"/>
    <w:rsid w:val="47C9DF94"/>
    <w:rsid w:val="47CD8A34"/>
    <w:rsid w:val="47DD3DFE"/>
    <w:rsid w:val="47EA7F2F"/>
    <w:rsid w:val="47EB84FD"/>
    <w:rsid w:val="47FDF63C"/>
    <w:rsid w:val="48063C2A"/>
    <w:rsid w:val="4815310B"/>
    <w:rsid w:val="48235CC6"/>
    <w:rsid w:val="482E6011"/>
    <w:rsid w:val="48368036"/>
    <w:rsid w:val="484257F3"/>
    <w:rsid w:val="4856AD3C"/>
    <w:rsid w:val="48740372"/>
    <w:rsid w:val="487E94A0"/>
    <w:rsid w:val="4881D08E"/>
    <w:rsid w:val="488BB777"/>
    <w:rsid w:val="4899031C"/>
    <w:rsid w:val="48A3171C"/>
    <w:rsid w:val="48A7C8DD"/>
    <w:rsid w:val="48AA5F2D"/>
    <w:rsid w:val="48C8F475"/>
    <w:rsid w:val="48D2E273"/>
    <w:rsid w:val="48DF9A31"/>
    <w:rsid w:val="48E0EC03"/>
    <w:rsid w:val="48E53C0D"/>
    <w:rsid w:val="4903A707"/>
    <w:rsid w:val="490ED570"/>
    <w:rsid w:val="4910190D"/>
    <w:rsid w:val="4914D1CD"/>
    <w:rsid w:val="492B361C"/>
    <w:rsid w:val="4934924D"/>
    <w:rsid w:val="49358BFC"/>
    <w:rsid w:val="4935D73E"/>
    <w:rsid w:val="4937FBD2"/>
    <w:rsid w:val="49407ABC"/>
    <w:rsid w:val="49415BB4"/>
    <w:rsid w:val="494A5E06"/>
    <w:rsid w:val="494F23EB"/>
    <w:rsid w:val="495B0A5E"/>
    <w:rsid w:val="4977351A"/>
    <w:rsid w:val="4982F21D"/>
    <w:rsid w:val="49A4945F"/>
    <w:rsid w:val="49A9A08F"/>
    <w:rsid w:val="49BBE83B"/>
    <w:rsid w:val="49C53F10"/>
    <w:rsid w:val="49CC7550"/>
    <w:rsid w:val="49D03A2B"/>
    <w:rsid w:val="49EC7D03"/>
    <w:rsid w:val="4A13A7BE"/>
    <w:rsid w:val="4A20BD4E"/>
    <w:rsid w:val="4A475C9F"/>
    <w:rsid w:val="4A4BE373"/>
    <w:rsid w:val="4A5DF4B3"/>
    <w:rsid w:val="4A630FB3"/>
    <w:rsid w:val="4A636910"/>
    <w:rsid w:val="4A69C555"/>
    <w:rsid w:val="4A6A31CC"/>
    <w:rsid w:val="4A706A6B"/>
    <w:rsid w:val="4A72ECA8"/>
    <w:rsid w:val="4A83BFD1"/>
    <w:rsid w:val="4A84F658"/>
    <w:rsid w:val="4A865D26"/>
    <w:rsid w:val="4A936BED"/>
    <w:rsid w:val="4A9BCB63"/>
    <w:rsid w:val="4A9F2BD0"/>
    <w:rsid w:val="4AA49B20"/>
    <w:rsid w:val="4AB07EFE"/>
    <w:rsid w:val="4AB538DA"/>
    <w:rsid w:val="4AC1A30C"/>
    <w:rsid w:val="4AD6C23B"/>
    <w:rsid w:val="4AD85982"/>
    <w:rsid w:val="4AFD7C9B"/>
    <w:rsid w:val="4B0EAAC0"/>
    <w:rsid w:val="4B0F9F1D"/>
    <w:rsid w:val="4B1E48C5"/>
    <w:rsid w:val="4B2568F1"/>
    <w:rsid w:val="4B25ECB7"/>
    <w:rsid w:val="4B2B6D1B"/>
    <w:rsid w:val="4B379CB8"/>
    <w:rsid w:val="4B43B00F"/>
    <w:rsid w:val="4B5CFF55"/>
    <w:rsid w:val="4B66039B"/>
    <w:rsid w:val="4B693E3C"/>
    <w:rsid w:val="4B7F484B"/>
    <w:rsid w:val="4B8976A9"/>
    <w:rsid w:val="4B8B5E3B"/>
    <w:rsid w:val="4BA1F211"/>
    <w:rsid w:val="4BA449E7"/>
    <w:rsid w:val="4BBF3E5F"/>
    <w:rsid w:val="4BF4688E"/>
    <w:rsid w:val="4BF7A355"/>
    <w:rsid w:val="4BFEE014"/>
    <w:rsid w:val="4C08297D"/>
    <w:rsid w:val="4C0DDEB8"/>
    <w:rsid w:val="4C0F75BD"/>
    <w:rsid w:val="4C278A6D"/>
    <w:rsid w:val="4C3FEC24"/>
    <w:rsid w:val="4C4069D6"/>
    <w:rsid w:val="4C448419"/>
    <w:rsid w:val="4C593144"/>
    <w:rsid w:val="4C5D7F89"/>
    <w:rsid w:val="4C9D5E02"/>
    <w:rsid w:val="4CA06B95"/>
    <w:rsid w:val="4CA3A021"/>
    <w:rsid w:val="4CB04CF1"/>
    <w:rsid w:val="4CB73F78"/>
    <w:rsid w:val="4CBC1A2C"/>
    <w:rsid w:val="4CBD3ECF"/>
    <w:rsid w:val="4CCB56B7"/>
    <w:rsid w:val="4CD8073C"/>
    <w:rsid w:val="4CDD0E4A"/>
    <w:rsid w:val="4CEBD663"/>
    <w:rsid w:val="4CF9A4FB"/>
    <w:rsid w:val="4D0569C2"/>
    <w:rsid w:val="4D09B40E"/>
    <w:rsid w:val="4D24B880"/>
    <w:rsid w:val="4D4B4EA1"/>
    <w:rsid w:val="4D4E7E20"/>
    <w:rsid w:val="4D5A3C7B"/>
    <w:rsid w:val="4D604E5E"/>
    <w:rsid w:val="4D689356"/>
    <w:rsid w:val="4D69E33E"/>
    <w:rsid w:val="4D70F8B4"/>
    <w:rsid w:val="4D75B9F5"/>
    <w:rsid w:val="4D8530CB"/>
    <w:rsid w:val="4D905526"/>
    <w:rsid w:val="4D9AE58E"/>
    <w:rsid w:val="4DA2039C"/>
    <w:rsid w:val="4DC4C809"/>
    <w:rsid w:val="4DC8DC11"/>
    <w:rsid w:val="4DD518E8"/>
    <w:rsid w:val="4DDC9663"/>
    <w:rsid w:val="4DDD30FD"/>
    <w:rsid w:val="4DEB1B0D"/>
    <w:rsid w:val="4DEE44F8"/>
    <w:rsid w:val="4E062D6C"/>
    <w:rsid w:val="4E0DEF92"/>
    <w:rsid w:val="4E142729"/>
    <w:rsid w:val="4E26AF04"/>
    <w:rsid w:val="4E3D5980"/>
    <w:rsid w:val="4E3F8E3C"/>
    <w:rsid w:val="4E4D8A64"/>
    <w:rsid w:val="4E66DAC9"/>
    <w:rsid w:val="4E6D0BE6"/>
    <w:rsid w:val="4E77CA77"/>
    <w:rsid w:val="4E995878"/>
    <w:rsid w:val="4EAAABA8"/>
    <w:rsid w:val="4EB8D5FD"/>
    <w:rsid w:val="4EBE20BE"/>
    <w:rsid w:val="4EC0DBDF"/>
    <w:rsid w:val="4EC67F5D"/>
    <w:rsid w:val="4ED07BEF"/>
    <w:rsid w:val="4ED3E043"/>
    <w:rsid w:val="4EDBE3B7"/>
    <w:rsid w:val="4EE2F9C8"/>
    <w:rsid w:val="4EF11212"/>
    <w:rsid w:val="4F04F029"/>
    <w:rsid w:val="4F3E5CDD"/>
    <w:rsid w:val="4F59CE49"/>
    <w:rsid w:val="4F91899C"/>
    <w:rsid w:val="4F96B871"/>
    <w:rsid w:val="4F995094"/>
    <w:rsid w:val="4FA435A1"/>
    <w:rsid w:val="4FA9AA91"/>
    <w:rsid w:val="4FC9D328"/>
    <w:rsid w:val="4FCFFF64"/>
    <w:rsid w:val="4FEAD605"/>
    <w:rsid w:val="4FED1E83"/>
    <w:rsid w:val="5002F779"/>
    <w:rsid w:val="500B4CE8"/>
    <w:rsid w:val="500D3CE7"/>
    <w:rsid w:val="50147046"/>
    <w:rsid w:val="5015347D"/>
    <w:rsid w:val="50205771"/>
    <w:rsid w:val="502FB500"/>
    <w:rsid w:val="5035E6EA"/>
    <w:rsid w:val="503971F6"/>
    <w:rsid w:val="503D95E2"/>
    <w:rsid w:val="504F2D7F"/>
    <w:rsid w:val="50612ACC"/>
    <w:rsid w:val="5061BF21"/>
    <w:rsid w:val="5073BA16"/>
    <w:rsid w:val="508FF875"/>
    <w:rsid w:val="5095C2F2"/>
    <w:rsid w:val="50967097"/>
    <w:rsid w:val="509899A3"/>
    <w:rsid w:val="50A0928A"/>
    <w:rsid w:val="50A43DED"/>
    <w:rsid w:val="50A82336"/>
    <w:rsid w:val="50B43E21"/>
    <w:rsid w:val="50BFCB93"/>
    <w:rsid w:val="50C566DC"/>
    <w:rsid w:val="50C792C5"/>
    <w:rsid w:val="50CD4A76"/>
    <w:rsid w:val="50D20680"/>
    <w:rsid w:val="50E48737"/>
    <w:rsid w:val="50E789FA"/>
    <w:rsid w:val="50FC9AE9"/>
    <w:rsid w:val="510895C3"/>
    <w:rsid w:val="510D0B39"/>
    <w:rsid w:val="511DF715"/>
    <w:rsid w:val="5126A323"/>
    <w:rsid w:val="512BC218"/>
    <w:rsid w:val="512E0AFF"/>
    <w:rsid w:val="5138F1FC"/>
    <w:rsid w:val="51497CD9"/>
    <w:rsid w:val="514C237E"/>
    <w:rsid w:val="515007D0"/>
    <w:rsid w:val="515280EB"/>
    <w:rsid w:val="517F1CED"/>
    <w:rsid w:val="518B64F2"/>
    <w:rsid w:val="51910536"/>
    <w:rsid w:val="51969E74"/>
    <w:rsid w:val="51A52BDB"/>
    <w:rsid w:val="51A9E442"/>
    <w:rsid w:val="51B72522"/>
    <w:rsid w:val="51BB62F5"/>
    <w:rsid w:val="51C0F7A2"/>
    <w:rsid w:val="51D266D9"/>
    <w:rsid w:val="51DCA122"/>
    <w:rsid w:val="51E0A2B9"/>
    <w:rsid w:val="51F38945"/>
    <w:rsid w:val="5201E6D5"/>
    <w:rsid w:val="521AB32F"/>
    <w:rsid w:val="521F7D0D"/>
    <w:rsid w:val="52280759"/>
    <w:rsid w:val="52282353"/>
    <w:rsid w:val="52353650"/>
    <w:rsid w:val="52385099"/>
    <w:rsid w:val="524096B6"/>
    <w:rsid w:val="524C3E9B"/>
    <w:rsid w:val="52533677"/>
    <w:rsid w:val="5253621C"/>
    <w:rsid w:val="52675EF3"/>
    <w:rsid w:val="526D40F6"/>
    <w:rsid w:val="526ED9D0"/>
    <w:rsid w:val="527B2285"/>
    <w:rsid w:val="527BA3CA"/>
    <w:rsid w:val="528E3B1C"/>
    <w:rsid w:val="529E3B2D"/>
    <w:rsid w:val="52BE8C30"/>
    <w:rsid w:val="52D152D5"/>
    <w:rsid w:val="52DB88E9"/>
    <w:rsid w:val="52E8ED36"/>
    <w:rsid w:val="52EE514C"/>
    <w:rsid w:val="52F17FF9"/>
    <w:rsid w:val="52F4C969"/>
    <w:rsid w:val="52FE1752"/>
    <w:rsid w:val="531D45C6"/>
    <w:rsid w:val="5323C0A5"/>
    <w:rsid w:val="5325983B"/>
    <w:rsid w:val="53293C02"/>
    <w:rsid w:val="5345604D"/>
    <w:rsid w:val="5347371F"/>
    <w:rsid w:val="534CD53F"/>
    <w:rsid w:val="5352F583"/>
    <w:rsid w:val="53775B65"/>
    <w:rsid w:val="537A1BE3"/>
    <w:rsid w:val="5388E0DA"/>
    <w:rsid w:val="538F7B32"/>
    <w:rsid w:val="539F107B"/>
    <w:rsid w:val="53A17019"/>
    <w:rsid w:val="53B80F1D"/>
    <w:rsid w:val="53BDC53D"/>
    <w:rsid w:val="53BFE654"/>
    <w:rsid w:val="53CA42B7"/>
    <w:rsid w:val="53D01A28"/>
    <w:rsid w:val="53D8614C"/>
    <w:rsid w:val="53EA696E"/>
    <w:rsid w:val="53F8BDA5"/>
    <w:rsid w:val="54017BF2"/>
    <w:rsid w:val="540B8121"/>
    <w:rsid w:val="540D0013"/>
    <w:rsid w:val="540E4F65"/>
    <w:rsid w:val="54197B17"/>
    <w:rsid w:val="542089D2"/>
    <w:rsid w:val="542A8591"/>
    <w:rsid w:val="543DB593"/>
    <w:rsid w:val="543E4EF9"/>
    <w:rsid w:val="5448AAA0"/>
    <w:rsid w:val="54592FFF"/>
    <w:rsid w:val="5476E62C"/>
    <w:rsid w:val="54797859"/>
    <w:rsid w:val="5487DE2D"/>
    <w:rsid w:val="5488BF68"/>
    <w:rsid w:val="548E3198"/>
    <w:rsid w:val="548F2889"/>
    <w:rsid w:val="54922826"/>
    <w:rsid w:val="54B3F95E"/>
    <w:rsid w:val="54DEBF40"/>
    <w:rsid w:val="54E18504"/>
    <w:rsid w:val="551163C0"/>
    <w:rsid w:val="55157D81"/>
    <w:rsid w:val="55353044"/>
    <w:rsid w:val="553FE397"/>
    <w:rsid w:val="55493E5D"/>
    <w:rsid w:val="5551DF8A"/>
    <w:rsid w:val="558A008B"/>
    <w:rsid w:val="5597AAD2"/>
    <w:rsid w:val="5599060C"/>
    <w:rsid w:val="55A6D788"/>
    <w:rsid w:val="55B53024"/>
    <w:rsid w:val="55B53B1E"/>
    <w:rsid w:val="55D748A6"/>
    <w:rsid w:val="55E157CF"/>
    <w:rsid w:val="55F87636"/>
    <w:rsid w:val="5601EA2E"/>
    <w:rsid w:val="56023CB0"/>
    <w:rsid w:val="56065B07"/>
    <w:rsid w:val="561C48A2"/>
    <w:rsid w:val="561EBD02"/>
    <w:rsid w:val="5623464E"/>
    <w:rsid w:val="56341228"/>
    <w:rsid w:val="5637543B"/>
    <w:rsid w:val="563C4188"/>
    <w:rsid w:val="563D5E29"/>
    <w:rsid w:val="5640D78B"/>
    <w:rsid w:val="5676F4B1"/>
    <w:rsid w:val="568E6BA2"/>
    <w:rsid w:val="56924B3A"/>
    <w:rsid w:val="56AA784D"/>
    <w:rsid w:val="56ACCDAC"/>
    <w:rsid w:val="56C3EC18"/>
    <w:rsid w:val="56D100A5"/>
    <w:rsid w:val="56D3604D"/>
    <w:rsid w:val="56D8D9EE"/>
    <w:rsid w:val="56EA2902"/>
    <w:rsid w:val="56EC40FD"/>
    <w:rsid w:val="56FA2E28"/>
    <w:rsid w:val="56FFA65D"/>
    <w:rsid w:val="5700DF42"/>
    <w:rsid w:val="5712A84C"/>
    <w:rsid w:val="5716589C"/>
    <w:rsid w:val="572769C1"/>
    <w:rsid w:val="57278FFA"/>
    <w:rsid w:val="572E43C9"/>
    <w:rsid w:val="57416545"/>
    <w:rsid w:val="57446735"/>
    <w:rsid w:val="575846FB"/>
    <w:rsid w:val="575DF0F3"/>
    <w:rsid w:val="5762A64E"/>
    <w:rsid w:val="577499AA"/>
    <w:rsid w:val="57958EAD"/>
    <w:rsid w:val="57AF5B06"/>
    <w:rsid w:val="58268944"/>
    <w:rsid w:val="58335D0F"/>
    <w:rsid w:val="583BEF8C"/>
    <w:rsid w:val="58411707"/>
    <w:rsid w:val="5846D428"/>
    <w:rsid w:val="5852555C"/>
    <w:rsid w:val="5854CFBC"/>
    <w:rsid w:val="587F0D1F"/>
    <w:rsid w:val="5882E792"/>
    <w:rsid w:val="58918CBD"/>
    <w:rsid w:val="58923D24"/>
    <w:rsid w:val="5895FE89"/>
    <w:rsid w:val="58BA494F"/>
    <w:rsid w:val="58BB8C6E"/>
    <w:rsid w:val="58C711B4"/>
    <w:rsid w:val="58CFE125"/>
    <w:rsid w:val="58D9CE80"/>
    <w:rsid w:val="58DC37F5"/>
    <w:rsid w:val="58E0B365"/>
    <w:rsid w:val="58E61CD6"/>
    <w:rsid w:val="5909393D"/>
    <w:rsid w:val="5913E1BB"/>
    <w:rsid w:val="592E72A8"/>
    <w:rsid w:val="593EF878"/>
    <w:rsid w:val="597D56DC"/>
    <w:rsid w:val="5987474F"/>
    <w:rsid w:val="598A8B3F"/>
    <w:rsid w:val="59A896BF"/>
    <w:rsid w:val="59A8D9F7"/>
    <w:rsid w:val="59BA3002"/>
    <w:rsid w:val="59F8E91C"/>
    <w:rsid w:val="5A0115BA"/>
    <w:rsid w:val="5A0162F1"/>
    <w:rsid w:val="5A02D067"/>
    <w:rsid w:val="5A07D886"/>
    <w:rsid w:val="5A230FD1"/>
    <w:rsid w:val="5A33EDBB"/>
    <w:rsid w:val="5A3A7128"/>
    <w:rsid w:val="5A491A5D"/>
    <w:rsid w:val="5A4BBEA9"/>
    <w:rsid w:val="5A51764B"/>
    <w:rsid w:val="5A6407E7"/>
    <w:rsid w:val="5A67FF17"/>
    <w:rsid w:val="5A68C297"/>
    <w:rsid w:val="5A76FD37"/>
    <w:rsid w:val="5A90D8D0"/>
    <w:rsid w:val="5A922A38"/>
    <w:rsid w:val="5A9B5A5F"/>
    <w:rsid w:val="5AC4AF3A"/>
    <w:rsid w:val="5AD7843F"/>
    <w:rsid w:val="5ADAFEB7"/>
    <w:rsid w:val="5AEF6A12"/>
    <w:rsid w:val="5B265BA0"/>
    <w:rsid w:val="5B5E2A06"/>
    <w:rsid w:val="5B79A27A"/>
    <w:rsid w:val="5B7AE2F2"/>
    <w:rsid w:val="5B7D27B2"/>
    <w:rsid w:val="5B85D506"/>
    <w:rsid w:val="5B8965BD"/>
    <w:rsid w:val="5B93452B"/>
    <w:rsid w:val="5BA76140"/>
    <w:rsid w:val="5BA8D88D"/>
    <w:rsid w:val="5BA9E213"/>
    <w:rsid w:val="5BAEE590"/>
    <w:rsid w:val="5BC1210E"/>
    <w:rsid w:val="5BDB3E73"/>
    <w:rsid w:val="5C120865"/>
    <w:rsid w:val="5C241DB9"/>
    <w:rsid w:val="5C2BEFE7"/>
    <w:rsid w:val="5C362AB5"/>
    <w:rsid w:val="5C395A69"/>
    <w:rsid w:val="5C3F2E95"/>
    <w:rsid w:val="5C403ED7"/>
    <w:rsid w:val="5C525F1C"/>
    <w:rsid w:val="5C54A790"/>
    <w:rsid w:val="5C5B5887"/>
    <w:rsid w:val="5C626E43"/>
    <w:rsid w:val="5C701419"/>
    <w:rsid w:val="5C795F75"/>
    <w:rsid w:val="5C7BA155"/>
    <w:rsid w:val="5CAE3ACB"/>
    <w:rsid w:val="5CB488E3"/>
    <w:rsid w:val="5CC3172D"/>
    <w:rsid w:val="5CCEDB70"/>
    <w:rsid w:val="5CE0D20A"/>
    <w:rsid w:val="5D0C4190"/>
    <w:rsid w:val="5D16EBBF"/>
    <w:rsid w:val="5D1A0909"/>
    <w:rsid w:val="5D1F5E7D"/>
    <w:rsid w:val="5D2D8083"/>
    <w:rsid w:val="5D3243DC"/>
    <w:rsid w:val="5D3C88D1"/>
    <w:rsid w:val="5D404229"/>
    <w:rsid w:val="5D5CF16F"/>
    <w:rsid w:val="5D63DFAF"/>
    <w:rsid w:val="5D6A7D3F"/>
    <w:rsid w:val="5D6F45B4"/>
    <w:rsid w:val="5D7799C1"/>
    <w:rsid w:val="5D7AEAE8"/>
    <w:rsid w:val="5D845CF0"/>
    <w:rsid w:val="5D8A613F"/>
    <w:rsid w:val="5D8EF861"/>
    <w:rsid w:val="5DB70940"/>
    <w:rsid w:val="5DC7A253"/>
    <w:rsid w:val="5DC7FA66"/>
    <w:rsid w:val="5DC8B42A"/>
    <w:rsid w:val="5DCFF1B1"/>
    <w:rsid w:val="5DE0807B"/>
    <w:rsid w:val="5DE15AB5"/>
    <w:rsid w:val="5DE885E1"/>
    <w:rsid w:val="5E00B5D9"/>
    <w:rsid w:val="5E02C09E"/>
    <w:rsid w:val="5E1DB4A8"/>
    <w:rsid w:val="5E33291F"/>
    <w:rsid w:val="5E35F1B2"/>
    <w:rsid w:val="5E441DE5"/>
    <w:rsid w:val="5E4C93CD"/>
    <w:rsid w:val="5E6EE26D"/>
    <w:rsid w:val="5ED4FF3F"/>
    <w:rsid w:val="5EE40010"/>
    <w:rsid w:val="5EE69A5D"/>
    <w:rsid w:val="5EF53EBE"/>
    <w:rsid w:val="5EF8C1D0"/>
    <w:rsid w:val="5EF8F0B9"/>
    <w:rsid w:val="5EFEF9C1"/>
    <w:rsid w:val="5F0AD8CB"/>
    <w:rsid w:val="5F105050"/>
    <w:rsid w:val="5F202D51"/>
    <w:rsid w:val="5F403212"/>
    <w:rsid w:val="5F4B08E9"/>
    <w:rsid w:val="5F4D5567"/>
    <w:rsid w:val="5F564749"/>
    <w:rsid w:val="5F68277F"/>
    <w:rsid w:val="5F99B509"/>
    <w:rsid w:val="5FA8EE9A"/>
    <w:rsid w:val="5FB366FC"/>
    <w:rsid w:val="5FB856F2"/>
    <w:rsid w:val="5FCF5B3E"/>
    <w:rsid w:val="5FD0800F"/>
    <w:rsid w:val="5FD13789"/>
    <w:rsid w:val="5FDA52B9"/>
    <w:rsid w:val="5FE98678"/>
    <w:rsid w:val="5FECFF2B"/>
    <w:rsid w:val="5FF61221"/>
    <w:rsid w:val="6000B3AA"/>
    <w:rsid w:val="60028010"/>
    <w:rsid w:val="6013F42E"/>
    <w:rsid w:val="60202E40"/>
    <w:rsid w:val="602D26FE"/>
    <w:rsid w:val="602F0032"/>
    <w:rsid w:val="60343BE8"/>
    <w:rsid w:val="60419D7D"/>
    <w:rsid w:val="604C79DA"/>
    <w:rsid w:val="60569A7D"/>
    <w:rsid w:val="6057C969"/>
    <w:rsid w:val="605F8FA9"/>
    <w:rsid w:val="606099B7"/>
    <w:rsid w:val="60714327"/>
    <w:rsid w:val="607B2A39"/>
    <w:rsid w:val="60981626"/>
    <w:rsid w:val="609ACA22"/>
    <w:rsid w:val="60A56ABB"/>
    <w:rsid w:val="60C254F6"/>
    <w:rsid w:val="60C7C7C8"/>
    <w:rsid w:val="60E53351"/>
    <w:rsid w:val="60F217AA"/>
    <w:rsid w:val="60F69CF9"/>
    <w:rsid w:val="60F8DAEE"/>
    <w:rsid w:val="61090899"/>
    <w:rsid w:val="610FCF80"/>
    <w:rsid w:val="611B2F20"/>
    <w:rsid w:val="611FB73C"/>
    <w:rsid w:val="6129EA0A"/>
    <w:rsid w:val="612A176E"/>
    <w:rsid w:val="612F008C"/>
    <w:rsid w:val="6143750B"/>
    <w:rsid w:val="614657D8"/>
    <w:rsid w:val="6147DF17"/>
    <w:rsid w:val="61482C8B"/>
    <w:rsid w:val="6149F1EF"/>
    <w:rsid w:val="614D2253"/>
    <w:rsid w:val="6168F820"/>
    <w:rsid w:val="6177DBE8"/>
    <w:rsid w:val="61832475"/>
    <w:rsid w:val="618C6C2A"/>
    <w:rsid w:val="6190AFA5"/>
    <w:rsid w:val="6196813D"/>
    <w:rsid w:val="619F6B61"/>
    <w:rsid w:val="61ABE357"/>
    <w:rsid w:val="61B4EFC8"/>
    <w:rsid w:val="61C2808B"/>
    <w:rsid w:val="61CB6C5F"/>
    <w:rsid w:val="61DA7056"/>
    <w:rsid w:val="61FB70DD"/>
    <w:rsid w:val="620E3381"/>
    <w:rsid w:val="621957E4"/>
    <w:rsid w:val="623109F5"/>
    <w:rsid w:val="624342A8"/>
    <w:rsid w:val="624360AA"/>
    <w:rsid w:val="62724CED"/>
    <w:rsid w:val="62741844"/>
    <w:rsid w:val="6280718B"/>
    <w:rsid w:val="628B1C0C"/>
    <w:rsid w:val="628C2DF5"/>
    <w:rsid w:val="629028C7"/>
    <w:rsid w:val="629C7C4D"/>
    <w:rsid w:val="62A018B7"/>
    <w:rsid w:val="62AF805B"/>
    <w:rsid w:val="62C422DA"/>
    <w:rsid w:val="62E49F79"/>
    <w:rsid w:val="62E4A7D1"/>
    <w:rsid w:val="62FF138B"/>
    <w:rsid w:val="631F3E43"/>
    <w:rsid w:val="63262FC0"/>
    <w:rsid w:val="632DD61D"/>
    <w:rsid w:val="6348EB81"/>
    <w:rsid w:val="634E05F0"/>
    <w:rsid w:val="63609332"/>
    <w:rsid w:val="63635A2A"/>
    <w:rsid w:val="63705102"/>
    <w:rsid w:val="637E0F54"/>
    <w:rsid w:val="63883DB7"/>
    <w:rsid w:val="63962ED4"/>
    <w:rsid w:val="6399DEFD"/>
    <w:rsid w:val="63AF83AD"/>
    <w:rsid w:val="63B03C0A"/>
    <w:rsid w:val="63B6410A"/>
    <w:rsid w:val="63B6B4B0"/>
    <w:rsid w:val="63B8661E"/>
    <w:rsid w:val="63DCBFD7"/>
    <w:rsid w:val="63DEA394"/>
    <w:rsid w:val="63E1FC87"/>
    <w:rsid w:val="63EC22A9"/>
    <w:rsid w:val="64043DDD"/>
    <w:rsid w:val="6410D991"/>
    <w:rsid w:val="6416EDC9"/>
    <w:rsid w:val="641CC705"/>
    <w:rsid w:val="6426D9A7"/>
    <w:rsid w:val="642783BE"/>
    <w:rsid w:val="6427ED91"/>
    <w:rsid w:val="642CECAA"/>
    <w:rsid w:val="64491E06"/>
    <w:rsid w:val="64582D65"/>
    <w:rsid w:val="6458DA53"/>
    <w:rsid w:val="6493DA5E"/>
    <w:rsid w:val="649E58AB"/>
    <w:rsid w:val="64B5673F"/>
    <w:rsid w:val="64CB58D6"/>
    <w:rsid w:val="64CF3265"/>
    <w:rsid w:val="64E88991"/>
    <w:rsid w:val="64ECFFBF"/>
    <w:rsid w:val="64FBFE14"/>
    <w:rsid w:val="650C7105"/>
    <w:rsid w:val="65201889"/>
    <w:rsid w:val="6531B506"/>
    <w:rsid w:val="6537D1B8"/>
    <w:rsid w:val="65426392"/>
    <w:rsid w:val="6543327B"/>
    <w:rsid w:val="6566F460"/>
    <w:rsid w:val="656731EB"/>
    <w:rsid w:val="656E3B45"/>
    <w:rsid w:val="656F68E6"/>
    <w:rsid w:val="657C27B0"/>
    <w:rsid w:val="6580E486"/>
    <w:rsid w:val="658B324A"/>
    <w:rsid w:val="658D8C08"/>
    <w:rsid w:val="658F512F"/>
    <w:rsid w:val="659280C9"/>
    <w:rsid w:val="659A05EF"/>
    <w:rsid w:val="65C78572"/>
    <w:rsid w:val="65CFB6D8"/>
    <w:rsid w:val="65DFA6E2"/>
    <w:rsid w:val="65F322AC"/>
    <w:rsid w:val="65F4AAB4"/>
    <w:rsid w:val="65F66FE8"/>
    <w:rsid w:val="6601C565"/>
    <w:rsid w:val="660A7A3B"/>
    <w:rsid w:val="66150E5A"/>
    <w:rsid w:val="6618D5E1"/>
    <w:rsid w:val="66270630"/>
    <w:rsid w:val="6629E00D"/>
    <w:rsid w:val="665C098F"/>
    <w:rsid w:val="665C83E7"/>
    <w:rsid w:val="6667AA28"/>
    <w:rsid w:val="666FFCAD"/>
    <w:rsid w:val="6674678B"/>
    <w:rsid w:val="669FFDDB"/>
    <w:rsid w:val="66A0D3D7"/>
    <w:rsid w:val="66B5BC1A"/>
    <w:rsid w:val="66B719A7"/>
    <w:rsid w:val="66B99080"/>
    <w:rsid w:val="66C3E4AE"/>
    <w:rsid w:val="66C6C4CA"/>
    <w:rsid w:val="66CA30AA"/>
    <w:rsid w:val="66D4F83A"/>
    <w:rsid w:val="66DAEC7E"/>
    <w:rsid w:val="66DC2107"/>
    <w:rsid w:val="66F64FDB"/>
    <w:rsid w:val="67010CEA"/>
    <w:rsid w:val="670BC13B"/>
    <w:rsid w:val="670BD907"/>
    <w:rsid w:val="67164456"/>
    <w:rsid w:val="6728304E"/>
    <w:rsid w:val="67321B83"/>
    <w:rsid w:val="67487A53"/>
    <w:rsid w:val="6748AAD6"/>
    <w:rsid w:val="6755F0A4"/>
    <w:rsid w:val="675E0FE6"/>
    <w:rsid w:val="6767C004"/>
    <w:rsid w:val="677B54A5"/>
    <w:rsid w:val="678543AC"/>
    <w:rsid w:val="678720EF"/>
    <w:rsid w:val="678BF812"/>
    <w:rsid w:val="67934AC0"/>
    <w:rsid w:val="67AD3711"/>
    <w:rsid w:val="67AFABB3"/>
    <w:rsid w:val="67B4F4F3"/>
    <w:rsid w:val="67D8F520"/>
    <w:rsid w:val="67E1A4C9"/>
    <w:rsid w:val="67E69AD1"/>
    <w:rsid w:val="67EA3A9C"/>
    <w:rsid w:val="67F0B0A9"/>
    <w:rsid w:val="67FF412A"/>
    <w:rsid w:val="680458A4"/>
    <w:rsid w:val="685AF586"/>
    <w:rsid w:val="686116BB"/>
    <w:rsid w:val="6862952B"/>
    <w:rsid w:val="68637B1A"/>
    <w:rsid w:val="689318A2"/>
    <w:rsid w:val="689D7B54"/>
    <w:rsid w:val="68B3C872"/>
    <w:rsid w:val="68C05457"/>
    <w:rsid w:val="68C9A231"/>
    <w:rsid w:val="68CC34AD"/>
    <w:rsid w:val="68D8AB91"/>
    <w:rsid w:val="68F12BC3"/>
    <w:rsid w:val="6907141E"/>
    <w:rsid w:val="691F40E7"/>
    <w:rsid w:val="6920F786"/>
    <w:rsid w:val="6935534E"/>
    <w:rsid w:val="69427C5D"/>
    <w:rsid w:val="696271F4"/>
    <w:rsid w:val="69683817"/>
    <w:rsid w:val="697A7894"/>
    <w:rsid w:val="697CE98F"/>
    <w:rsid w:val="698A8F66"/>
    <w:rsid w:val="69930C14"/>
    <w:rsid w:val="699E0F00"/>
    <w:rsid w:val="699FA838"/>
    <w:rsid w:val="69A07F14"/>
    <w:rsid w:val="69A09195"/>
    <w:rsid w:val="69A221AE"/>
    <w:rsid w:val="69A8EA6C"/>
    <w:rsid w:val="69B063CE"/>
    <w:rsid w:val="69C92CCA"/>
    <w:rsid w:val="69D1DD7C"/>
    <w:rsid w:val="69E653C3"/>
    <w:rsid w:val="69EE0823"/>
    <w:rsid w:val="69FF3A0B"/>
    <w:rsid w:val="6A216E12"/>
    <w:rsid w:val="6A37EDE3"/>
    <w:rsid w:val="6A38ADAC"/>
    <w:rsid w:val="6A4D11C9"/>
    <w:rsid w:val="6A4FE03A"/>
    <w:rsid w:val="6A514688"/>
    <w:rsid w:val="6A5791CA"/>
    <w:rsid w:val="6A606CC7"/>
    <w:rsid w:val="6A6CD002"/>
    <w:rsid w:val="6A7D8456"/>
    <w:rsid w:val="6A835D69"/>
    <w:rsid w:val="6A996787"/>
    <w:rsid w:val="6AAB418C"/>
    <w:rsid w:val="6AF8771E"/>
    <w:rsid w:val="6B00B7D7"/>
    <w:rsid w:val="6B02A752"/>
    <w:rsid w:val="6B037F91"/>
    <w:rsid w:val="6B07722B"/>
    <w:rsid w:val="6B15B442"/>
    <w:rsid w:val="6B17630F"/>
    <w:rsid w:val="6B42C53F"/>
    <w:rsid w:val="6B444D4D"/>
    <w:rsid w:val="6B54AB0E"/>
    <w:rsid w:val="6B59658F"/>
    <w:rsid w:val="6B6E53E4"/>
    <w:rsid w:val="6B7B42FD"/>
    <w:rsid w:val="6B7DBE28"/>
    <w:rsid w:val="6B851757"/>
    <w:rsid w:val="6B9FC3F4"/>
    <w:rsid w:val="6BB05E32"/>
    <w:rsid w:val="6BCF12D9"/>
    <w:rsid w:val="6BE85C24"/>
    <w:rsid w:val="6C00CB52"/>
    <w:rsid w:val="6C018327"/>
    <w:rsid w:val="6C0576A6"/>
    <w:rsid w:val="6C06E9D2"/>
    <w:rsid w:val="6C0ABA45"/>
    <w:rsid w:val="6C2A98CC"/>
    <w:rsid w:val="6C2E3E8C"/>
    <w:rsid w:val="6C34AD25"/>
    <w:rsid w:val="6C3ADE9F"/>
    <w:rsid w:val="6C3F39F1"/>
    <w:rsid w:val="6C637C0C"/>
    <w:rsid w:val="6C6F18E8"/>
    <w:rsid w:val="6C720EC5"/>
    <w:rsid w:val="6C723651"/>
    <w:rsid w:val="6C756F98"/>
    <w:rsid w:val="6C898EF2"/>
    <w:rsid w:val="6C9EFDA7"/>
    <w:rsid w:val="6CACE887"/>
    <w:rsid w:val="6CB1DF6E"/>
    <w:rsid w:val="6CB7D588"/>
    <w:rsid w:val="6CC85798"/>
    <w:rsid w:val="6CC93011"/>
    <w:rsid w:val="6CD3EDB0"/>
    <w:rsid w:val="6CDE964F"/>
    <w:rsid w:val="6CDF54CF"/>
    <w:rsid w:val="6CE3D160"/>
    <w:rsid w:val="6D025781"/>
    <w:rsid w:val="6D0419FD"/>
    <w:rsid w:val="6D3506F9"/>
    <w:rsid w:val="6D44514F"/>
    <w:rsid w:val="6D46F55B"/>
    <w:rsid w:val="6D4AE401"/>
    <w:rsid w:val="6D507FDD"/>
    <w:rsid w:val="6D64DCDC"/>
    <w:rsid w:val="6D6816AA"/>
    <w:rsid w:val="6D6C4C22"/>
    <w:rsid w:val="6D7B02BF"/>
    <w:rsid w:val="6D8A76B4"/>
    <w:rsid w:val="6D96EC31"/>
    <w:rsid w:val="6D9FD037"/>
    <w:rsid w:val="6DC112E6"/>
    <w:rsid w:val="6DC4E831"/>
    <w:rsid w:val="6DCC0FDE"/>
    <w:rsid w:val="6DCC46B2"/>
    <w:rsid w:val="6DD157C1"/>
    <w:rsid w:val="6DD9C31F"/>
    <w:rsid w:val="6DE75EC8"/>
    <w:rsid w:val="6DFE91CB"/>
    <w:rsid w:val="6DFFF606"/>
    <w:rsid w:val="6E0027EA"/>
    <w:rsid w:val="6E4904F2"/>
    <w:rsid w:val="6E4F03D1"/>
    <w:rsid w:val="6E55106E"/>
    <w:rsid w:val="6E58F706"/>
    <w:rsid w:val="6E667488"/>
    <w:rsid w:val="6E744096"/>
    <w:rsid w:val="6E8A896F"/>
    <w:rsid w:val="6EB3BAD3"/>
    <w:rsid w:val="6EB6EE13"/>
    <w:rsid w:val="6EC9C484"/>
    <w:rsid w:val="6ED10EC1"/>
    <w:rsid w:val="6ED690E2"/>
    <w:rsid w:val="6EDDA7EB"/>
    <w:rsid w:val="6EE54A52"/>
    <w:rsid w:val="6EED5BD0"/>
    <w:rsid w:val="6F007D47"/>
    <w:rsid w:val="6F03984A"/>
    <w:rsid w:val="6F04A698"/>
    <w:rsid w:val="6F084750"/>
    <w:rsid w:val="6F0F4057"/>
    <w:rsid w:val="6F15DC7C"/>
    <w:rsid w:val="6F2BA535"/>
    <w:rsid w:val="6F36DEDA"/>
    <w:rsid w:val="6F37B647"/>
    <w:rsid w:val="6F40CF67"/>
    <w:rsid w:val="6F5BA157"/>
    <w:rsid w:val="6F616A88"/>
    <w:rsid w:val="6F65DF4E"/>
    <w:rsid w:val="6F6C2C32"/>
    <w:rsid w:val="6F81A1F9"/>
    <w:rsid w:val="6F82C605"/>
    <w:rsid w:val="6F944958"/>
    <w:rsid w:val="6F9B83C7"/>
    <w:rsid w:val="6FA5784F"/>
    <w:rsid w:val="6FA6C6B7"/>
    <w:rsid w:val="6FA85D9A"/>
    <w:rsid w:val="6FACDEAA"/>
    <w:rsid w:val="6FBD73EB"/>
    <w:rsid w:val="6FD20CAF"/>
    <w:rsid w:val="6FE60629"/>
    <w:rsid w:val="70094180"/>
    <w:rsid w:val="70263948"/>
    <w:rsid w:val="702899CB"/>
    <w:rsid w:val="704DE9A1"/>
    <w:rsid w:val="706CDF22"/>
    <w:rsid w:val="7074A27F"/>
    <w:rsid w:val="70929B5A"/>
    <w:rsid w:val="7095F43B"/>
    <w:rsid w:val="70A7EF30"/>
    <w:rsid w:val="70C13603"/>
    <w:rsid w:val="70CB6DED"/>
    <w:rsid w:val="70D2F90A"/>
    <w:rsid w:val="70EDF01F"/>
    <w:rsid w:val="7101AFAF"/>
    <w:rsid w:val="710366C0"/>
    <w:rsid w:val="7112E10E"/>
    <w:rsid w:val="71351377"/>
    <w:rsid w:val="713634F2"/>
    <w:rsid w:val="7147133C"/>
    <w:rsid w:val="7159C461"/>
    <w:rsid w:val="715D6A71"/>
    <w:rsid w:val="7162E7B4"/>
    <w:rsid w:val="716D4E05"/>
    <w:rsid w:val="716EE181"/>
    <w:rsid w:val="7181D68A"/>
    <w:rsid w:val="718BC065"/>
    <w:rsid w:val="718F412D"/>
    <w:rsid w:val="7191A56E"/>
    <w:rsid w:val="719EAA1A"/>
    <w:rsid w:val="71A7A2B4"/>
    <w:rsid w:val="71A9BDA3"/>
    <w:rsid w:val="71B1E894"/>
    <w:rsid w:val="71C952A4"/>
    <w:rsid w:val="71D3A1B8"/>
    <w:rsid w:val="71E120E7"/>
    <w:rsid w:val="71ECC408"/>
    <w:rsid w:val="7208AF83"/>
    <w:rsid w:val="72178B98"/>
    <w:rsid w:val="72272302"/>
    <w:rsid w:val="724F5C0E"/>
    <w:rsid w:val="72637D73"/>
    <w:rsid w:val="72651332"/>
    <w:rsid w:val="727400C1"/>
    <w:rsid w:val="727AE2A6"/>
    <w:rsid w:val="727DECCC"/>
    <w:rsid w:val="728090C7"/>
    <w:rsid w:val="729FA702"/>
    <w:rsid w:val="72A92AE9"/>
    <w:rsid w:val="72B95871"/>
    <w:rsid w:val="72DCD145"/>
    <w:rsid w:val="72E206E5"/>
    <w:rsid w:val="72E23E92"/>
    <w:rsid w:val="72E922ED"/>
    <w:rsid w:val="72FF3F95"/>
    <w:rsid w:val="73052B84"/>
    <w:rsid w:val="730532FA"/>
    <w:rsid w:val="730AF731"/>
    <w:rsid w:val="7316AD74"/>
    <w:rsid w:val="731CD2B8"/>
    <w:rsid w:val="7330C047"/>
    <w:rsid w:val="733ACBFD"/>
    <w:rsid w:val="7383F9EC"/>
    <w:rsid w:val="738FF38B"/>
    <w:rsid w:val="739DFE20"/>
    <w:rsid w:val="73AA4C8A"/>
    <w:rsid w:val="73AC9EE5"/>
    <w:rsid w:val="73AE95C2"/>
    <w:rsid w:val="73C63DB6"/>
    <w:rsid w:val="73C72D34"/>
    <w:rsid w:val="73CA61D5"/>
    <w:rsid w:val="73CE0997"/>
    <w:rsid w:val="73DF8CD3"/>
    <w:rsid w:val="73E8C299"/>
    <w:rsid w:val="73EF5044"/>
    <w:rsid w:val="73EFA671"/>
    <w:rsid w:val="73F4183B"/>
    <w:rsid w:val="73F60121"/>
    <w:rsid w:val="73FBACB5"/>
    <w:rsid w:val="73FDDC5B"/>
    <w:rsid w:val="73FE20E4"/>
    <w:rsid w:val="74148043"/>
    <w:rsid w:val="7431009F"/>
    <w:rsid w:val="743B5B48"/>
    <w:rsid w:val="744CC51D"/>
    <w:rsid w:val="74521260"/>
    <w:rsid w:val="74521D1F"/>
    <w:rsid w:val="74776E06"/>
    <w:rsid w:val="747CFC3A"/>
    <w:rsid w:val="747E7068"/>
    <w:rsid w:val="74864BD9"/>
    <w:rsid w:val="748B4D8C"/>
    <w:rsid w:val="7496C271"/>
    <w:rsid w:val="7497711D"/>
    <w:rsid w:val="7498106F"/>
    <w:rsid w:val="74A82F93"/>
    <w:rsid w:val="74ADED23"/>
    <w:rsid w:val="74B6027A"/>
    <w:rsid w:val="74D6587E"/>
    <w:rsid w:val="74DD230F"/>
    <w:rsid w:val="74ECE4B5"/>
    <w:rsid w:val="74FAA83A"/>
    <w:rsid w:val="74FE57D6"/>
    <w:rsid w:val="751CCDAB"/>
    <w:rsid w:val="752242A7"/>
    <w:rsid w:val="7532EF84"/>
    <w:rsid w:val="754005FA"/>
    <w:rsid w:val="7540805F"/>
    <w:rsid w:val="7548B9EF"/>
    <w:rsid w:val="755A3B6E"/>
    <w:rsid w:val="7564FC9F"/>
    <w:rsid w:val="757422CE"/>
    <w:rsid w:val="758B76D2"/>
    <w:rsid w:val="758BC544"/>
    <w:rsid w:val="7593D3AF"/>
    <w:rsid w:val="75A188FB"/>
    <w:rsid w:val="75AF925A"/>
    <w:rsid w:val="75B58DD3"/>
    <w:rsid w:val="75C14F56"/>
    <w:rsid w:val="75C70ADF"/>
    <w:rsid w:val="75CCD100"/>
    <w:rsid w:val="75DD75A0"/>
    <w:rsid w:val="75E1E144"/>
    <w:rsid w:val="75E570BD"/>
    <w:rsid w:val="75E5C479"/>
    <w:rsid w:val="75E6387F"/>
    <w:rsid w:val="75E9307C"/>
    <w:rsid w:val="75EDBC4F"/>
    <w:rsid w:val="75FE2A55"/>
    <w:rsid w:val="76107803"/>
    <w:rsid w:val="7612B493"/>
    <w:rsid w:val="76132783"/>
    <w:rsid w:val="761FB4C0"/>
    <w:rsid w:val="762DD34C"/>
    <w:rsid w:val="7645C5B3"/>
    <w:rsid w:val="765A15B6"/>
    <w:rsid w:val="7667F728"/>
    <w:rsid w:val="7676DB23"/>
    <w:rsid w:val="7696E6B5"/>
    <w:rsid w:val="769C33B8"/>
    <w:rsid w:val="769F8637"/>
    <w:rsid w:val="76A67EF7"/>
    <w:rsid w:val="76AC770E"/>
    <w:rsid w:val="76B9FABE"/>
    <w:rsid w:val="76CC4A69"/>
    <w:rsid w:val="76E7F562"/>
    <w:rsid w:val="76FCA991"/>
    <w:rsid w:val="7701A1CF"/>
    <w:rsid w:val="7711B7AA"/>
    <w:rsid w:val="77166E3C"/>
    <w:rsid w:val="771D4F56"/>
    <w:rsid w:val="77281CF6"/>
    <w:rsid w:val="7744FAF9"/>
    <w:rsid w:val="774DF826"/>
    <w:rsid w:val="77535410"/>
    <w:rsid w:val="77535644"/>
    <w:rsid w:val="776806C2"/>
    <w:rsid w:val="7776F200"/>
    <w:rsid w:val="778B62C3"/>
    <w:rsid w:val="77AE5086"/>
    <w:rsid w:val="77B9FD11"/>
    <w:rsid w:val="77D01DC1"/>
    <w:rsid w:val="77F9706B"/>
    <w:rsid w:val="78161B93"/>
    <w:rsid w:val="7817ED52"/>
    <w:rsid w:val="7821FDFC"/>
    <w:rsid w:val="782C493F"/>
    <w:rsid w:val="7835BFC6"/>
    <w:rsid w:val="7842E397"/>
    <w:rsid w:val="784EB38E"/>
    <w:rsid w:val="785C058C"/>
    <w:rsid w:val="786BCF01"/>
    <w:rsid w:val="786E182B"/>
    <w:rsid w:val="7888525D"/>
    <w:rsid w:val="7889F7C6"/>
    <w:rsid w:val="788C0485"/>
    <w:rsid w:val="7898DF7D"/>
    <w:rsid w:val="78C3ED57"/>
    <w:rsid w:val="78CE5028"/>
    <w:rsid w:val="78EF2471"/>
    <w:rsid w:val="78F07CC1"/>
    <w:rsid w:val="78F58CD8"/>
    <w:rsid w:val="790EC03F"/>
    <w:rsid w:val="791A9BF0"/>
    <w:rsid w:val="791CC92F"/>
    <w:rsid w:val="791E90FA"/>
    <w:rsid w:val="792CFBEE"/>
    <w:rsid w:val="792EF8EE"/>
    <w:rsid w:val="792FE563"/>
    <w:rsid w:val="797B84F0"/>
    <w:rsid w:val="797BA0B6"/>
    <w:rsid w:val="799A27EA"/>
    <w:rsid w:val="79A0F7F8"/>
    <w:rsid w:val="79AE8AB8"/>
    <w:rsid w:val="79B0D0FF"/>
    <w:rsid w:val="79B1B69A"/>
    <w:rsid w:val="79B29195"/>
    <w:rsid w:val="79C36D92"/>
    <w:rsid w:val="79E35B24"/>
    <w:rsid w:val="79E7F5C2"/>
    <w:rsid w:val="79F83D6C"/>
    <w:rsid w:val="7A011ED7"/>
    <w:rsid w:val="7A08B8D1"/>
    <w:rsid w:val="7A0EB245"/>
    <w:rsid w:val="7A0F803F"/>
    <w:rsid w:val="7A1DD462"/>
    <w:rsid w:val="7A2369FA"/>
    <w:rsid w:val="7A27DE7A"/>
    <w:rsid w:val="7A2DB4B5"/>
    <w:rsid w:val="7A38A152"/>
    <w:rsid w:val="7A415DCD"/>
    <w:rsid w:val="7A476EFD"/>
    <w:rsid w:val="7A57FCB3"/>
    <w:rsid w:val="7A58F861"/>
    <w:rsid w:val="7A61E4A1"/>
    <w:rsid w:val="7A698D9C"/>
    <w:rsid w:val="7A825868"/>
    <w:rsid w:val="7A9442B1"/>
    <w:rsid w:val="7AAD2B1E"/>
    <w:rsid w:val="7AB984E7"/>
    <w:rsid w:val="7ABC3E2D"/>
    <w:rsid w:val="7AC09316"/>
    <w:rsid w:val="7AE4AF6E"/>
    <w:rsid w:val="7AEED822"/>
    <w:rsid w:val="7B03ACA6"/>
    <w:rsid w:val="7B047AC0"/>
    <w:rsid w:val="7B0BBB45"/>
    <w:rsid w:val="7B1B5D63"/>
    <w:rsid w:val="7B226A3C"/>
    <w:rsid w:val="7B368DEB"/>
    <w:rsid w:val="7B464ABE"/>
    <w:rsid w:val="7B607D7C"/>
    <w:rsid w:val="7B620A8D"/>
    <w:rsid w:val="7B716548"/>
    <w:rsid w:val="7B794AF6"/>
    <w:rsid w:val="7B9C6547"/>
    <w:rsid w:val="7BA3BDAA"/>
    <w:rsid w:val="7BA5CFE0"/>
    <w:rsid w:val="7BAECF9B"/>
    <w:rsid w:val="7BB31CE7"/>
    <w:rsid w:val="7BDAB5D9"/>
    <w:rsid w:val="7BF05A85"/>
    <w:rsid w:val="7BFC5B25"/>
    <w:rsid w:val="7BFF5042"/>
    <w:rsid w:val="7BFF98A0"/>
    <w:rsid w:val="7C09D5A6"/>
    <w:rsid w:val="7C19C477"/>
    <w:rsid w:val="7C31BA8D"/>
    <w:rsid w:val="7C334AA9"/>
    <w:rsid w:val="7C391E27"/>
    <w:rsid w:val="7C61C412"/>
    <w:rsid w:val="7C622985"/>
    <w:rsid w:val="7C65B453"/>
    <w:rsid w:val="7C9D30C5"/>
    <w:rsid w:val="7C9E639E"/>
    <w:rsid w:val="7CA2C58A"/>
    <w:rsid w:val="7CAA906E"/>
    <w:rsid w:val="7CAB426D"/>
    <w:rsid w:val="7CB50BB7"/>
    <w:rsid w:val="7CEC2291"/>
    <w:rsid w:val="7D07EF3F"/>
    <w:rsid w:val="7D114DEA"/>
    <w:rsid w:val="7D3EA568"/>
    <w:rsid w:val="7D3FCC02"/>
    <w:rsid w:val="7D5BC380"/>
    <w:rsid w:val="7D6628B6"/>
    <w:rsid w:val="7D817C22"/>
    <w:rsid w:val="7D90C7C1"/>
    <w:rsid w:val="7D99A145"/>
    <w:rsid w:val="7DA079BA"/>
    <w:rsid w:val="7DAD1343"/>
    <w:rsid w:val="7DB5ED60"/>
    <w:rsid w:val="7E08A779"/>
    <w:rsid w:val="7E093C3A"/>
    <w:rsid w:val="7E0D9B78"/>
    <w:rsid w:val="7E19C3C9"/>
    <w:rsid w:val="7E277A06"/>
    <w:rsid w:val="7E2AFB37"/>
    <w:rsid w:val="7E36B79C"/>
    <w:rsid w:val="7E3A94BE"/>
    <w:rsid w:val="7E42A1BF"/>
    <w:rsid w:val="7E46EB36"/>
    <w:rsid w:val="7E492263"/>
    <w:rsid w:val="7E50DC18"/>
    <w:rsid w:val="7E6A22CC"/>
    <w:rsid w:val="7E783F5C"/>
    <w:rsid w:val="7E7DC99C"/>
    <w:rsid w:val="7E7FAB4D"/>
    <w:rsid w:val="7E802738"/>
    <w:rsid w:val="7E810DF3"/>
    <w:rsid w:val="7EA2DE7F"/>
    <w:rsid w:val="7EB1CDBB"/>
    <w:rsid w:val="7EBABE00"/>
    <w:rsid w:val="7ECD3A1D"/>
    <w:rsid w:val="7ED251FD"/>
    <w:rsid w:val="7ED92649"/>
    <w:rsid w:val="7EEE3CD9"/>
    <w:rsid w:val="7F01DCB7"/>
    <w:rsid w:val="7F087452"/>
    <w:rsid w:val="7F0A7ECC"/>
    <w:rsid w:val="7F25753B"/>
    <w:rsid w:val="7F3AE746"/>
    <w:rsid w:val="7F4CC45A"/>
    <w:rsid w:val="7F5E65F5"/>
    <w:rsid w:val="7F683AB9"/>
    <w:rsid w:val="7F7C5AC1"/>
    <w:rsid w:val="7F7E1E11"/>
    <w:rsid w:val="7F8A5BE5"/>
    <w:rsid w:val="7F90A476"/>
    <w:rsid w:val="7F94E3E0"/>
    <w:rsid w:val="7FAF95B9"/>
    <w:rsid w:val="7FC3D1CD"/>
    <w:rsid w:val="7FE93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12207"/>
  <w15:docId w15:val="{3FCD722E-D6B7-4924-8ECC-45B20F06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E3480"/>
  </w:style>
  <w:style w:type="paragraph" w:styleId="Footer">
    <w:name w:val="footer"/>
    <w:basedOn w:val="Normal"/>
    <w:link w:val="FooterChar"/>
    <w:uiPriority w:val="99"/>
    <w:unhideWhenUsed/>
    <w:rsid w:val="003E3480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E3480"/>
  </w:style>
  <w:style w:type="character" w:styleId="Hyperlink">
    <w:name w:val="Hyperlink"/>
    <w:basedOn w:val="DefaultParagraphFont"/>
    <w:uiPriority w:val="99"/>
    <w:unhideWhenUsed/>
    <w:rsid w:val="005B5C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67AA7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251300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2513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27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47A7"/>
  </w:style>
  <w:style w:type="paragraph" w:styleId="xmsonormal" w:customStyle="1">
    <w:name w:val="x_msonormal"/>
    <w:basedOn w:val="Normal"/>
    <w:rsid w:val="00F65B02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Default" w:customStyle="1">
    <w:name w:val="Default"/>
    <w:rsid w:val="00BD48FF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E2C1F80F7ED47B35B2D664AAE6075" ma:contentTypeVersion="3" ma:contentTypeDescription="Create a new document." ma:contentTypeScope="" ma:versionID="b4e021a94de545ec20975d9eb23f848c">
  <xsd:schema xmlns:xsd="http://www.w3.org/2001/XMLSchema" xmlns:xs="http://www.w3.org/2001/XMLSchema" xmlns:p="http://schemas.microsoft.com/office/2006/metadata/properties" xmlns:ns3="0f6e2172-3ff6-421c-b19d-a0860e92f616" targetNamespace="http://schemas.microsoft.com/office/2006/metadata/properties" ma:root="true" ma:fieldsID="18d0269b3fb71a7d58ad0692cca017e5" ns3:_="">
    <xsd:import namespace="0f6e2172-3ff6-421c-b19d-a0860e92f6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e2172-3ff6-421c-b19d-a0860e92f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6e2172-3ff6-421c-b19d-a0860e92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18E7A-26E2-483A-8C0A-573BDD029A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180770-272F-4B71-B540-98BE81B8E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e2172-3ff6-421c-b19d-a0860e92f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22815-2432-4E92-9718-F03DF54E3AC0}">
  <ds:schemaRefs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0f6e2172-3ff6-421c-b19d-a0860e92f61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2ADD0-E66D-4C32-83EC-2BAE0A06032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atha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y Mac</dc:creator>
  <keywords/>
  <dc:description/>
  <lastModifiedBy>DLYBA Secretary (Stephanie Headley)</lastModifiedBy>
  <revision>36</revision>
  <lastPrinted>2019-05-06T05:56:00.0000000Z</lastPrinted>
  <dcterms:created xsi:type="dcterms:W3CDTF">2023-04-25T20:36:00.0000000Z</dcterms:created>
  <dcterms:modified xsi:type="dcterms:W3CDTF">2026-01-27T00:39:41.62592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9891894</vt:i4>
  </property>
  <property fmtid="{D5CDD505-2E9C-101B-9397-08002B2CF9AE}" pid="3" name="_NewReviewCycle">
    <vt:lpwstr/>
  </property>
  <property fmtid="{D5CDD505-2E9C-101B-9397-08002B2CF9AE}" pid="4" name="_EmailSubject">
    <vt:lpwstr>Board Information</vt:lpwstr>
  </property>
  <property fmtid="{D5CDD505-2E9C-101B-9397-08002B2CF9AE}" pid="5" name="_AuthorEmailDisplayName">
    <vt:lpwstr>Albie Fletcher</vt:lpwstr>
  </property>
  <property fmtid="{D5CDD505-2E9C-101B-9397-08002B2CF9AE}" pid="6" name="_AuthorEmail">
    <vt:lpwstr>albie.fletcher@pmbaconsulting.com</vt:lpwstr>
  </property>
  <property fmtid="{D5CDD505-2E9C-101B-9397-08002B2CF9AE}" pid="7" name="_PreviousAdHocReviewCycleID">
    <vt:i4>-513240360</vt:i4>
  </property>
  <property fmtid="{D5CDD505-2E9C-101B-9397-08002B2CF9AE}" pid="8" name="_ReviewingToolsShownOnce">
    <vt:lpwstr/>
  </property>
  <property fmtid="{D5CDD505-2E9C-101B-9397-08002B2CF9AE}" pid="9" name="ContentTypeId">
    <vt:lpwstr>0x01010089CE2C1F80F7ED47B35B2D664AAE6075</vt:lpwstr>
  </property>
</Properties>
</file>